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bottomFromText="70" w:vertAnchor="text"/>
        <w:tblW w:w="103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80"/>
      </w:tblGrid>
      <w:tr w:rsidR="0011351A" w14:paraId="1BFC8E32" w14:textId="77777777" w:rsidTr="004C572B">
        <w:trPr>
          <w:trHeight w:val="340"/>
        </w:trPr>
        <w:tc>
          <w:tcPr>
            <w:tcW w:w="10340" w:type="dxa"/>
            <w:tcBorders>
              <w:top w:val="single" w:sz="8" w:space="0" w:color="auto"/>
              <w:left w:val="single" w:sz="8" w:space="0" w:color="auto"/>
              <w:bottom w:val="single" w:sz="8" w:space="0" w:color="9CC2E5"/>
              <w:right w:val="single" w:sz="8" w:space="0" w:color="auto"/>
            </w:tcBorders>
            <w:shd w:val="clear" w:color="auto" w:fill="FF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781CFA" w14:textId="54BA1B9C" w:rsidR="0011351A" w:rsidRPr="00EF4F4E" w:rsidRDefault="0011351A" w:rsidP="00536002">
            <w:pPr>
              <w:spacing w:line="252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EF4F4E">
              <w:rPr>
                <w:b/>
                <w:bCs/>
                <w:sz w:val="24"/>
                <w:szCs w:val="24"/>
              </w:rPr>
              <w:t xml:space="preserve">         </w:t>
            </w:r>
            <w:r w:rsidR="00EF4F4E" w:rsidRPr="00E90429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 xml:space="preserve">Susquehanna Workforce Network’s Hot Jobs </w:t>
            </w:r>
            <w:r w:rsidR="00E94C06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06/</w:t>
            </w:r>
            <w:r w:rsidR="00536002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17</w:t>
            </w:r>
            <w:r w:rsidR="00621CE1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/</w:t>
            </w:r>
            <w:r w:rsidR="00EF4F4E" w:rsidRPr="00E90429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202</w:t>
            </w:r>
            <w:r w:rsidR="00A35AF5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</w:rPr>
              <w:t>1</w:t>
            </w:r>
          </w:p>
        </w:tc>
      </w:tr>
      <w:tr w:rsidR="00310A40" w14:paraId="0507A0B7" w14:textId="77777777" w:rsidTr="004C572B">
        <w:tc>
          <w:tcPr>
            <w:tcW w:w="10340" w:type="dxa"/>
            <w:tcBorders>
              <w:top w:val="nil"/>
              <w:left w:val="single" w:sz="8" w:space="0" w:color="auto"/>
              <w:bottom w:val="single" w:sz="8" w:space="0" w:color="9CC2E5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BA722" w14:textId="1B3097A9" w:rsidR="00310A40" w:rsidRPr="00F75D06" w:rsidRDefault="00F75D06" w:rsidP="004C572B">
            <w:pPr>
              <w:rPr>
                <w:b/>
                <w:bCs/>
              </w:rPr>
            </w:pPr>
            <w:r w:rsidRPr="00F75D06">
              <w:rPr>
                <w:rFonts w:ascii="Times New Roman" w:hAnsi="Times New Roman" w:cs="Times New Roman"/>
                <w:b/>
                <w:bCs/>
              </w:rPr>
              <w:t xml:space="preserve">Always check </w:t>
            </w:r>
            <w:hyperlink r:id="rId10" w:history="1">
              <w:r w:rsidRPr="00F75D06">
                <w:rPr>
                  <w:rStyle w:val="Hyperlink"/>
                  <w:rFonts w:ascii="Times New Roman" w:hAnsi="Times New Roman" w:cs="Times New Roman"/>
                </w:rPr>
                <w:t>https://mwejobs.maryland.gov</w:t>
              </w:r>
            </w:hyperlink>
            <w:r w:rsidRPr="00F75D06">
              <w:rPr>
                <w:rFonts w:ascii="Times New Roman" w:hAnsi="Times New Roman" w:cs="Times New Roman"/>
              </w:rPr>
              <w:t xml:space="preserve"> for listing of available jobs posted on the </w:t>
            </w:r>
            <w:r w:rsidRPr="00F75D06">
              <w:rPr>
                <w:rFonts w:ascii="Times New Roman" w:hAnsi="Times New Roman" w:cs="Times New Roman"/>
                <w:b/>
              </w:rPr>
              <w:t>Maryland Workforce Exchange (MWE</w:t>
            </w:r>
            <w:r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310A40" w14:paraId="63589635" w14:textId="77777777" w:rsidTr="004C572B">
        <w:tc>
          <w:tcPr>
            <w:tcW w:w="103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68678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Upper Chesapeake Health System, </w:t>
            </w:r>
            <w:r w:rsidRPr="00651F7E">
              <w:rPr>
                <w:rFonts w:ascii="Times New Roman" w:eastAsia="Calibri" w:hAnsi="Times New Roman" w:cs="Times New Roman"/>
              </w:rPr>
              <w:t>Harford County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– Hospital-Wide Virtual Job Fair on June 23 from 11:00 am - 1:00 pm,</w:t>
            </w:r>
            <w:r w:rsidRPr="00651F7E">
              <w:rPr>
                <w:rFonts w:ascii="Times New Roman" w:eastAsia="Calibri" w:hAnsi="Times New Roman" w:cs="Times New Roman"/>
              </w:rPr>
              <w:t xml:space="preserve"> go to </w:t>
            </w:r>
            <w:hyperlink r:id="rId11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www.umuch.org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>.</w:t>
            </w:r>
          </w:p>
          <w:p w14:paraId="6CF16CE0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SWN, </w:t>
            </w:r>
            <w:r w:rsidRPr="00651F7E">
              <w:rPr>
                <w:rFonts w:ascii="Times New Roman" w:eastAsia="Calibri" w:hAnsi="Times New Roman" w:cs="Times New Roman"/>
              </w:rPr>
              <w:t>Harford &amp; Cecil Counties – Employment Specialist (MWE # 1275942) &amp; Career Specialist (MWE # 1328727) &amp; Summer PT Youth Assistant (MWE #1392214)</w:t>
            </w:r>
          </w:p>
          <w:p w14:paraId="04EAD1ED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Broadway Services, </w:t>
            </w:r>
            <w:r w:rsidRPr="00651F7E">
              <w:rPr>
                <w:rFonts w:ascii="Times New Roman" w:eastAsia="Calibri" w:hAnsi="Times New Roman" w:cs="Times New Roman"/>
              </w:rPr>
              <w:t>Belcamp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51F7E">
              <w:rPr>
                <w:rFonts w:ascii="Times New Roman" w:eastAsia="Calibri" w:hAnsi="Times New Roman" w:cs="Times New Roman"/>
              </w:rPr>
              <w:t>Janitor/Housekeeper, jarcher@broadwayservices.com</w:t>
            </w:r>
          </w:p>
          <w:p w14:paraId="3F843103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Harford County Public Library – </w:t>
            </w:r>
            <w:r w:rsidRPr="00651F7E">
              <w:rPr>
                <w:rFonts w:ascii="Times New Roman" w:eastAsia="Calibri" w:hAnsi="Times New Roman" w:cs="Times New Roman"/>
              </w:rPr>
              <w:t xml:space="preserve">Library Associate I and III, Collections Processor, apply online at </w:t>
            </w:r>
            <w:hyperlink r:id="rId12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hcplonline.org</w:t>
              </w:r>
            </w:hyperlink>
          </w:p>
          <w:p w14:paraId="4D59179B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>J. M. Smucker</w:t>
            </w:r>
            <w:r w:rsidRPr="00651F7E">
              <w:rPr>
                <w:rFonts w:ascii="Times New Roman" w:eastAsia="Calibri" w:hAnsi="Times New Roman" w:cs="Times New Roman"/>
              </w:rPr>
              <w:t xml:space="preserve">, Havre de Grace –Entry Level Operators, apply at </w:t>
            </w:r>
            <w:hyperlink r:id="rId13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smuckercareers.com</w:t>
              </w:r>
            </w:hyperlink>
          </w:p>
          <w:p w14:paraId="6DEB7524" w14:textId="1B7CB79A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Harford County Health Department, </w:t>
            </w:r>
            <w:r w:rsidRPr="00651F7E">
              <w:rPr>
                <w:rFonts w:ascii="Times New Roman" w:eastAsia="Calibri" w:hAnsi="Times New Roman" w:cs="Times New Roman"/>
              </w:rPr>
              <w:t>Havre de Grace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51F7E">
              <w:rPr>
                <w:rFonts w:ascii="Times New Roman" w:eastAsia="Calibri" w:hAnsi="Times New Roman" w:cs="Times New Roman"/>
              </w:rPr>
              <w:t xml:space="preserve">Office Secretary III, 6 month assignment, email </w:t>
            </w:r>
            <w:hyperlink r:id="rId14" w:history="1">
              <w:r w:rsidRPr="00651F7E">
                <w:rPr>
                  <w:rStyle w:val="Hyperlink"/>
                  <w:rFonts w:ascii="Times New Roman" w:eastAsia="Calibri" w:hAnsi="Times New Roman" w:cs="Times New Roman"/>
                </w:rPr>
                <w:t>gmallory@maryland.gov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7CF9CC21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Kiddie Academy, Bel Air – </w:t>
            </w:r>
            <w:r w:rsidRPr="00651F7E">
              <w:rPr>
                <w:rFonts w:ascii="Times New Roman" w:eastAsia="Calibri" w:hAnsi="Times New Roman" w:cs="Times New Roman"/>
              </w:rPr>
              <w:t xml:space="preserve">various Teacher positions, </w:t>
            </w:r>
            <w:hyperlink r:id="rId15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northbelairad@kiddieacademy.net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or 410-684-3131 </w:t>
            </w:r>
          </w:p>
          <w:p w14:paraId="1618F71E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Harbor Spice, </w:t>
            </w:r>
            <w:r w:rsidRPr="00651F7E">
              <w:rPr>
                <w:rFonts w:ascii="Times New Roman" w:eastAsia="Calibri" w:hAnsi="Times New Roman" w:cs="Times New Roman"/>
              </w:rPr>
              <w:t>Harford County – Entry Level Warehouse,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</w:t>
            </w:r>
            <w:hyperlink r:id="rId16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arborspice@comcast.net</w:t>
              </w:r>
            </w:hyperlink>
          </w:p>
          <w:p w14:paraId="56CCE761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>ST Engineering</w:t>
            </w:r>
            <w:r w:rsidRPr="00651F7E">
              <w:rPr>
                <w:rFonts w:ascii="Times New Roman" w:eastAsia="Calibri" w:hAnsi="Times New Roman" w:cs="Times New Roman"/>
              </w:rPr>
              <w:t xml:space="preserve">, Middle River – Fabrication Bonder &amp; Aviation Assembly, </w:t>
            </w:r>
            <w:hyperlink r:id="rId17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Christopher.crowe@stengg.us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or 410-682-2112</w:t>
            </w:r>
          </w:p>
          <w:p w14:paraId="0DD557E5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Loyalty Home Care, Abingdon – </w:t>
            </w:r>
            <w:r w:rsidRPr="00651F7E">
              <w:rPr>
                <w:rFonts w:ascii="Times New Roman" w:eastAsia="Calibri" w:hAnsi="Times New Roman" w:cs="Times New Roman"/>
              </w:rPr>
              <w:t xml:space="preserve">Caregivers, </w:t>
            </w:r>
            <w:hyperlink r:id="rId18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kwame880@gmail.com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or 443-987-4581</w:t>
            </w:r>
          </w:p>
          <w:p w14:paraId="4C99B5FF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MD Natural Resources, </w:t>
            </w:r>
            <w:r w:rsidRPr="00651F7E">
              <w:rPr>
                <w:rFonts w:ascii="Times New Roman" w:eastAsia="Calibri" w:hAnsi="Times New Roman" w:cs="Times New Roman"/>
              </w:rPr>
              <w:t>MD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51F7E">
              <w:rPr>
                <w:rFonts w:ascii="Times New Roman" w:eastAsia="Calibri" w:hAnsi="Times New Roman" w:cs="Times New Roman"/>
              </w:rPr>
              <w:t xml:space="preserve">Police Cadet, </w:t>
            </w:r>
            <w:hyperlink r:id="rId19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nrprecruiting.dnr@maryland.gov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>, 443-224-8251</w:t>
            </w:r>
          </w:p>
          <w:p w14:paraId="3FE7CE41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Abingdon Grill, </w:t>
            </w:r>
            <w:r w:rsidRPr="00651F7E">
              <w:rPr>
                <w:rFonts w:ascii="Times New Roman" w:eastAsia="Calibri" w:hAnsi="Times New Roman" w:cs="Times New Roman"/>
              </w:rPr>
              <w:t xml:space="preserve">Abingdon 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– </w:t>
            </w:r>
            <w:r w:rsidRPr="00651F7E">
              <w:rPr>
                <w:rFonts w:ascii="Times New Roman" w:eastAsia="Calibri" w:hAnsi="Times New Roman" w:cs="Times New Roman"/>
              </w:rPr>
              <w:t>Servers, Hosts, Bar &amp; Kitchen Staff, call 301-921-5435</w:t>
            </w:r>
            <w:r w:rsidRPr="00651F7E">
              <w:rPr>
                <w:rFonts w:ascii="Times New Roman" w:eastAsia="Calibri" w:hAnsi="Times New Roman" w:cs="Times New Roman"/>
                <w:b/>
              </w:rPr>
              <w:t>.</w:t>
            </w:r>
          </w:p>
          <w:p w14:paraId="3AE06C8E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Site Services, </w:t>
            </w:r>
            <w:r w:rsidRPr="00651F7E">
              <w:rPr>
                <w:rFonts w:ascii="Times New Roman" w:eastAsia="Calibri" w:hAnsi="Times New Roman" w:cs="Times New Roman"/>
              </w:rPr>
              <w:t>Bel Air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51F7E">
              <w:rPr>
                <w:rFonts w:ascii="Times New Roman" w:eastAsia="Calibri" w:hAnsi="Times New Roman" w:cs="Times New Roman"/>
              </w:rPr>
              <w:t>CDL Driver &amp; Laborer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, </w:t>
            </w:r>
            <w:r w:rsidRPr="00651F7E">
              <w:rPr>
                <w:rFonts w:ascii="Times New Roman" w:eastAsia="Calibri" w:hAnsi="Times New Roman" w:cs="Times New Roman"/>
              </w:rPr>
              <w:t xml:space="preserve">send resume to </w:t>
            </w:r>
            <w:hyperlink r:id="rId20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andrew@sitesvcs.com</w:t>
              </w:r>
            </w:hyperlink>
          </w:p>
          <w:p w14:paraId="4EB14E5D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Ashley Treatment, </w:t>
            </w:r>
            <w:r w:rsidRPr="00651F7E">
              <w:rPr>
                <w:rFonts w:ascii="Times New Roman" w:eastAsia="Calibri" w:hAnsi="Times New Roman" w:cs="Times New Roman"/>
              </w:rPr>
              <w:t>HDG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51F7E">
              <w:rPr>
                <w:rFonts w:ascii="Times New Roman" w:eastAsia="Calibri" w:hAnsi="Times New Roman" w:cs="Times New Roman"/>
              </w:rPr>
              <w:t xml:space="preserve">go to </w:t>
            </w:r>
            <w:hyperlink r:id="rId21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ashleytreatment.org/careers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to view positions.</w:t>
            </w:r>
          </w:p>
          <w:p w14:paraId="03182A45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Pat’s Select, </w:t>
            </w:r>
            <w:r w:rsidRPr="00651F7E">
              <w:rPr>
                <w:rFonts w:ascii="Times New Roman" w:eastAsia="Calibri" w:hAnsi="Times New Roman" w:cs="Times New Roman"/>
              </w:rPr>
              <w:t>220 Philadelphia Blvd.,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</w:t>
            </w:r>
            <w:r w:rsidRPr="00651F7E">
              <w:rPr>
                <w:rFonts w:ascii="Times New Roman" w:eastAsia="Calibri" w:hAnsi="Times New Roman" w:cs="Times New Roman"/>
              </w:rPr>
              <w:t>Aberdeen, 21001 – apply in person or call 410-398-8870.</w:t>
            </w:r>
          </w:p>
          <w:p w14:paraId="511A3C6F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Rite Aid, </w:t>
            </w:r>
            <w:r w:rsidRPr="00651F7E">
              <w:rPr>
                <w:rFonts w:ascii="Times New Roman" w:eastAsia="Calibri" w:hAnsi="Times New Roman" w:cs="Times New Roman"/>
              </w:rPr>
              <w:t xml:space="preserve">Aberdeen 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– </w:t>
            </w:r>
            <w:r w:rsidRPr="00651F7E">
              <w:rPr>
                <w:rFonts w:ascii="Times New Roman" w:eastAsia="Calibri" w:hAnsi="Times New Roman" w:cs="Times New Roman"/>
              </w:rPr>
              <w:t xml:space="preserve">Pickers, Drivers &amp; Security positions, to apply go to </w:t>
            </w:r>
            <w:hyperlink r:id="rId22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riteaid.com</w:t>
              </w:r>
            </w:hyperlink>
          </w:p>
          <w:p w14:paraId="768D3DF9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Boyle Buick GMC Truck, </w:t>
            </w:r>
            <w:r w:rsidRPr="00651F7E">
              <w:rPr>
                <w:rFonts w:ascii="Times New Roman" w:eastAsia="Calibri" w:hAnsi="Times New Roman" w:cs="Times New Roman"/>
              </w:rPr>
              <w:t xml:space="preserve">Abingdon 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- </w:t>
            </w:r>
            <w:r w:rsidRPr="00651F7E">
              <w:rPr>
                <w:rFonts w:ascii="Times New Roman" w:eastAsia="Calibri" w:hAnsi="Times New Roman" w:cs="Times New Roman"/>
              </w:rPr>
              <w:t xml:space="preserve">Car Wash Tech/Service Porter. Contact </w:t>
            </w:r>
            <w:hyperlink r:id="rId23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blakeb@boylebuickgmc.com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or call 410-569-1800.</w:t>
            </w:r>
          </w:p>
          <w:p w14:paraId="238F6D86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Harford County Public Schools, </w:t>
            </w:r>
            <w:r w:rsidRPr="00651F7E">
              <w:rPr>
                <w:rFonts w:ascii="Times New Roman" w:eastAsia="Calibri" w:hAnsi="Times New Roman" w:cs="Times New Roman"/>
              </w:rPr>
              <w:t>Harford County – multiple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</w:t>
            </w:r>
            <w:r w:rsidRPr="00651F7E">
              <w:rPr>
                <w:rFonts w:ascii="Times New Roman" w:eastAsia="Calibri" w:hAnsi="Times New Roman" w:cs="Times New Roman"/>
              </w:rPr>
              <w:t xml:space="preserve">Certified and Support Services positions, to apply go to </w:t>
            </w:r>
            <w:hyperlink r:id="rId24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hcps.org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or call 410-588-5238</w:t>
            </w:r>
          </w:p>
          <w:p w14:paraId="50696F17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Humanim, Aberdeen – </w:t>
            </w:r>
            <w:r w:rsidRPr="00651F7E">
              <w:rPr>
                <w:rFonts w:ascii="Times New Roman" w:eastAsia="Calibri" w:hAnsi="Times New Roman" w:cs="Times New Roman"/>
              </w:rPr>
              <w:t xml:space="preserve">Culinary, Cafeteria Services, Food Utility and City Seeds Relief Worker, apply online at </w:t>
            </w:r>
            <w:hyperlink r:id="rId25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humanim.org/careers</w:t>
              </w:r>
            </w:hyperlink>
          </w:p>
          <w:p w14:paraId="77D7B525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TSA, </w:t>
            </w:r>
            <w:r w:rsidRPr="00651F7E">
              <w:rPr>
                <w:rFonts w:ascii="Times New Roman" w:eastAsia="Calibri" w:hAnsi="Times New Roman" w:cs="Times New Roman"/>
              </w:rPr>
              <w:t xml:space="preserve">BWI – Security Officer at $18.57 per hour, apply online at </w:t>
            </w:r>
            <w:hyperlink r:id="rId26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jobs.tsa.gov/TSO</w:t>
              </w:r>
            </w:hyperlink>
          </w:p>
          <w:p w14:paraId="294D4CF2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Dunlop, </w:t>
            </w:r>
            <w:r w:rsidRPr="00651F7E">
              <w:rPr>
                <w:rFonts w:ascii="Times New Roman" w:eastAsia="Calibri" w:hAnsi="Times New Roman" w:cs="Times New Roman"/>
              </w:rPr>
              <w:t xml:space="preserve">Havre de Grace - Machine Operator, send resume to </w:t>
            </w:r>
            <w:hyperlink r:id="rId27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.omomah@dunlopboots.com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or call 410-272-2000, ext. 130</w:t>
            </w:r>
          </w:p>
          <w:p w14:paraId="158DA72C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Home Paramount Pest Control, </w:t>
            </w:r>
            <w:r w:rsidRPr="00651F7E">
              <w:rPr>
                <w:rFonts w:ascii="Times New Roman" w:eastAsia="Calibri" w:hAnsi="Times New Roman" w:cs="Times New Roman"/>
              </w:rPr>
              <w:t>Forest Hill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51F7E">
              <w:rPr>
                <w:rFonts w:ascii="Times New Roman" w:eastAsia="Calibri" w:hAnsi="Times New Roman" w:cs="Times New Roman"/>
              </w:rPr>
              <w:t xml:space="preserve">various Administrative, Sales &amp; CSR positions, send resume to </w:t>
            </w:r>
            <w:hyperlink r:id="rId28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cziemann@homeparamount.com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or call 443-752-3049.</w:t>
            </w:r>
          </w:p>
          <w:p w14:paraId="765312DB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Allied Universal, </w:t>
            </w:r>
            <w:r w:rsidRPr="00651F7E">
              <w:rPr>
                <w:rFonts w:ascii="Times New Roman" w:eastAsia="Calibri" w:hAnsi="Times New Roman" w:cs="Times New Roman"/>
              </w:rPr>
              <w:t>Harford County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51F7E">
              <w:rPr>
                <w:rFonts w:ascii="Times New Roman" w:eastAsia="Calibri" w:hAnsi="Times New Roman" w:cs="Times New Roman"/>
              </w:rPr>
              <w:t xml:space="preserve">Security Manager, to learn more go to </w:t>
            </w:r>
            <w:hyperlink r:id="rId29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aus.com</w:t>
              </w:r>
            </w:hyperlink>
          </w:p>
          <w:p w14:paraId="6C074D86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My Happy Place Massage, </w:t>
            </w:r>
            <w:r w:rsidRPr="00651F7E">
              <w:rPr>
                <w:rFonts w:ascii="Times New Roman" w:eastAsia="Calibri" w:hAnsi="Times New Roman" w:cs="Times New Roman"/>
              </w:rPr>
              <w:t>Forest Hill – Massage Therapists, call office at 410-638-6774.</w:t>
            </w:r>
          </w:p>
          <w:p w14:paraId="6F35F228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>Gordon Food Service</w:t>
            </w:r>
            <w:r w:rsidRPr="00651F7E">
              <w:rPr>
                <w:rFonts w:ascii="Times New Roman" w:eastAsia="Calibri" w:hAnsi="Times New Roman" w:cs="Times New Roman"/>
              </w:rPr>
              <w:t xml:space="preserve">, 504 Advantage Ave., Aberdeen, 21001 – </w:t>
            </w:r>
            <w:r w:rsidRPr="00651F7E">
              <w:rPr>
                <w:rFonts w:ascii="Times New Roman" w:eastAsia="Calibri" w:hAnsi="Times New Roman" w:cs="Times New Roman"/>
                <w:b/>
              </w:rPr>
              <w:t>Job Fair every Tuesday in June from 3:00 pm till 7:00 pm, Warehouse &amp; Route Delivery Drivers</w:t>
            </w:r>
            <w:r w:rsidRPr="00651F7E">
              <w:rPr>
                <w:rFonts w:ascii="Times New Roman" w:eastAsia="Calibri" w:hAnsi="Times New Roman" w:cs="Times New Roman"/>
              </w:rPr>
              <w:t xml:space="preserve">, visit </w:t>
            </w:r>
            <w:hyperlink r:id="rId30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gfs.com/careers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0397D8B4" w14:textId="77777777" w:rsidR="007F03F7" w:rsidRPr="007F03F7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F03F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 xml:space="preserve">Katherine’s Keepers, </w:t>
            </w:r>
            <w:r w:rsidRPr="007F03F7">
              <w:rPr>
                <w:rFonts w:ascii="Times New Roman" w:eastAsia="Calibri" w:hAnsi="Times New Roman" w:cs="Times New Roman"/>
                <w:sz w:val="24"/>
                <w:szCs w:val="24"/>
              </w:rPr>
              <w:t>Forest Hill – CNAs and Aides</w:t>
            </w:r>
            <w:r w:rsidRPr="007F03F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r w:rsidRPr="007F03F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go to </w:t>
            </w:r>
            <w:hyperlink r:id="rId31" w:history="1">
              <w:r w:rsidRPr="007F03F7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www.katherineskeepers.com</w:t>
              </w:r>
            </w:hyperlink>
          </w:p>
          <w:p w14:paraId="736121B7" w14:textId="77777777" w:rsidR="007F03F7" w:rsidRPr="007F03F7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F03F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Ferraro Foods, </w:t>
            </w:r>
            <w:r w:rsidRPr="007F03F7">
              <w:rPr>
                <w:rFonts w:ascii="Times New Roman" w:eastAsia="Calibri" w:hAnsi="Times New Roman" w:cs="Times New Roman"/>
                <w:sz w:val="24"/>
                <w:szCs w:val="24"/>
              </w:rPr>
              <w:t>Aberdeen –</w:t>
            </w:r>
            <w:r w:rsidRPr="007F03F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7F03F7">
              <w:rPr>
                <w:rFonts w:ascii="Times New Roman" w:eastAsia="Calibri" w:hAnsi="Times New Roman" w:cs="Times New Roman"/>
                <w:sz w:val="24"/>
                <w:szCs w:val="24"/>
              </w:rPr>
              <w:t>CDL A Drivers,</w:t>
            </w:r>
            <w:r w:rsidRPr="007F03F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7F03F7">
              <w:rPr>
                <w:rFonts w:ascii="Times New Roman" w:eastAsia="Calibri" w:hAnsi="Times New Roman" w:cs="Times New Roman"/>
                <w:sz w:val="24"/>
                <w:szCs w:val="24"/>
              </w:rPr>
              <w:t>visit</w:t>
            </w:r>
            <w:r w:rsidRPr="007F03F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hyperlink r:id="rId32" w:history="1">
              <w:r w:rsidRPr="007F03F7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 xml:space="preserve">https://www.ferrarofoods.com/careers </w:t>
              </w:r>
            </w:hyperlink>
          </w:p>
          <w:p w14:paraId="70576FC0" w14:textId="77777777" w:rsidR="007F03F7" w:rsidRPr="007F03F7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F03F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RPM Tech, </w:t>
            </w:r>
            <w:r w:rsidRPr="007F03F7">
              <w:rPr>
                <w:rFonts w:ascii="Times New Roman" w:eastAsia="Calibri" w:hAnsi="Times New Roman" w:cs="Times New Roman"/>
                <w:sz w:val="24"/>
                <w:szCs w:val="24"/>
              </w:rPr>
              <w:t>Fallston</w:t>
            </w:r>
            <w:r w:rsidRPr="007F03F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–</w:t>
            </w:r>
            <w:r w:rsidRPr="007F03F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ngineer positions, email </w:t>
            </w:r>
            <w:hyperlink r:id="rId33" w:history="1">
              <w:r w:rsidRPr="007F03F7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r@rpm-tech.com</w:t>
              </w:r>
            </w:hyperlink>
            <w:r w:rsidRPr="007F03F7">
              <w:rPr>
                <w:rFonts w:ascii="Times New Roman" w:eastAsia="Calibri" w:hAnsi="Times New Roman" w:cs="Times New Roman"/>
                <w:color w:val="0000FF"/>
                <w:sz w:val="24"/>
                <w:szCs w:val="24"/>
                <w:u w:val="single"/>
              </w:rPr>
              <w:t>/career-opportunities</w:t>
            </w:r>
          </w:p>
          <w:p w14:paraId="656705C5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Harford County Public Library, </w:t>
            </w:r>
            <w:r w:rsidRPr="00651F7E">
              <w:rPr>
                <w:rFonts w:ascii="Times New Roman" w:eastAsia="Calibri" w:hAnsi="Times New Roman" w:cs="Times New Roman"/>
              </w:rPr>
              <w:t xml:space="preserve">Harford County – Circulation Manager &amp; Custodian, go to </w:t>
            </w:r>
            <w:hyperlink r:id="rId34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HCPLonline.org</w:t>
              </w:r>
            </w:hyperlink>
          </w:p>
          <w:p w14:paraId="3C553B7F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SciTech, </w:t>
            </w:r>
            <w:r w:rsidRPr="00651F7E">
              <w:rPr>
                <w:rFonts w:ascii="Times New Roman" w:eastAsia="Calibri" w:hAnsi="Times New Roman" w:cs="Times New Roman"/>
              </w:rPr>
              <w:t>APG –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</w:t>
            </w:r>
            <w:r w:rsidRPr="00651F7E">
              <w:rPr>
                <w:rFonts w:ascii="Times New Roman" w:eastAsia="Calibri" w:hAnsi="Times New Roman" w:cs="Times New Roman"/>
              </w:rPr>
              <w:t>Budget Analyst and Part Time Administrative Assistant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, </w:t>
            </w:r>
            <w:r w:rsidRPr="00651F7E">
              <w:rPr>
                <w:rFonts w:ascii="Times New Roman" w:eastAsia="Calibri" w:hAnsi="Times New Roman" w:cs="Times New Roman"/>
              </w:rPr>
              <w:t xml:space="preserve">apply online at: </w:t>
            </w:r>
            <w:hyperlink r:id="rId35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scitechinc.hua.hrsmart.com/hr/ats/JobSearch/viewAll</w:t>
              </w:r>
            </w:hyperlink>
          </w:p>
          <w:p w14:paraId="2CD84450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Plastipak, </w:t>
            </w:r>
            <w:r w:rsidRPr="00651F7E">
              <w:rPr>
                <w:rFonts w:ascii="Times New Roman" w:eastAsia="Calibri" w:hAnsi="Times New Roman" w:cs="Times New Roman"/>
              </w:rPr>
              <w:t>1801 Clark Rd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., </w:t>
            </w:r>
            <w:r w:rsidRPr="00651F7E">
              <w:rPr>
                <w:rFonts w:ascii="Times New Roman" w:eastAsia="Calibri" w:hAnsi="Times New Roman" w:cs="Times New Roman"/>
              </w:rPr>
              <w:t>Havre de Grace, 21078 – multiple positions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,  </w:t>
            </w:r>
            <w:r w:rsidRPr="00651F7E">
              <w:rPr>
                <w:rFonts w:ascii="Times New Roman" w:eastAsia="Calibri" w:hAnsi="Times New Roman" w:cs="Times New Roman"/>
              </w:rPr>
              <w:t>go to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</w:t>
            </w:r>
            <w:hyperlink r:id="rId36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://www.plastipak.com/careers</w:t>
              </w:r>
            </w:hyperlink>
            <w:r w:rsidRPr="00651F7E">
              <w:rPr>
                <w:rFonts w:ascii="Times New Roman" w:eastAsia="Calibri" w:hAnsi="Times New Roman" w:cs="Times New Roman"/>
                <w:color w:val="0000FF"/>
                <w:u w:val="single"/>
              </w:rPr>
              <w:t xml:space="preserve"> or call 410-942-9918</w:t>
            </w:r>
          </w:p>
          <w:p w14:paraId="7FC18E58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651F7E">
              <w:rPr>
                <w:rFonts w:ascii="Times New Roman" w:eastAsia="Calibri" w:hAnsi="Times New Roman" w:cs="Times New Roman"/>
                <w:b/>
              </w:rPr>
              <w:t>Medifast</w:t>
            </w:r>
            <w:proofErr w:type="spellEnd"/>
            <w:r w:rsidRPr="00651F7E">
              <w:rPr>
                <w:rFonts w:ascii="Times New Roman" w:eastAsia="Calibri" w:hAnsi="Times New Roman" w:cs="Times New Roman"/>
                <w:b/>
              </w:rPr>
              <w:t xml:space="preserve">, </w:t>
            </w:r>
            <w:r w:rsidRPr="00651F7E">
              <w:rPr>
                <w:rFonts w:ascii="Times New Roman" w:eastAsia="Calibri" w:hAnsi="Times New Roman" w:cs="Times New Roman"/>
              </w:rPr>
              <w:t xml:space="preserve">Havre de Grace –  Warehouse positions, </w:t>
            </w:r>
            <w:hyperlink r:id="rId37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medifastinc.com/careers/</w:t>
              </w:r>
            </w:hyperlink>
          </w:p>
          <w:p w14:paraId="3F7ECBA4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Wegmans, </w:t>
            </w:r>
            <w:r w:rsidRPr="00651F7E">
              <w:rPr>
                <w:rFonts w:ascii="Times New Roman" w:eastAsia="Calibri" w:hAnsi="Times New Roman" w:cs="Times New Roman"/>
              </w:rPr>
              <w:t xml:space="preserve">Bel Air – various positions, to apply go to </w:t>
            </w:r>
            <w:hyperlink r:id="rId38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jobs.wegmans.com</w:t>
              </w:r>
            </w:hyperlink>
          </w:p>
          <w:p w14:paraId="7E572E36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ABM, </w:t>
            </w:r>
            <w:r w:rsidRPr="00651F7E">
              <w:rPr>
                <w:rFonts w:ascii="Times New Roman" w:eastAsia="Calibri" w:hAnsi="Times New Roman" w:cs="Times New Roman"/>
              </w:rPr>
              <w:t xml:space="preserve">Abingdon – Custodians, text 86832 to: 410-267-3293 or go to </w:t>
            </w:r>
            <w:hyperlink r:id="rId39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jobal.in/1NjBLk</w:t>
              </w:r>
            </w:hyperlink>
          </w:p>
          <w:p w14:paraId="7194D370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ProLogistix, </w:t>
            </w:r>
            <w:r w:rsidRPr="00651F7E">
              <w:rPr>
                <w:rFonts w:ascii="Times New Roman" w:eastAsia="Calibri" w:hAnsi="Times New Roman" w:cs="Times New Roman"/>
              </w:rPr>
              <w:t>Aberdeen –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</w:t>
            </w:r>
            <w:r w:rsidRPr="00651F7E">
              <w:rPr>
                <w:rFonts w:ascii="Times New Roman" w:eastAsia="Calibri" w:hAnsi="Times New Roman" w:cs="Times New Roman"/>
              </w:rPr>
              <w:t>Warehouse positions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, </w:t>
            </w:r>
            <w:hyperlink r:id="rId40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prologistix.com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or 410-737-0077.</w:t>
            </w:r>
          </w:p>
          <w:p w14:paraId="75805969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proofErr w:type="spellStart"/>
            <w:r w:rsidRPr="00651F7E">
              <w:rPr>
                <w:rFonts w:ascii="Times New Roman" w:eastAsia="Calibri" w:hAnsi="Times New Roman" w:cs="Times New Roman"/>
                <w:b/>
              </w:rPr>
              <w:t>MacGregors</w:t>
            </w:r>
            <w:proofErr w:type="spellEnd"/>
            <w:r w:rsidRPr="00651F7E">
              <w:rPr>
                <w:rFonts w:ascii="Times New Roman" w:eastAsia="Calibri" w:hAnsi="Times New Roman" w:cs="Times New Roman"/>
                <w:b/>
              </w:rPr>
              <w:t xml:space="preserve">, </w:t>
            </w:r>
            <w:r w:rsidRPr="00651F7E">
              <w:rPr>
                <w:rFonts w:ascii="Times New Roman" w:eastAsia="Calibri" w:hAnsi="Times New Roman" w:cs="Times New Roman"/>
              </w:rPr>
              <w:t>Havre de Grace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51F7E">
              <w:rPr>
                <w:rFonts w:ascii="Times New Roman" w:eastAsia="Calibri" w:hAnsi="Times New Roman" w:cs="Times New Roman"/>
              </w:rPr>
              <w:t xml:space="preserve">Servers, Bartenders, Catering Staff, Bussers (Age 15+), </w:t>
            </w:r>
            <w:proofErr w:type="spellStart"/>
            <w:r w:rsidRPr="00651F7E">
              <w:rPr>
                <w:rFonts w:ascii="Times New Roman" w:eastAsia="Calibri" w:hAnsi="Times New Roman" w:cs="Times New Roman"/>
              </w:rPr>
              <w:t>Barbacks</w:t>
            </w:r>
            <w:proofErr w:type="spellEnd"/>
            <w:r w:rsidRPr="00651F7E">
              <w:rPr>
                <w:rFonts w:ascii="Times New Roman" w:eastAsia="Calibri" w:hAnsi="Times New Roman" w:cs="Times New Roman"/>
              </w:rPr>
              <w:t xml:space="preserve"> (AGE 18+), Event Planning </w:t>
            </w:r>
            <w:proofErr w:type="spellStart"/>
            <w:r w:rsidRPr="00651F7E">
              <w:rPr>
                <w:rFonts w:ascii="Times New Roman" w:eastAsia="Calibri" w:hAnsi="Times New Roman" w:cs="Times New Roman"/>
              </w:rPr>
              <w:t>Ass’t</w:t>
            </w:r>
            <w:proofErr w:type="spellEnd"/>
            <w:r w:rsidRPr="00651F7E">
              <w:rPr>
                <w:rFonts w:ascii="Times New Roman" w:eastAsia="Calibri" w:hAnsi="Times New Roman" w:cs="Times New Roman"/>
              </w:rPr>
              <w:t xml:space="preserve">,  email </w:t>
            </w:r>
            <w:hyperlink r:id="rId41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stephaniemacgregors@gmail.com</w:t>
              </w:r>
            </w:hyperlink>
          </w:p>
          <w:p w14:paraId="57F2F65F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Harford Systems, </w:t>
            </w:r>
            <w:r w:rsidRPr="00651F7E">
              <w:rPr>
                <w:rFonts w:ascii="Times New Roman" w:eastAsia="Calibri" w:hAnsi="Times New Roman" w:cs="Times New Roman"/>
              </w:rPr>
              <w:t>Aberdeen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Pr="00651F7E">
              <w:rPr>
                <w:rFonts w:ascii="Times New Roman" w:eastAsia="Calibri" w:hAnsi="Times New Roman" w:cs="Times New Roman"/>
              </w:rPr>
              <w:t>Welders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, </w:t>
            </w:r>
            <w:r w:rsidRPr="00651F7E">
              <w:rPr>
                <w:rFonts w:ascii="Times New Roman" w:eastAsia="Calibri" w:hAnsi="Times New Roman" w:cs="Times New Roman"/>
              </w:rPr>
              <w:t xml:space="preserve">Driver, Wire Former, Press Break Operator &amp; Sheet Metal Press Operator, </w:t>
            </w:r>
            <w:hyperlink r:id="rId42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cpeloquin@harfordsystems.com</w:t>
              </w:r>
            </w:hyperlink>
          </w:p>
          <w:p w14:paraId="1EE283A3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proofErr w:type="spellStart"/>
            <w:r w:rsidRPr="00651F7E">
              <w:rPr>
                <w:rFonts w:ascii="Times New Roman" w:eastAsia="Calibri" w:hAnsi="Times New Roman" w:cs="Times New Roman"/>
                <w:b/>
              </w:rPr>
              <w:t>Nutramax</w:t>
            </w:r>
            <w:proofErr w:type="spellEnd"/>
            <w:r w:rsidRPr="00651F7E">
              <w:rPr>
                <w:rFonts w:ascii="Times New Roman" w:eastAsia="Calibri" w:hAnsi="Times New Roman" w:cs="Times New Roman"/>
                <w:b/>
              </w:rPr>
              <w:t xml:space="preserve"> Laboratories, </w:t>
            </w:r>
            <w:r w:rsidRPr="00651F7E">
              <w:rPr>
                <w:rFonts w:ascii="Times New Roman" w:eastAsia="Calibri" w:hAnsi="Times New Roman" w:cs="Times New Roman"/>
              </w:rPr>
              <w:t xml:space="preserve">Edgewood – Maintenance Supervisor &amp; Compounding Operator, </w:t>
            </w:r>
            <w:hyperlink r:id="rId43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nutramaxlabs.com</w:t>
              </w:r>
            </w:hyperlink>
          </w:p>
          <w:p w14:paraId="72E0D7FB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Water’s Edge Events Center, </w:t>
            </w:r>
            <w:r w:rsidRPr="00651F7E">
              <w:rPr>
                <w:rFonts w:ascii="Times New Roman" w:eastAsia="Calibri" w:hAnsi="Times New Roman" w:cs="Times New Roman"/>
              </w:rPr>
              <w:t xml:space="preserve">Belcamp - Banquet Server, Banquet Bartender &amp; Fine Dining Server, Application is on website </w:t>
            </w:r>
            <w:hyperlink r:id="rId44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watersedgeevents.com</w:t>
              </w:r>
            </w:hyperlink>
          </w:p>
          <w:p w14:paraId="36CABB3C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Better Engineering, </w:t>
            </w:r>
            <w:r w:rsidRPr="00651F7E">
              <w:rPr>
                <w:rFonts w:ascii="Times New Roman" w:eastAsia="Calibri" w:hAnsi="Times New Roman" w:cs="Times New Roman"/>
              </w:rPr>
              <w:t>Joppa – Mechanical Assembler, Mechanical Fabrication, Machine Repair &amp; Welders, call 410-931-0000, ext. 318.</w:t>
            </w:r>
          </w:p>
          <w:p w14:paraId="1A7DBACD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Independent Can, </w:t>
            </w:r>
            <w:r w:rsidRPr="00651F7E">
              <w:rPr>
                <w:rFonts w:ascii="Times New Roman" w:eastAsia="Calibri" w:hAnsi="Times New Roman" w:cs="Times New Roman"/>
              </w:rPr>
              <w:t>Belcamp –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 </w:t>
            </w:r>
            <w:r w:rsidRPr="00651F7E">
              <w:rPr>
                <w:rFonts w:ascii="Times New Roman" w:eastAsia="Calibri" w:hAnsi="Times New Roman" w:cs="Times New Roman"/>
              </w:rPr>
              <w:t xml:space="preserve">Multiple positions, </w:t>
            </w:r>
            <w:hyperlink r:id="rId45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independentcan.com/careers</w:t>
              </w:r>
            </w:hyperlink>
          </w:p>
          <w:p w14:paraId="64740151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First Response Security, </w:t>
            </w:r>
            <w:r w:rsidRPr="00651F7E">
              <w:rPr>
                <w:rFonts w:ascii="Times New Roman" w:eastAsia="Calibri" w:hAnsi="Times New Roman" w:cs="Times New Roman"/>
              </w:rPr>
              <w:t>Part Time Unarmed Security Guards, 410-838-1118.</w:t>
            </w:r>
          </w:p>
          <w:p w14:paraId="51637F21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Lorien Health, </w:t>
            </w:r>
            <w:r w:rsidRPr="00651F7E">
              <w:rPr>
                <w:rFonts w:ascii="Times New Roman" w:eastAsia="Calibri" w:hAnsi="Times New Roman" w:cs="Times New Roman"/>
              </w:rPr>
              <w:t>Bel Air – various positions, call Eva Taylor at 410-803-1400, ext. 1150.</w:t>
            </w:r>
          </w:p>
          <w:p w14:paraId="7110F4BE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DWE, </w:t>
            </w:r>
            <w:r w:rsidRPr="00651F7E">
              <w:rPr>
                <w:rFonts w:ascii="Times New Roman" w:eastAsia="Calibri" w:hAnsi="Times New Roman" w:cs="Times New Roman"/>
              </w:rPr>
              <w:t xml:space="preserve">Abingdon – Assembly Operators &amp; Injection Molding Techs, </w:t>
            </w:r>
            <w:hyperlink r:id="rId46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dweplastics.com</w:t>
              </w:r>
            </w:hyperlink>
          </w:p>
          <w:p w14:paraId="328A2279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Four Seasons Landscape, </w:t>
            </w:r>
            <w:r w:rsidRPr="00651F7E">
              <w:rPr>
                <w:rFonts w:ascii="Times New Roman" w:eastAsia="Calibri" w:hAnsi="Times New Roman" w:cs="Times New Roman"/>
              </w:rPr>
              <w:t>Harford County, Landscape Construction/Drainage Operator/Foreman (MWE #1326927) and Landscape Crew Members (MWE # 1326947)</w:t>
            </w:r>
          </w:p>
          <w:p w14:paraId="785942C3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proofErr w:type="spellStart"/>
            <w:r w:rsidRPr="00651F7E">
              <w:rPr>
                <w:rFonts w:ascii="Times New Roman" w:eastAsia="Calibri" w:hAnsi="Times New Roman" w:cs="Times New Roman"/>
                <w:b/>
              </w:rPr>
              <w:t>TekSynap</w:t>
            </w:r>
            <w:proofErr w:type="spellEnd"/>
            <w:r w:rsidRPr="00651F7E">
              <w:rPr>
                <w:rFonts w:ascii="Times New Roman" w:eastAsia="Calibri" w:hAnsi="Times New Roman" w:cs="Times New Roman"/>
                <w:b/>
              </w:rPr>
              <w:t>,</w:t>
            </w:r>
            <w:r w:rsidRPr="00651F7E">
              <w:rPr>
                <w:rFonts w:ascii="Times New Roman" w:eastAsia="Calibri" w:hAnsi="Times New Roman" w:cs="Times New Roman"/>
              </w:rPr>
              <w:t xml:space="preserve"> various locations, IT &amp; Cyber positions, </w:t>
            </w:r>
            <w:hyperlink r:id="rId47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www.TekSynap.com/careers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136325A2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City of Aberdeen, </w:t>
            </w:r>
            <w:r w:rsidRPr="00651F7E">
              <w:rPr>
                <w:rFonts w:ascii="Times New Roman" w:eastAsia="Calibri" w:hAnsi="Times New Roman" w:cs="Times New Roman"/>
              </w:rPr>
              <w:t xml:space="preserve">Aberdeen – various positions, </w:t>
            </w:r>
            <w:hyperlink r:id="rId48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www.aberdeenmd.gov/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 </w:t>
            </w:r>
          </w:p>
          <w:p w14:paraId="5DA775D1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BSC America, </w:t>
            </w:r>
            <w:r w:rsidRPr="00651F7E">
              <w:rPr>
                <w:rFonts w:ascii="Times New Roman" w:eastAsia="Calibri" w:hAnsi="Times New Roman" w:cs="Times New Roman"/>
              </w:rPr>
              <w:t xml:space="preserve">various positions in Harford County –  </w:t>
            </w:r>
            <w:hyperlink r:id="rId49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www.bscamerica.com/careers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7C5FB514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>Home Depot</w:t>
            </w:r>
            <w:r w:rsidRPr="00651F7E">
              <w:rPr>
                <w:rFonts w:ascii="Times New Roman" w:eastAsia="Calibri" w:hAnsi="Times New Roman" w:cs="Times New Roman"/>
              </w:rPr>
              <w:t xml:space="preserve">, Aberdeen – apply online at  </w:t>
            </w:r>
            <w:hyperlink r:id="rId50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careers.homedepot.com/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7EB2BE84" w14:textId="77777777" w:rsidR="007F03F7" w:rsidRPr="00651F7E" w:rsidRDefault="007F03F7" w:rsidP="007F03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360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C&amp;S Wholesale, </w:t>
            </w:r>
            <w:r w:rsidRPr="00651F7E">
              <w:rPr>
                <w:rFonts w:ascii="Times New Roman" w:eastAsia="Calibri" w:hAnsi="Times New Roman" w:cs="Times New Roman"/>
                <w:u w:val="single"/>
              </w:rPr>
              <w:t>Aberdeen</w:t>
            </w:r>
            <w:r w:rsidRPr="00651F7E">
              <w:rPr>
                <w:rFonts w:ascii="Times New Roman" w:eastAsia="Calibri" w:hAnsi="Times New Roman" w:cs="Times New Roman"/>
                <w:b/>
                <w:u w:val="single"/>
              </w:rPr>
              <w:t xml:space="preserve"> &amp;</w:t>
            </w:r>
            <w:r w:rsidRPr="00651F7E">
              <w:rPr>
                <w:rFonts w:ascii="Times New Roman" w:eastAsia="Calibri" w:hAnsi="Times New Roman" w:cs="Times New Roman"/>
              </w:rPr>
              <w:t xml:space="preserve"> </w:t>
            </w:r>
            <w:r w:rsidRPr="00651F7E">
              <w:rPr>
                <w:rFonts w:ascii="Times New Roman" w:eastAsia="Calibri" w:hAnsi="Times New Roman" w:cs="Times New Roman"/>
                <w:u w:val="single"/>
              </w:rPr>
              <w:t>North East</w:t>
            </w:r>
            <w:r w:rsidRPr="00651F7E">
              <w:rPr>
                <w:rFonts w:ascii="Times New Roman" w:eastAsia="Calibri" w:hAnsi="Times New Roman" w:cs="Times New Roman"/>
              </w:rPr>
              <w:t xml:space="preserve"> – go to </w:t>
            </w:r>
            <w:hyperlink r:id="rId51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WeSelectTheBest,com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to apply.</w:t>
            </w:r>
          </w:p>
          <w:p w14:paraId="2A43D0B4" w14:textId="77777777" w:rsidR="007F03F7" w:rsidRPr="00651F7E" w:rsidRDefault="007F03F7" w:rsidP="007F03F7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Apex Flavors, </w:t>
            </w:r>
            <w:r w:rsidRPr="00651F7E">
              <w:rPr>
                <w:rFonts w:ascii="Times New Roman" w:eastAsia="Calibri" w:hAnsi="Times New Roman" w:cs="Times New Roman"/>
              </w:rPr>
              <w:t xml:space="preserve">Belcamp – Manufacturing Technician, </w:t>
            </w:r>
            <w:hyperlink r:id="rId52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mpisano@apexflavors.com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06AA61E2" w14:textId="77777777" w:rsidR="007F03F7" w:rsidRPr="00651F7E" w:rsidRDefault="007F03F7" w:rsidP="007F03F7">
            <w:pPr>
              <w:numPr>
                <w:ilvl w:val="0"/>
                <w:numId w:val="24"/>
              </w:numPr>
              <w:spacing w:after="160" w:line="256" w:lineRule="auto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  <w:bCs/>
              </w:rPr>
              <w:t xml:space="preserve">Frito Lay, </w:t>
            </w:r>
            <w:r w:rsidRPr="00651F7E">
              <w:rPr>
                <w:rFonts w:ascii="Times New Roman" w:eastAsia="Calibri" w:hAnsi="Times New Roman" w:cs="Times New Roman"/>
              </w:rPr>
              <w:t xml:space="preserve">Aberdeen –  CDL A Driver, visit:  </w:t>
            </w:r>
            <w:hyperlink r:id="rId53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www.fritolayemployment.com/</w:t>
              </w:r>
            </w:hyperlink>
          </w:p>
          <w:p w14:paraId="5179E26F" w14:textId="77777777" w:rsidR="007F03F7" w:rsidRPr="00651F7E" w:rsidRDefault="007F03F7" w:rsidP="007F03F7">
            <w:pPr>
              <w:numPr>
                <w:ilvl w:val="0"/>
                <w:numId w:val="24"/>
              </w:numPr>
              <w:spacing w:after="160" w:line="256" w:lineRule="auto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>Griswold Home Care</w:t>
            </w:r>
            <w:r w:rsidRPr="00651F7E">
              <w:rPr>
                <w:rFonts w:ascii="Times New Roman" w:eastAsia="Calibri" w:hAnsi="Times New Roman" w:cs="Times New Roman"/>
              </w:rPr>
              <w:t xml:space="preserve">, Harford &amp; Cecil Counties, recruiting for CNAs, go to </w:t>
            </w:r>
            <w:hyperlink r:id="rId54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careers.hireology.com/griswoldmaryland-harfordcecil/485540/description</w:t>
              </w:r>
            </w:hyperlink>
          </w:p>
          <w:p w14:paraId="4BF0932A" w14:textId="77777777" w:rsidR="007F03F7" w:rsidRPr="00651F7E" w:rsidRDefault="007F03F7" w:rsidP="007F03F7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Areas, USA, </w:t>
            </w:r>
            <w:r w:rsidRPr="00651F7E">
              <w:rPr>
                <w:rFonts w:ascii="Times New Roman" w:eastAsia="Calibri" w:hAnsi="Times New Roman" w:cs="Times New Roman"/>
              </w:rPr>
              <w:t xml:space="preserve">Harford &amp; Cecil Counties - visit </w:t>
            </w:r>
            <w:hyperlink r:id="rId55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recruiting.talentreef/areas-usa-O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16A5D4C3" w14:textId="77777777" w:rsidR="00651F7E" w:rsidRDefault="007F03F7" w:rsidP="00651F7E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>Beacon Staffing Alternatives</w:t>
            </w:r>
            <w:r w:rsidRPr="00651F7E">
              <w:rPr>
                <w:rFonts w:ascii="Times New Roman" w:eastAsia="Calibri" w:hAnsi="Times New Roman" w:cs="Times New Roman"/>
              </w:rPr>
              <w:t xml:space="preserve">, Aberdeen – various jobs, </w:t>
            </w:r>
            <w:hyperlink r:id="rId56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beaconstaffing.com</w:t>
              </w:r>
            </w:hyperlink>
            <w:r w:rsidRPr="00651F7E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17507F7F" w14:textId="417A94A8" w:rsidR="00310A40" w:rsidRPr="00651F7E" w:rsidRDefault="007F03F7" w:rsidP="00651F7E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Times New Roman" w:eastAsia="Calibri" w:hAnsi="Times New Roman" w:cs="Times New Roman"/>
              </w:rPr>
            </w:pPr>
            <w:r w:rsidRPr="00651F7E">
              <w:rPr>
                <w:rFonts w:ascii="Times New Roman" w:eastAsia="Calibri" w:hAnsi="Times New Roman" w:cs="Times New Roman"/>
                <w:b/>
              </w:rPr>
              <w:t xml:space="preserve">AGCO, </w:t>
            </w:r>
            <w:r w:rsidRPr="00651F7E">
              <w:rPr>
                <w:rFonts w:ascii="Times New Roman" w:eastAsia="Calibri" w:hAnsi="Times New Roman" w:cs="Times New Roman"/>
              </w:rPr>
              <w:t xml:space="preserve">Edgewood </w:t>
            </w:r>
            <w:r w:rsidRPr="00651F7E">
              <w:rPr>
                <w:rFonts w:ascii="Times New Roman" w:eastAsia="Calibri" w:hAnsi="Times New Roman" w:cs="Times New Roman"/>
                <w:b/>
              </w:rPr>
              <w:t xml:space="preserve">– </w:t>
            </w:r>
            <w:r w:rsidRPr="00651F7E">
              <w:rPr>
                <w:rFonts w:ascii="Times New Roman" w:eastAsia="Calibri" w:hAnsi="Times New Roman" w:cs="Times New Roman"/>
              </w:rPr>
              <w:t xml:space="preserve">Assemblers, to apply go to </w:t>
            </w:r>
            <w:hyperlink r:id="rId57" w:history="1">
              <w:r w:rsidRPr="00651F7E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career4.successfactors.com/sfcareer/jobreqcareerpvt?jobId=78956&amp;company=Agco&amp;st=2F0C37AF2D14214C7A4BA769886433295735BCD9</w:t>
              </w:r>
            </w:hyperlink>
          </w:p>
          <w:p w14:paraId="30165E21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Cecil County Public Schools, </w:t>
            </w:r>
            <w:r w:rsidRPr="00AB098F">
              <w:rPr>
                <w:rFonts w:ascii="Times New Roman" w:hAnsi="Times New Roman" w:cs="Times New Roman"/>
              </w:rPr>
              <w:t xml:space="preserve">Multiple job openings available, go to: </w:t>
            </w:r>
            <w:hyperlink r:id="rId58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https://www.ccps.org/</w:t>
              </w:r>
            </w:hyperlink>
          </w:p>
          <w:p w14:paraId="6525DD72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Birddogs Inc.</w:t>
            </w:r>
            <w:r w:rsidRPr="00AB098F">
              <w:rPr>
                <w:rFonts w:ascii="Times New Roman" w:hAnsi="Times New Roman" w:cs="Times New Roman"/>
              </w:rPr>
              <w:t xml:space="preserve">, Newark, DE, P/T Seasonal Fulfillment Assoc.’s needed ASAP, email resume to </w:t>
            </w:r>
            <w:hyperlink r:id="rId59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Jack@birddogs.com</w:t>
              </w:r>
            </w:hyperlink>
          </w:p>
          <w:p w14:paraId="78AD46DC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AB098F">
              <w:rPr>
                <w:rFonts w:ascii="Times New Roman" w:hAnsi="Times New Roman" w:cs="Times New Roman"/>
                <w:b/>
              </w:rPr>
              <w:t>Micropore</w:t>
            </w:r>
            <w:proofErr w:type="spellEnd"/>
            <w:r w:rsidRPr="00AB098F">
              <w:rPr>
                <w:rFonts w:ascii="Times New Roman" w:hAnsi="Times New Roman" w:cs="Times New Roman"/>
                <w:b/>
              </w:rPr>
              <w:t>,</w:t>
            </w:r>
            <w:r w:rsidRPr="00AB098F">
              <w:rPr>
                <w:rFonts w:ascii="Times New Roman" w:hAnsi="Times New Roman" w:cs="Times New Roman"/>
              </w:rPr>
              <w:t xml:space="preserve"> Elkton, Production Tech’s, resume to </w:t>
            </w:r>
            <w:hyperlink r:id="rId60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asexton@swnetwortk.org</w:t>
              </w:r>
            </w:hyperlink>
            <w:r w:rsidRPr="00AB098F">
              <w:rPr>
                <w:rFonts w:ascii="Times New Roman" w:hAnsi="Times New Roman" w:cs="Times New Roman"/>
              </w:rPr>
              <w:t xml:space="preserve"> ref: </w:t>
            </w:r>
            <w:proofErr w:type="spellStart"/>
            <w:r w:rsidRPr="00AB098F">
              <w:rPr>
                <w:rFonts w:ascii="Times New Roman" w:hAnsi="Times New Roman" w:cs="Times New Roman"/>
              </w:rPr>
              <w:t>Micropore</w:t>
            </w:r>
            <w:proofErr w:type="spellEnd"/>
            <w:r w:rsidRPr="00AB098F">
              <w:rPr>
                <w:rFonts w:ascii="Times New Roman" w:hAnsi="Times New Roman" w:cs="Times New Roman"/>
              </w:rPr>
              <w:t xml:space="preserve"> </w:t>
            </w:r>
          </w:p>
          <w:p w14:paraId="2A846E11" w14:textId="72E00D9C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WICHO &amp; Sons, </w:t>
            </w:r>
            <w:r w:rsidRPr="00AB098F">
              <w:rPr>
                <w:rFonts w:ascii="Times New Roman" w:hAnsi="Times New Roman" w:cs="Times New Roman"/>
              </w:rPr>
              <w:t>Elkton, Exp. CDL A Driver jobs, resume to maria@wichoandsons.com</w:t>
            </w:r>
          </w:p>
          <w:p w14:paraId="357F5DAA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DOT Foods, </w:t>
            </w:r>
            <w:r w:rsidRPr="00AB098F">
              <w:rPr>
                <w:rFonts w:ascii="Times New Roman" w:hAnsi="Times New Roman" w:cs="Times New Roman"/>
                <w:b/>
                <w:u w:val="single"/>
              </w:rPr>
              <w:t>301 American Blvd., Bear, DE on site interviews June 24, 2-6p.m.</w:t>
            </w:r>
            <w:r w:rsidRPr="00AB098F">
              <w:rPr>
                <w:rFonts w:ascii="Times New Roman" w:hAnsi="Times New Roman" w:cs="Times New Roman"/>
              </w:rPr>
              <w:t xml:space="preserve"> register at DOTFOODSCareers.com/de-hiring-event</w:t>
            </w:r>
          </w:p>
          <w:p w14:paraId="72391447" w14:textId="77777777" w:rsidR="00AB098F" w:rsidRPr="00AB098F" w:rsidRDefault="00AB098F" w:rsidP="00AB098F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420"/>
              <w:contextualSpacing/>
              <w:rPr>
                <w:rFonts w:ascii="Times New Roman" w:eastAsia="Calibri" w:hAnsi="Times New Roman" w:cs="Times New Roman"/>
                <w:u w:val="single"/>
              </w:rPr>
            </w:pPr>
            <w:r w:rsidRPr="00AB098F">
              <w:rPr>
                <w:rFonts w:ascii="Times New Roman" w:eastAsia="Calibri" w:hAnsi="Times New Roman" w:cs="Times New Roman"/>
                <w:b/>
              </w:rPr>
              <w:t xml:space="preserve">Adams Chevrolet, </w:t>
            </w:r>
            <w:r w:rsidRPr="00AB098F">
              <w:rPr>
                <w:rFonts w:ascii="Times New Roman" w:eastAsia="Calibri" w:hAnsi="Times New Roman" w:cs="Times New Roman"/>
              </w:rPr>
              <w:t>Havre de Grace, MD., Part Time Cashier/Rec.410-734-2335 ask for Gina</w:t>
            </w:r>
          </w:p>
          <w:p w14:paraId="12CBD99D" w14:textId="77777777" w:rsidR="00AB098F" w:rsidRPr="00AB098F" w:rsidRDefault="00AB098F" w:rsidP="00AB098F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6" w:lineRule="auto"/>
              <w:ind w:left="420"/>
              <w:contextualSpacing/>
              <w:rPr>
                <w:rFonts w:ascii="Times New Roman" w:eastAsia="Calibri" w:hAnsi="Times New Roman" w:cs="Times New Roman"/>
                <w:u w:val="single"/>
              </w:rPr>
            </w:pPr>
            <w:r w:rsidRPr="00AB098F">
              <w:rPr>
                <w:rFonts w:ascii="Times New Roman" w:hAnsi="Times New Roman" w:cs="Times New Roman"/>
                <w:b/>
              </w:rPr>
              <w:t>Southwest Airlines,</w:t>
            </w:r>
            <w:r w:rsidRPr="00AB098F">
              <w:rPr>
                <w:rFonts w:ascii="Times New Roman" w:hAnsi="Times New Roman" w:cs="Times New Roman"/>
              </w:rPr>
              <w:t xml:space="preserve"> Remote CSR’s needed, go to </w:t>
            </w:r>
            <w:hyperlink r:id="rId61" w:history="1">
              <w:r w:rsidRPr="00AB098F">
                <w:rPr>
                  <w:rFonts w:asciiTheme="minorHAnsi" w:hAnsiTheme="minorHAnsi" w:cstheme="minorBidi"/>
                  <w:color w:val="0000FF"/>
                  <w:u w:val="single"/>
                </w:rPr>
                <w:t>https://swa.is/JoinCSS</w:t>
              </w:r>
            </w:hyperlink>
            <w:r w:rsidRPr="00AB098F">
              <w:rPr>
                <w:rFonts w:asciiTheme="minorHAnsi" w:hAnsiTheme="minorHAnsi" w:cstheme="minorBidi"/>
              </w:rPr>
              <w:t xml:space="preserve"> </w:t>
            </w:r>
          </w:p>
          <w:p w14:paraId="31680C37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AB098F">
              <w:rPr>
                <w:rFonts w:ascii="Times New Roman" w:hAnsi="Times New Roman" w:cs="Times New Roman"/>
                <w:b/>
              </w:rPr>
              <w:t>Shorehaven</w:t>
            </w:r>
            <w:proofErr w:type="spellEnd"/>
            <w:r w:rsidRPr="00AB098F">
              <w:rPr>
                <w:rFonts w:ascii="Times New Roman" w:hAnsi="Times New Roman" w:cs="Times New Roman"/>
                <w:b/>
              </w:rPr>
              <w:t xml:space="preserve">, </w:t>
            </w:r>
            <w:r w:rsidRPr="00AB098F">
              <w:rPr>
                <w:rFonts w:ascii="Times New Roman" w:hAnsi="Times New Roman" w:cs="Times New Roman"/>
              </w:rPr>
              <w:t xml:space="preserve">1040 </w:t>
            </w:r>
            <w:proofErr w:type="spellStart"/>
            <w:r w:rsidRPr="00AB098F">
              <w:rPr>
                <w:rFonts w:ascii="Times New Roman" w:hAnsi="Times New Roman" w:cs="Times New Roman"/>
              </w:rPr>
              <w:t>Singerly</w:t>
            </w:r>
            <w:proofErr w:type="spellEnd"/>
            <w:r w:rsidRPr="00AB098F">
              <w:rPr>
                <w:rFonts w:ascii="Times New Roman" w:hAnsi="Times New Roman" w:cs="Times New Roman"/>
              </w:rPr>
              <w:t xml:space="preserve"> Rd. (</w:t>
            </w:r>
            <w:proofErr w:type="spellStart"/>
            <w:r w:rsidRPr="00AB098F">
              <w:rPr>
                <w:rFonts w:ascii="Times New Roman" w:hAnsi="Times New Roman" w:cs="Times New Roman"/>
              </w:rPr>
              <w:t>Rt</w:t>
            </w:r>
            <w:proofErr w:type="spellEnd"/>
            <w:r w:rsidRPr="00AB098F">
              <w:rPr>
                <w:rFonts w:ascii="Times New Roman" w:hAnsi="Times New Roman" w:cs="Times New Roman"/>
              </w:rPr>
              <w:t xml:space="preserve"> 213)</w:t>
            </w:r>
            <w:r w:rsidRPr="00AB098F">
              <w:rPr>
                <w:rFonts w:ascii="Times New Roman" w:hAnsi="Times New Roman" w:cs="Times New Roman"/>
                <w:b/>
              </w:rPr>
              <w:t xml:space="preserve"> </w:t>
            </w:r>
            <w:r w:rsidRPr="00AB098F">
              <w:rPr>
                <w:rFonts w:ascii="Times New Roman" w:hAnsi="Times New Roman" w:cs="Times New Roman"/>
              </w:rPr>
              <w:t>Elkton, Open House interviews, June 23, 10-3, June 24,12-8, Community Living Asst. Instructional Aide, House Manager needed</w:t>
            </w:r>
          </w:p>
          <w:p w14:paraId="7FA96BF3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Dollar General,</w:t>
            </w:r>
            <w:r w:rsidRPr="00AB098F">
              <w:rPr>
                <w:rFonts w:ascii="Times New Roman" w:hAnsi="Times New Roman" w:cs="Times New Roman"/>
              </w:rPr>
              <w:t xml:space="preserve"> Elkton Stores, Cashier and others, go to </w:t>
            </w:r>
            <w:hyperlink r:id="rId62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www.dollargeneral.com</w:t>
              </w:r>
            </w:hyperlink>
            <w:r w:rsidRPr="00AB098F">
              <w:rPr>
                <w:rFonts w:ascii="Times New Roman" w:hAnsi="Times New Roman" w:cs="Times New Roman"/>
              </w:rPr>
              <w:t xml:space="preserve"> or stop in</w:t>
            </w:r>
          </w:p>
          <w:p w14:paraId="219F3E8B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Patriot Sanitation,</w:t>
            </w:r>
            <w:r w:rsidRPr="00AB098F">
              <w:rPr>
                <w:rFonts w:ascii="Times New Roman" w:hAnsi="Times New Roman" w:cs="Times New Roman"/>
              </w:rPr>
              <w:t xml:space="preserve"> Elkton, MD, Helper needed, very early start time, send resume to Alan Sexton, asexton@swnetwork.org, reference Patriot Sanitation or call 410-996-0542</w:t>
            </w:r>
          </w:p>
          <w:p w14:paraId="752F184F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Aspen Property Management, </w:t>
            </w:r>
            <w:r w:rsidRPr="00AB098F">
              <w:rPr>
                <w:rFonts w:ascii="Times New Roman" w:hAnsi="Times New Roman" w:cs="Times New Roman"/>
              </w:rPr>
              <w:t xml:space="preserve">North East, MD, Property Maintenance., p/t Adm. Asst., send resume to </w:t>
            </w:r>
            <w:hyperlink r:id="rId63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asexton@swnetwork.org</w:t>
              </w:r>
            </w:hyperlink>
            <w:r w:rsidRPr="00AB098F">
              <w:rPr>
                <w:rFonts w:ascii="Times New Roman" w:hAnsi="Times New Roman" w:cs="Times New Roman"/>
              </w:rPr>
              <w:t>, reference Aspen Property Mgt.</w:t>
            </w:r>
          </w:p>
          <w:p w14:paraId="2AC48949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Food Lion, </w:t>
            </w:r>
            <w:r w:rsidRPr="00AB098F">
              <w:rPr>
                <w:rFonts w:ascii="Times New Roman" w:hAnsi="Times New Roman" w:cs="Times New Roman"/>
              </w:rPr>
              <w:t xml:space="preserve">Perryville, MD, Full &amp; Part Time  job openings, go to </w:t>
            </w:r>
            <w:hyperlink r:id="rId64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www.foodlion.com</w:t>
              </w:r>
            </w:hyperlink>
          </w:p>
          <w:p w14:paraId="50D36F4A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</w:pPr>
            <w:r w:rsidRPr="00AB098F">
              <w:rPr>
                <w:rFonts w:ascii="Times New Roman" w:hAnsi="Times New Roman" w:cs="Times New Roman"/>
                <w:b/>
              </w:rPr>
              <w:t>Highline-Warren</w:t>
            </w:r>
            <w:r w:rsidRPr="00AB098F">
              <w:rPr>
                <w:rFonts w:ascii="Times New Roman" w:hAnsi="Times New Roman" w:cs="Times New Roman"/>
              </w:rPr>
              <w:t>, Elkton P/T W/H jobs,</w:t>
            </w:r>
            <w:r w:rsidRPr="00AB098F">
              <w:rPr>
                <w:rFonts w:asciiTheme="minorHAnsi" w:hAnsiTheme="minorHAnsi" w:cstheme="minorBidi"/>
              </w:rPr>
              <w:t xml:space="preserve"> </w:t>
            </w:r>
            <w:hyperlink r:id="rId65" w:history="1">
              <w:r w:rsidRPr="00AB098F">
                <w:rPr>
                  <w:rFonts w:asciiTheme="minorHAnsi" w:hAnsiTheme="minorHAnsi" w:cstheme="minorBidi"/>
                  <w:color w:val="0000FF"/>
                  <w:u w:val="single"/>
                </w:rPr>
                <w:t>https://highlinewarren.com/job-openings/</w:t>
              </w:r>
            </w:hyperlink>
          </w:p>
          <w:p w14:paraId="5A614572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</w:pPr>
            <w:proofErr w:type="spellStart"/>
            <w:r w:rsidRPr="00AB098F">
              <w:rPr>
                <w:rFonts w:ascii="Times New Roman" w:hAnsi="Times New Roman" w:cs="Times New Roman"/>
                <w:b/>
              </w:rPr>
              <w:t>Brantwood</w:t>
            </w:r>
            <w:proofErr w:type="spellEnd"/>
            <w:r w:rsidRPr="00AB098F">
              <w:rPr>
                <w:rFonts w:ascii="Times New Roman" w:hAnsi="Times New Roman" w:cs="Times New Roman"/>
                <w:b/>
              </w:rPr>
              <w:t xml:space="preserve"> Family Services, </w:t>
            </w:r>
            <w:proofErr w:type="spellStart"/>
            <w:r w:rsidRPr="00AB098F">
              <w:rPr>
                <w:rFonts w:ascii="Times New Roman" w:hAnsi="Times New Roman" w:cs="Times New Roman"/>
              </w:rPr>
              <w:t>Ches.</w:t>
            </w:r>
            <w:proofErr w:type="spellEnd"/>
            <w:r w:rsidRPr="00AB098F">
              <w:rPr>
                <w:rFonts w:ascii="Times New Roman" w:hAnsi="Times New Roman" w:cs="Times New Roman"/>
              </w:rPr>
              <w:t xml:space="preserve"> City, Residential Program Asst. overnight, send resume to </w:t>
            </w:r>
            <w:hyperlink r:id="rId66" w:history="1">
              <w:r w:rsidRPr="00AB098F">
                <w:rPr>
                  <w:rFonts w:asciiTheme="minorHAnsi" w:hAnsiTheme="minorHAnsi" w:cstheme="minorBidi"/>
                  <w:color w:val="0000FF"/>
                  <w:u w:val="single"/>
                </w:rPr>
                <w:t>morgan.madison@brantwoodfamilyservices.com</w:t>
              </w:r>
            </w:hyperlink>
          </w:p>
          <w:p w14:paraId="60B1FEE7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</w:pPr>
            <w:proofErr w:type="spellStart"/>
            <w:r w:rsidRPr="00AB098F">
              <w:rPr>
                <w:rFonts w:ascii="Times New Roman" w:hAnsi="Times New Roman" w:cs="Times New Roman"/>
                <w:b/>
              </w:rPr>
              <w:t>Aquafin</w:t>
            </w:r>
            <w:proofErr w:type="spellEnd"/>
            <w:r w:rsidRPr="00AB098F">
              <w:rPr>
                <w:rFonts w:ascii="Times New Roman" w:hAnsi="Times New Roman" w:cs="Times New Roman"/>
                <w:b/>
              </w:rPr>
              <w:t>,</w:t>
            </w:r>
            <w:r w:rsidRPr="00AB098F">
              <w:rPr>
                <w:rFonts w:asciiTheme="minorHAnsi" w:hAnsiTheme="minorHAnsi" w:cstheme="minorBidi"/>
              </w:rPr>
              <w:t xml:space="preserve"> </w:t>
            </w:r>
            <w:r w:rsidRPr="00651F7E">
              <w:rPr>
                <w:rFonts w:ascii="Times New Roman" w:hAnsi="Times New Roman" w:cs="Times New Roman"/>
              </w:rPr>
              <w:t xml:space="preserve">Elkton, W/H, Production jobs, s/o bonus, send your resume to </w:t>
            </w:r>
            <w:hyperlink r:id="rId67" w:history="1">
              <w:r w:rsidRPr="00651F7E">
                <w:rPr>
                  <w:rFonts w:ascii="Times New Roman" w:hAnsi="Times New Roman" w:cs="Times New Roman"/>
                  <w:color w:val="0000FF"/>
                  <w:u w:val="single"/>
                </w:rPr>
                <w:t>hr@aquafin.net</w:t>
              </w:r>
            </w:hyperlink>
          </w:p>
          <w:p w14:paraId="278CD19D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TCS Commercial Cleaning, Inc.</w:t>
            </w:r>
            <w:r w:rsidRPr="00AB098F">
              <w:rPr>
                <w:rFonts w:ascii="Times New Roman" w:hAnsi="Times New Roman" w:cs="Times New Roman"/>
              </w:rPr>
              <w:t xml:space="preserve">, </w:t>
            </w:r>
            <w:hyperlink r:id="rId68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https://www.thaicleaningservice.com/employment/y</w:t>
              </w:r>
            </w:hyperlink>
            <w:r w:rsidRPr="00AB098F">
              <w:rPr>
                <w:rFonts w:ascii="Times New Roman" w:hAnsi="Times New Roman" w:cs="Times New Roman"/>
                <w:color w:val="0000FF"/>
                <w:u w:val="single"/>
              </w:rPr>
              <w:t xml:space="preserve"> shift</w:t>
            </w:r>
          </w:p>
          <w:p w14:paraId="60524AE0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Capstone Logistics, </w:t>
            </w:r>
            <w:r w:rsidRPr="00AB098F">
              <w:rPr>
                <w:rFonts w:ascii="Times New Roman" w:hAnsi="Times New Roman" w:cs="Times New Roman"/>
              </w:rPr>
              <w:t>North East, MD, Warehouse Selectors needed, go to capstone.jobs</w:t>
            </w:r>
          </w:p>
          <w:p w14:paraId="500F6138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88" w:lineRule="auto"/>
              <w:ind w:left="420"/>
              <w:contextualSpacing/>
              <w:rPr>
                <w:rFonts w:ascii="Times New Roman" w:hAnsi="Times New Roman" w:cs="Times New Roman"/>
                <w:color w:val="000000" w:themeColor="text1"/>
                <w:spacing w:val="-10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Alliance, </w:t>
            </w:r>
            <w:r w:rsidRPr="00AB098F">
              <w:rPr>
                <w:rFonts w:ascii="Times New Roman" w:hAnsi="Times New Roman" w:cs="Times New Roman"/>
              </w:rPr>
              <w:t xml:space="preserve">Janitor, send resume to </w:t>
            </w:r>
            <w:hyperlink r:id="rId69" w:history="1">
              <w:r w:rsidRPr="00AB098F">
                <w:rPr>
                  <w:rFonts w:ascii="Times New Roman" w:hAnsi="Times New Roman" w:cs="Times New Roman"/>
                  <w:color w:val="0000FF"/>
                  <w:spacing w:val="-10"/>
                  <w:u w:val="single"/>
                </w:rPr>
                <w:t>tanya.cole-lennon@mosaicinc.org</w:t>
              </w:r>
            </w:hyperlink>
            <w:r w:rsidRPr="00AB098F">
              <w:rPr>
                <w:rFonts w:ascii="Times New Roman" w:hAnsi="Times New Roman" w:cs="Times New Roman"/>
                <w:color w:val="0070C0"/>
                <w:spacing w:val="-10"/>
              </w:rPr>
              <w:t xml:space="preserve">.  </w:t>
            </w:r>
          </w:p>
          <w:p w14:paraId="7911861F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  <w:bCs/>
                <w:u w:val="single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Operative Experience Inc., </w:t>
            </w:r>
            <w:r w:rsidRPr="00AB098F">
              <w:rPr>
                <w:rFonts w:ascii="Times New Roman" w:hAnsi="Times New Roman" w:cs="Times New Roman"/>
              </w:rPr>
              <w:t xml:space="preserve">Production work, send resume to </w:t>
            </w:r>
            <w:hyperlink r:id="rId70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asexton@swnetwork.org</w:t>
              </w:r>
            </w:hyperlink>
            <w:r w:rsidRPr="00AB098F">
              <w:rPr>
                <w:rFonts w:ascii="Times New Roman" w:hAnsi="Times New Roman" w:cs="Times New Roman"/>
              </w:rPr>
              <w:t xml:space="preserve">, </w:t>
            </w:r>
          </w:p>
          <w:p w14:paraId="305338DE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AB098F">
              <w:rPr>
                <w:rFonts w:ascii="Times New Roman" w:hAnsi="Times New Roman" w:cs="Times New Roman"/>
                <w:b/>
              </w:rPr>
              <w:t>Didlake</w:t>
            </w:r>
            <w:proofErr w:type="spellEnd"/>
            <w:r w:rsidRPr="00AB098F">
              <w:rPr>
                <w:rFonts w:ascii="Times New Roman" w:hAnsi="Times New Roman" w:cs="Times New Roman"/>
                <w:b/>
              </w:rPr>
              <w:t>,</w:t>
            </w:r>
            <w:r w:rsidRPr="00AB098F">
              <w:rPr>
                <w:rFonts w:ascii="Times New Roman" w:hAnsi="Times New Roman" w:cs="Times New Roman"/>
              </w:rPr>
              <w:t xml:space="preserve"> Perry Point VA, Perry Point, MD, contact Ace </w:t>
            </w:r>
            <w:proofErr w:type="spellStart"/>
            <w:r w:rsidRPr="00AB098F">
              <w:rPr>
                <w:rFonts w:ascii="Times New Roman" w:hAnsi="Times New Roman" w:cs="Times New Roman"/>
              </w:rPr>
              <w:t>Barbari</w:t>
            </w:r>
            <w:proofErr w:type="spellEnd"/>
            <w:r w:rsidRPr="00AB098F">
              <w:rPr>
                <w:rFonts w:ascii="Times New Roman" w:hAnsi="Times New Roman" w:cs="Times New Roman"/>
              </w:rPr>
              <w:t xml:space="preserve"> at </w:t>
            </w:r>
            <w:r w:rsidRPr="00AB098F">
              <w:rPr>
                <w:rFonts w:ascii="Times New Roman" w:eastAsia="Times New Roman" w:hAnsi="Times New Roman" w:cs="Times New Roman"/>
              </w:rPr>
              <w:t>703-361-4195 x 1404 </w:t>
            </w:r>
          </w:p>
          <w:p w14:paraId="03B95BD1" w14:textId="77777777" w:rsidR="00AB098F" w:rsidRPr="00AB098F" w:rsidRDefault="00AB098F" w:rsidP="00AB098F">
            <w:pPr>
              <w:numPr>
                <w:ilvl w:val="0"/>
                <w:numId w:val="25"/>
              </w:numPr>
              <w:shd w:val="clear" w:color="auto" w:fill="FFFFFF"/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  <w:color w:val="201F1E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Amazon, </w:t>
            </w:r>
            <w:r w:rsidRPr="00AB098F">
              <w:rPr>
                <w:rFonts w:ascii="Times New Roman" w:hAnsi="Times New Roman" w:cs="Times New Roman"/>
              </w:rPr>
              <w:t xml:space="preserve">North East, MD, Cleaners email resume to </w:t>
            </w:r>
            <w:hyperlink r:id="rId71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amazon.mdt2.recruiter@ihservices.com</w:t>
              </w:r>
            </w:hyperlink>
          </w:p>
          <w:p w14:paraId="7904191E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Furnace Bay Golf Course, </w:t>
            </w:r>
            <w:r w:rsidRPr="00AB098F">
              <w:rPr>
                <w:rFonts w:ascii="Times New Roman" w:hAnsi="Times New Roman" w:cs="Times New Roman"/>
              </w:rPr>
              <w:t>Perryville, MD, Grounds &amp; Grass Cutters, apply in person</w:t>
            </w:r>
          </w:p>
          <w:p w14:paraId="2D449CF2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COWORX Staffing, </w:t>
            </w:r>
            <w:r w:rsidRPr="00AB098F">
              <w:rPr>
                <w:rFonts w:ascii="Times New Roman" w:hAnsi="Times New Roman" w:cs="Times New Roman"/>
              </w:rPr>
              <w:t xml:space="preserve">Aberdeen, various jobs apply at </w:t>
            </w:r>
            <w:hyperlink r:id="rId72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https://interest.coworxstaffing.com</w:t>
              </w:r>
            </w:hyperlink>
          </w:p>
          <w:p w14:paraId="3C45ABEF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Kirkwood Pest Control, </w:t>
            </w:r>
            <w:r w:rsidRPr="00AB098F">
              <w:rPr>
                <w:rFonts w:ascii="Times New Roman" w:hAnsi="Times New Roman" w:cs="Times New Roman"/>
              </w:rPr>
              <w:t>Service Technician, send resume to: tbredahl58@gmail.com</w:t>
            </w:r>
          </w:p>
          <w:p w14:paraId="57E1B641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Crossover Janitorial, </w:t>
            </w:r>
            <w:r w:rsidRPr="00AB098F">
              <w:rPr>
                <w:rFonts w:ascii="Times New Roman" w:hAnsi="Times New Roman" w:cs="Times New Roman"/>
              </w:rPr>
              <w:t xml:space="preserve">Elkton, MD, p/t custodial apply at </w:t>
            </w:r>
            <w:hyperlink r:id="rId73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crossoverjanitorial@hotmail.com</w:t>
              </w:r>
            </w:hyperlink>
          </w:p>
          <w:p w14:paraId="0919D1EE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Amazon</w:t>
            </w:r>
            <w:r w:rsidRPr="00AB098F">
              <w:rPr>
                <w:rFonts w:ascii="Times New Roman" w:hAnsi="Times New Roman" w:cs="Times New Roman"/>
              </w:rPr>
              <w:t xml:space="preserve">, DE, </w:t>
            </w:r>
            <w:r w:rsidRPr="00AB098F">
              <w:rPr>
                <w:rFonts w:ascii="Times New Roman" w:hAnsi="Times New Roman" w:cs="Times New Roman"/>
                <w:color w:val="000000"/>
              </w:rPr>
              <w:t>application is : </w:t>
            </w:r>
            <w:hyperlink r:id="rId74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https://search.amazondelivers.jobs/job/middletown/warehouse-team-member/3413/17645896</w:t>
              </w:r>
            </w:hyperlink>
            <w:r w:rsidRPr="00AB098F">
              <w:rPr>
                <w:rFonts w:ascii="Times New Roman" w:hAnsi="Times New Roman" w:cs="Times New Roman"/>
                <w:color w:val="000000"/>
              </w:rPr>
              <w:t>​</w:t>
            </w:r>
          </w:p>
          <w:p w14:paraId="3E9743AB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IKEA, </w:t>
            </w:r>
            <w:r w:rsidRPr="00AB098F">
              <w:rPr>
                <w:rFonts w:ascii="Times New Roman" w:hAnsi="Times New Roman" w:cs="Times New Roman"/>
              </w:rPr>
              <w:t xml:space="preserve">Perryville, MD. Warehouse Careers, go to </w:t>
            </w:r>
            <w:hyperlink r:id="rId75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www.ikea.com</w:t>
              </w:r>
            </w:hyperlink>
          </w:p>
          <w:p w14:paraId="4C0BD767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American Basement,</w:t>
            </w:r>
            <w:r w:rsidRPr="00AB098F">
              <w:rPr>
                <w:rFonts w:ascii="Times New Roman" w:hAnsi="Times New Roman" w:cs="Times New Roman"/>
              </w:rPr>
              <w:t xml:space="preserve"> Laborers needed call 410-398-3447, </w:t>
            </w:r>
          </w:p>
          <w:p w14:paraId="7D5373EA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Benjamin Lumber, </w:t>
            </w:r>
            <w:r w:rsidRPr="00AB098F">
              <w:rPr>
                <w:rFonts w:ascii="Times New Roman" w:hAnsi="Times New Roman" w:cs="Times New Roman"/>
              </w:rPr>
              <w:t>Yard Worker</w:t>
            </w:r>
            <w:r w:rsidRPr="00AB098F">
              <w:rPr>
                <w:rFonts w:ascii="Times New Roman" w:hAnsi="Times New Roman" w:cs="Times New Roman"/>
                <w:b/>
              </w:rPr>
              <w:t xml:space="preserve">, </w:t>
            </w:r>
            <w:r w:rsidRPr="00AB098F">
              <w:rPr>
                <w:rFonts w:ascii="Times New Roman" w:hAnsi="Times New Roman" w:cs="Times New Roman"/>
              </w:rPr>
              <w:t>apply in person at 19 Rolling Mill Lane, NE, MD 21901</w:t>
            </w:r>
          </w:p>
          <w:p w14:paraId="0592CEA0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Travel Centers of America, Elkton</w:t>
            </w:r>
            <w:r w:rsidRPr="00AB098F">
              <w:rPr>
                <w:rFonts w:ascii="Times New Roman" w:hAnsi="Times New Roman" w:cs="Times New Roman"/>
              </w:rPr>
              <w:t>, Multiple jobs, call ,410-398-7000 or apply in person.</w:t>
            </w:r>
          </w:p>
          <w:p w14:paraId="6C0D71EA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Dunkin Donuts, Perryville, MD, </w:t>
            </w:r>
            <w:r w:rsidRPr="00AB098F">
              <w:rPr>
                <w:rFonts w:ascii="Times New Roman" w:hAnsi="Times New Roman" w:cs="Times New Roman"/>
              </w:rPr>
              <w:t>cashiers, etc.</w:t>
            </w:r>
            <w:r w:rsidRPr="00AB098F">
              <w:rPr>
                <w:rFonts w:ascii="Times New Roman" w:hAnsi="Times New Roman" w:cs="Times New Roman"/>
                <w:b/>
              </w:rPr>
              <w:t xml:space="preserve"> </w:t>
            </w:r>
            <w:r w:rsidRPr="00AB098F">
              <w:rPr>
                <w:rFonts w:ascii="Times New Roman" w:hAnsi="Times New Roman" w:cs="Times New Roman"/>
              </w:rPr>
              <w:t xml:space="preserve">apply in person </w:t>
            </w:r>
          </w:p>
          <w:p w14:paraId="5AD81B23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Smithfield</w:t>
            </w:r>
            <w:r w:rsidRPr="00AB098F">
              <w:rPr>
                <w:rFonts w:ascii="Times New Roman" w:hAnsi="Times New Roman" w:cs="Times New Roman"/>
              </w:rPr>
              <w:t xml:space="preserve">, North East, MD, cold storage w/h jobs apply at </w:t>
            </w:r>
            <w:hyperlink r:id="rId76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https://careers-smithfield.icims.com/jobs/16300/job</w:t>
              </w:r>
            </w:hyperlink>
            <w:r w:rsidRPr="00AB098F">
              <w:rPr>
                <w:rFonts w:ascii="Times New Roman" w:hAnsi="Times New Roman" w:cs="Times New Roman"/>
              </w:rPr>
              <w:t xml:space="preserve"> </w:t>
            </w:r>
          </w:p>
          <w:p w14:paraId="2F95F4BE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AB098F">
              <w:rPr>
                <w:rFonts w:ascii="Times New Roman" w:hAnsi="Times New Roman" w:cs="Times New Roman"/>
                <w:b/>
              </w:rPr>
              <w:lastRenderedPageBreak/>
              <w:t>Centropolis</w:t>
            </w:r>
            <w:proofErr w:type="spellEnd"/>
            <w:r w:rsidRPr="00AB098F">
              <w:rPr>
                <w:rFonts w:ascii="Times New Roman" w:hAnsi="Times New Roman" w:cs="Times New Roman"/>
                <w:b/>
              </w:rPr>
              <w:t xml:space="preserve">, </w:t>
            </w:r>
            <w:r w:rsidRPr="00AB098F">
              <w:rPr>
                <w:rFonts w:ascii="Times New Roman" w:hAnsi="Times New Roman" w:cs="Times New Roman"/>
              </w:rPr>
              <w:t>Drawbridge Attendant part time, call Sabrina at 443-617-4782 cell</w:t>
            </w:r>
          </w:p>
          <w:p w14:paraId="26DAED80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  <w:color w:val="0000FF"/>
                <w:u w:val="single"/>
              </w:rPr>
            </w:pPr>
            <w:r w:rsidRPr="00AB098F">
              <w:rPr>
                <w:rFonts w:ascii="Times New Roman" w:hAnsi="Times New Roman" w:cs="Times New Roman"/>
                <w:b/>
              </w:rPr>
              <w:t>Waffle House</w:t>
            </w:r>
            <w:r w:rsidRPr="00AB098F">
              <w:rPr>
                <w:rFonts w:ascii="Times New Roman" w:hAnsi="Times New Roman" w:cs="Times New Roman"/>
              </w:rPr>
              <w:t xml:space="preserve">, servers, cooks, etc. go to </w:t>
            </w:r>
            <w:hyperlink r:id="rId77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https://www.wafflehouse.com/careers/</w:t>
              </w:r>
            </w:hyperlink>
          </w:p>
          <w:p w14:paraId="37D5FE20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Citi Bank</w:t>
            </w:r>
            <w:r w:rsidRPr="00AB098F">
              <w:rPr>
                <w:rFonts w:ascii="Times New Roman" w:hAnsi="Times New Roman" w:cs="Times New Roman"/>
              </w:rPr>
              <w:t xml:space="preserve">, Newark, DE, 160 open positions, go to: </w:t>
            </w:r>
            <w:hyperlink r:id="rId78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https://jobs.citi.com/search-jobs/Newark</w:t>
              </w:r>
            </w:hyperlink>
          </w:p>
          <w:p w14:paraId="2782D510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Exact Staff,</w:t>
            </w:r>
            <w:r w:rsidRPr="00AB098F">
              <w:rPr>
                <w:rFonts w:ascii="Times New Roman" w:hAnsi="Times New Roman" w:cs="Times New Roman"/>
              </w:rPr>
              <w:t xml:space="preserve"> Elkton, MD, various jobs, go to: </w:t>
            </w:r>
            <w:hyperlink r:id="rId79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https://www.myexactjobs.com/jobs</w:t>
              </w:r>
            </w:hyperlink>
          </w:p>
          <w:p w14:paraId="61348C92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Burris Logistics</w:t>
            </w:r>
            <w:r w:rsidRPr="00AB098F">
              <w:rPr>
                <w:rFonts w:ascii="Times New Roman" w:hAnsi="Times New Roman" w:cs="Times New Roman"/>
              </w:rPr>
              <w:t xml:space="preserve">, Elkton, MD, w/h jobs and CDL driver jobs, apply at,  </w:t>
            </w:r>
            <w:hyperlink r:id="rId80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www.burrisjobs.com</w:t>
              </w:r>
            </w:hyperlink>
          </w:p>
          <w:p w14:paraId="38019B00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Superior Work Solutions,</w:t>
            </w:r>
            <w:r w:rsidRPr="00AB098F">
              <w:rPr>
                <w:rFonts w:ascii="Times New Roman" w:hAnsi="Times New Roman" w:cs="Times New Roman"/>
              </w:rPr>
              <w:t xml:space="preserve"> Production Associate, call 410-317-2081</w:t>
            </w:r>
          </w:p>
          <w:p w14:paraId="30A4204C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  <w:color w:val="1F497D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Terumo Medical, </w:t>
            </w:r>
            <w:r w:rsidRPr="00AB098F">
              <w:rPr>
                <w:rFonts w:ascii="Times New Roman" w:hAnsi="Times New Roman" w:cs="Times New Roman"/>
              </w:rPr>
              <w:t xml:space="preserve">Elkton, MD, Production Jobs, go to </w:t>
            </w:r>
            <w:hyperlink r:id="rId81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www.terumomedical.com</w:t>
              </w:r>
            </w:hyperlink>
          </w:p>
          <w:p w14:paraId="2377E086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Medline, go to: </w:t>
            </w:r>
            <w:hyperlink r:id="rId82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www.medline.com</w:t>
              </w:r>
            </w:hyperlink>
            <w:r w:rsidRPr="00AB098F">
              <w:rPr>
                <w:rFonts w:ascii="Times New Roman" w:hAnsi="Times New Roman" w:cs="Times New Roman"/>
              </w:rPr>
              <w:t xml:space="preserve"> to see w/h jobs open</w:t>
            </w:r>
          </w:p>
          <w:p w14:paraId="48ED3126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Terumo Cardiovascular, </w:t>
            </w:r>
            <w:r w:rsidRPr="00AB098F">
              <w:rPr>
                <w:rFonts w:ascii="Times New Roman" w:hAnsi="Times New Roman" w:cs="Times New Roman"/>
              </w:rPr>
              <w:t>Elkton,</w:t>
            </w:r>
            <w:r w:rsidRPr="00AB098F">
              <w:rPr>
                <w:rFonts w:ascii="Times New Roman" w:hAnsi="Times New Roman" w:cs="Times New Roman"/>
                <w:b/>
              </w:rPr>
              <w:t xml:space="preserve"> </w:t>
            </w:r>
            <w:r w:rsidRPr="00AB098F">
              <w:rPr>
                <w:rFonts w:ascii="Times New Roman" w:hAnsi="Times New Roman" w:cs="Times New Roman"/>
              </w:rPr>
              <w:t xml:space="preserve">Production Workers, go to: </w:t>
            </w:r>
            <w:hyperlink r:id="rId83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www.terumo-cv.com/careers</w:t>
              </w:r>
            </w:hyperlink>
            <w:r w:rsidRPr="00AB098F">
              <w:rPr>
                <w:rFonts w:ascii="Times New Roman" w:hAnsi="Times New Roman" w:cs="Times New Roman"/>
              </w:rPr>
              <w:t xml:space="preserve">, </w:t>
            </w:r>
          </w:p>
          <w:p w14:paraId="4E8348AF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Walmart Elkton</w:t>
            </w:r>
            <w:r w:rsidRPr="00AB098F">
              <w:rPr>
                <w:rFonts w:ascii="Times New Roman" w:hAnsi="Times New Roman" w:cs="Times New Roman"/>
              </w:rPr>
              <w:t xml:space="preserve">, Elkton, </w:t>
            </w:r>
            <w:hyperlink r:id="rId84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www.walmart.com/careers</w:t>
              </w:r>
            </w:hyperlink>
            <w:r w:rsidRPr="00AB098F">
              <w:rPr>
                <w:rFonts w:ascii="Times New Roman" w:hAnsi="Times New Roman" w:cs="Times New Roman"/>
              </w:rPr>
              <w:t xml:space="preserve">, </w:t>
            </w:r>
            <w:r w:rsidRPr="00AB098F">
              <w:rPr>
                <w:rFonts w:ascii="Times New Roman" w:hAnsi="Times New Roman" w:cs="Times New Roman"/>
                <w:b/>
                <w:u w:val="single"/>
              </w:rPr>
              <w:t>select 1860 as your store choice</w:t>
            </w:r>
          </w:p>
          <w:p w14:paraId="1D883F29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J B Hunt</w:t>
            </w:r>
            <w:r w:rsidRPr="00AB098F">
              <w:rPr>
                <w:rFonts w:ascii="Times New Roman" w:hAnsi="Times New Roman" w:cs="Times New Roman"/>
              </w:rPr>
              <w:t xml:space="preserve">, CDL Drivers needed, go to: </w:t>
            </w:r>
            <w:hyperlink r:id="rId85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https://drivers.jbhunt.com/</w:t>
              </w:r>
            </w:hyperlink>
          </w:p>
          <w:p w14:paraId="0EEBDCB7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>Food Liner</w:t>
            </w:r>
            <w:r w:rsidRPr="00AB098F">
              <w:rPr>
                <w:rFonts w:ascii="Times New Roman" w:hAnsi="Times New Roman" w:cs="Times New Roman"/>
              </w:rPr>
              <w:t xml:space="preserve">, Newark, DE. CDL Drivers go to: </w:t>
            </w:r>
            <w:hyperlink r:id="rId86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http://foodliner.com/jobs/</w:t>
              </w:r>
            </w:hyperlink>
          </w:p>
          <w:p w14:paraId="097F23A3" w14:textId="77777777" w:rsidR="00AB098F" w:rsidRPr="00AB098F" w:rsidRDefault="00AB098F" w:rsidP="00AB098F">
            <w:pPr>
              <w:numPr>
                <w:ilvl w:val="0"/>
                <w:numId w:val="25"/>
              </w:numPr>
              <w:spacing w:after="160" w:line="259" w:lineRule="auto"/>
              <w:ind w:left="420"/>
              <w:contextualSpacing/>
              <w:rPr>
                <w:rFonts w:ascii="Times New Roman" w:hAnsi="Times New Roman" w:cs="Times New Roman"/>
              </w:rPr>
            </w:pPr>
            <w:r w:rsidRPr="00AB098F">
              <w:rPr>
                <w:rFonts w:ascii="Times New Roman" w:hAnsi="Times New Roman" w:cs="Times New Roman"/>
                <w:b/>
              </w:rPr>
              <w:t xml:space="preserve">Christiana Healthcare, </w:t>
            </w:r>
            <w:r w:rsidRPr="00AB098F">
              <w:rPr>
                <w:rFonts w:ascii="Times New Roman" w:hAnsi="Times New Roman" w:cs="Times New Roman"/>
              </w:rPr>
              <w:t xml:space="preserve">over 230 jobs open, go to: </w:t>
            </w:r>
            <w:hyperlink r:id="rId87" w:history="1">
              <w:r w:rsidRPr="00AB098F">
                <w:rPr>
                  <w:rFonts w:ascii="Times New Roman" w:hAnsi="Times New Roman" w:cs="Times New Roman"/>
                  <w:color w:val="0000FF"/>
                  <w:u w:val="single"/>
                </w:rPr>
                <w:t>www.christianacare.org/careers</w:t>
              </w:r>
            </w:hyperlink>
          </w:p>
          <w:p w14:paraId="6D86DECE" w14:textId="77777777" w:rsidR="00AB098F" w:rsidRPr="00AB098F" w:rsidRDefault="00AB098F" w:rsidP="00AB098F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b/>
              </w:rPr>
            </w:pPr>
            <w:r w:rsidRPr="00AB098F">
              <w:rPr>
                <w:rFonts w:ascii="Times New Roman" w:eastAsia="Calibri" w:hAnsi="Times New Roman" w:cs="Times New Roman"/>
                <w:b/>
              </w:rPr>
              <w:t>Estes,</w:t>
            </w:r>
            <w:r w:rsidRPr="00AB098F">
              <w:rPr>
                <w:rFonts w:ascii="Times New Roman" w:eastAsia="Calibri" w:hAnsi="Times New Roman" w:cs="Times New Roman"/>
              </w:rPr>
              <w:t xml:space="preserve"> Elkton, MD terminal, CDL Drivers and Dock Worker, go to: </w:t>
            </w:r>
            <w:hyperlink r:id="rId88" w:history="1">
              <w:r w:rsidRPr="00AB098F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estes-express.com/</w:t>
              </w:r>
            </w:hyperlink>
          </w:p>
          <w:p w14:paraId="6A1E86AF" w14:textId="77777777" w:rsidR="00AB098F" w:rsidRPr="00AB098F" w:rsidRDefault="00AB098F" w:rsidP="00AB098F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b/>
                <w:u w:val="single"/>
              </w:rPr>
            </w:pPr>
            <w:r w:rsidRPr="00AB098F">
              <w:rPr>
                <w:rFonts w:ascii="Times New Roman" w:eastAsia="Calibri" w:hAnsi="Times New Roman" w:cs="Times New Roman"/>
                <w:b/>
              </w:rPr>
              <w:t>Brown &amp; Root,</w:t>
            </w:r>
            <w:r w:rsidRPr="00AB098F">
              <w:rPr>
                <w:rFonts w:ascii="Times New Roman" w:eastAsia="Calibri" w:hAnsi="Times New Roman" w:cs="Times New Roman"/>
              </w:rPr>
              <w:t xml:space="preserve"> </w:t>
            </w:r>
            <w:r w:rsidRPr="00AB098F">
              <w:rPr>
                <w:rFonts w:ascii="Times New Roman" w:eastAsia="Calibri" w:hAnsi="Times New Roman" w:cs="Times New Roman"/>
                <w:b/>
              </w:rPr>
              <w:t>NJ</w:t>
            </w:r>
            <w:r w:rsidRPr="00AB098F">
              <w:rPr>
                <w:rFonts w:ascii="Times New Roman" w:eastAsia="Calibri" w:hAnsi="Times New Roman" w:cs="Times New Roman"/>
              </w:rPr>
              <w:t xml:space="preserve">, various jobs, send resume to Alan Sexton, </w:t>
            </w:r>
            <w:hyperlink r:id="rId89" w:history="1">
              <w:r w:rsidRPr="00AB098F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asexton@swnetwork.org</w:t>
              </w:r>
            </w:hyperlink>
          </w:p>
          <w:p w14:paraId="3021DF89" w14:textId="77777777" w:rsidR="00AB098F" w:rsidRPr="00AB098F" w:rsidRDefault="00AB098F" w:rsidP="00AB098F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b/>
                <w:u w:val="single"/>
              </w:rPr>
            </w:pPr>
            <w:r w:rsidRPr="00AB098F">
              <w:rPr>
                <w:rFonts w:ascii="Times New Roman" w:eastAsia="Calibri" w:hAnsi="Times New Roman" w:cs="Times New Roman"/>
                <w:b/>
              </w:rPr>
              <w:t xml:space="preserve">Herr’s </w:t>
            </w:r>
            <w:r w:rsidRPr="00AB098F">
              <w:rPr>
                <w:rFonts w:ascii="Times New Roman" w:eastAsia="Calibri" w:hAnsi="Times New Roman" w:cs="Times New Roman"/>
              </w:rPr>
              <w:t xml:space="preserve">Nottingham, PA., view jobs and apply at </w:t>
            </w:r>
            <w:hyperlink r:id="rId90" w:history="1">
              <w:r w:rsidRPr="00AB098F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https://hfi.ourcareerpages.com/</w:t>
              </w:r>
            </w:hyperlink>
          </w:p>
          <w:p w14:paraId="1E895D31" w14:textId="77777777" w:rsidR="00AB098F" w:rsidRPr="00AB098F" w:rsidRDefault="00AB098F" w:rsidP="00AB098F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b/>
                <w:u w:val="single"/>
              </w:rPr>
            </w:pPr>
            <w:r w:rsidRPr="00AB098F">
              <w:rPr>
                <w:rFonts w:ascii="Times New Roman" w:eastAsia="Calibri" w:hAnsi="Times New Roman" w:cs="Times New Roman"/>
                <w:b/>
              </w:rPr>
              <w:t xml:space="preserve">Woody’s, </w:t>
            </w:r>
            <w:r w:rsidRPr="00AB098F">
              <w:rPr>
                <w:rFonts w:ascii="Times New Roman" w:eastAsia="Calibri" w:hAnsi="Times New Roman" w:cs="Times New Roman"/>
              </w:rPr>
              <w:t>Servers needed, apply in person, Main St., North East, MD. No Mondays</w:t>
            </w:r>
            <w:r w:rsidRPr="00AB098F">
              <w:rPr>
                <w:rFonts w:ascii="Times New Roman" w:eastAsia="Calibri" w:hAnsi="Times New Roman" w:cs="Times New Roman"/>
                <w:b/>
              </w:rPr>
              <w:t>!</w:t>
            </w:r>
          </w:p>
          <w:p w14:paraId="16C8F326" w14:textId="77777777" w:rsidR="00AB098F" w:rsidRPr="00AB098F" w:rsidRDefault="00AB098F" w:rsidP="00AB098F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b/>
                <w:u w:val="single"/>
              </w:rPr>
            </w:pPr>
            <w:r w:rsidRPr="00AB098F">
              <w:rPr>
                <w:rFonts w:ascii="Times New Roman" w:eastAsia="Calibri" w:hAnsi="Times New Roman" w:cs="Times New Roman"/>
                <w:b/>
              </w:rPr>
              <w:t xml:space="preserve">Anchor Marine, </w:t>
            </w:r>
            <w:r w:rsidRPr="00AB098F">
              <w:rPr>
                <w:rFonts w:ascii="Times New Roman" w:eastAsia="Calibri" w:hAnsi="Times New Roman" w:cs="Times New Roman"/>
              </w:rPr>
              <w:t>North East, MD</w:t>
            </w:r>
            <w:r w:rsidRPr="00AB098F">
              <w:rPr>
                <w:rFonts w:ascii="Times New Roman" w:eastAsia="Calibri" w:hAnsi="Times New Roman" w:cs="Times New Roman"/>
                <w:b/>
              </w:rPr>
              <w:t>.</w:t>
            </w:r>
            <w:r w:rsidRPr="00AB098F">
              <w:rPr>
                <w:rFonts w:ascii="Times New Roman" w:eastAsia="Calibri" w:hAnsi="Times New Roman" w:cs="Times New Roman"/>
              </w:rPr>
              <w:t xml:space="preserve">, boatyard workers send resume to </w:t>
            </w:r>
            <w:hyperlink r:id="rId91" w:history="1">
              <w:r w:rsidRPr="00AB098F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aboats@verizon.net</w:t>
              </w:r>
            </w:hyperlink>
          </w:p>
          <w:p w14:paraId="3624C42F" w14:textId="77777777" w:rsidR="00AB098F" w:rsidRPr="00AB098F" w:rsidRDefault="00AB098F" w:rsidP="00AB098F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u w:val="single"/>
              </w:rPr>
            </w:pPr>
            <w:r w:rsidRPr="00AB098F">
              <w:rPr>
                <w:rFonts w:ascii="Times New Roman" w:eastAsia="Calibri" w:hAnsi="Times New Roman" w:cs="Times New Roman"/>
                <w:b/>
              </w:rPr>
              <w:t xml:space="preserve">Lowe’s, </w:t>
            </w:r>
            <w:r w:rsidRPr="00AB098F">
              <w:rPr>
                <w:rFonts w:ascii="Times New Roman" w:eastAsia="Calibri" w:hAnsi="Times New Roman" w:cs="Times New Roman"/>
              </w:rPr>
              <w:t xml:space="preserve">North East, MD., Seasonal Associates, go to </w:t>
            </w:r>
            <w:hyperlink r:id="rId92" w:history="1">
              <w:r w:rsidRPr="00AB098F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www.LOWES.com</w:t>
              </w:r>
            </w:hyperlink>
          </w:p>
          <w:p w14:paraId="3B870E93" w14:textId="77777777" w:rsidR="00AB098F" w:rsidRPr="00AB098F" w:rsidRDefault="00AB098F" w:rsidP="00AB098F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u w:val="single"/>
              </w:rPr>
            </w:pPr>
            <w:r w:rsidRPr="00AB098F">
              <w:rPr>
                <w:rFonts w:ascii="Times New Roman" w:eastAsia="Calibri" w:hAnsi="Times New Roman" w:cs="Times New Roman"/>
                <w:b/>
              </w:rPr>
              <w:t>Stewart Companies,</w:t>
            </w:r>
            <w:r w:rsidRPr="00AB098F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AB098F">
              <w:rPr>
                <w:rFonts w:ascii="Times New Roman" w:eastAsia="Calibri" w:hAnsi="Times New Roman" w:cs="Times New Roman"/>
              </w:rPr>
              <w:t>Hvy</w:t>
            </w:r>
            <w:proofErr w:type="spellEnd"/>
            <w:r w:rsidRPr="00AB098F">
              <w:rPr>
                <w:rFonts w:ascii="Times New Roman" w:eastAsia="Calibri" w:hAnsi="Times New Roman" w:cs="Times New Roman"/>
              </w:rPr>
              <w:t xml:space="preserve">. Eqp. </w:t>
            </w:r>
            <w:proofErr w:type="spellStart"/>
            <w:r w:rsidRPr="00AB098F">
              <w:rPr>
                <w:rFonts w:ascii="Times New Roman" w:eastAsia="Calibri" w:hAnsi="Times New Roman" w:cs="Times New Roman"/>
              </w:rPr>
              <w:t>Opr</w:t>
            </w:r>
            <w:proofErr w:type="spellEnd"/>
            <w:r w:rsidRPr="00AB098F">
              <w:rPr>
                <w:rFonts w:ascii="Times New Roman" w:eastAsia="Calibri" w:hAnsi="Times New Roman" w:cs="Times New Roman"/>
              </w:rPr>
              <w:t xml:space="preserve">., send resume to </w:t>
            </w:r>
            <w:hyperlink r:id="rId93" w:history="1">
              <w:r w:rsidRPr="00AB098F">
                <w:rPr>
                  <w:rFonts w:ascii="Times New Roman" w:eastAsia="Calibri" w:hAnsi="Times New Roman" w:cs="Times New Roman"/>
                  <w:color w:val="0000FF"/>
                  <w:u w:val="single"/>
                </w:rPr>
                <w:t>nartman@stewartcompanies.com</w:t>
              </w:r>
            </w:hyperlink>
          </w:p>
          <w:p w14:paraId="4746EC87" w14:textId="796CBC33" w:rsidR="00AB098F" w:rsidRPr="009E7F6A" w:rsidRDefault="00AB098F" w:rsidP="00AB098F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259" w:lineRule="auto"/>
              <w:ind w:left="420"/>
              <w:contextualSpacing/>
              <w:rPr>
                <w:rFonts w:ascii="Times New Roman" w:eastAsia="Calibri" w:hAnsi="Times New Roman" w:cs="Times New Roman"/>
                <w:u w:val="single"/>
              </w:rPr>
            </w:pPr>
            <w:r w:rsidRPr="00AB098F">
              <w:rPr>
                <w:rFonts w:ascii="Times New Roman" w:eastAsia="Calibri" w:hAnsi="Times New Roman" w:cs="Times New Roman"/>
                <w:b/>
              </w:rPr>
              <w:t xml:space="preserve">Turner Construction, </w:t>
            </w:r>
            <w:r w:rsidRPr="00AB098F">
              <w:rPr>
                <w:rFonts w:ascii="Times New Roman" w:eastAsia="Calibri" w:hAnsi="Times New Roman" w:cs="Times New Roman"/>
              </w:rPr>
              <w:t xml:space="preserve">Perryville, MD, Laborers, send resume to </w:t>
            </w:r>
            <w:hyperlink r:id="rId94" w:history="1">
              <w:r w:rsidRPr="00AB098F">
                <w:rPr>
                  <w:rFonts w:asciiTheme="minorHAnsi" w:hAnsiTheme="minorHAnsi" w:cstheme="minorBidi"/>
                  <w:color w:val="0000FF"/>
                  <w:u w:val="single"/>
                </w:rPr>
                <w:t>yeggener@tcco.com</w:t>
              </w:r>
            </w:hyperlink>
          </w:p>
          <w:p w14:paraId="2BBF50A9" w14:textId="77777777" w:rsidR="009E7F6A" w:rsidRPr="00432A14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Town of Bel Air, Department of Public Works, </w:t>
            </w:r>
            <w:r w:rsidRPr="00432A14">
              <w:rPr>
                <w:rFonts w:ascii="New Times Roman" w:eastAsia="Calibri" w:hAnsi="New Times Roman" w:cs="Times New Roman"/>
              </w:rPr>
              <w:t>Bel Air</w:t>
            </w:r>
            <w:r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432A14">
              <w:rPr>
                <w:rFonts w:ascii="New Times Roman" w:eastAsia="Calibri" w:hAnsi="New Times Roman" w:cs="Times New Roman"/>
              </w:rPr>
              <w:t xml:space="preserve">Equipment Operator II, Construction Worker II and Laborer. Individuals interested may apply online at: </w:t>
            </w:r>
            <w:hyperlink r:id="rId95" w:history="1">
              <w:r w:rsidRPr="00432A14">
                <w:rPr>
                  <w:rStyle w:val="Hyperlink"/>
                  <w:rFonts w:ascii="New Times Roman" w:eastAsia="Calibri" w:hAnsi="New Times Roman" w:cs="Times New Roman"/>
                </w:rPr>
                <w:t>https://www.belairmd.org/Jobs.aspx</w:t>
              </w:r>
            </w:hyperlink>
            <w:r w:rsidRPr="00432A14">
              <w:rPr>
                <w:rFonts w:ascii="New Times Roman" w:eastAsia="Calibri" w:hAnsi="New Times Roman" w:cs="Times New Roman"/>
              </w:rPr>
              <w:t xml:space="preserve"> or contact the Department of Human Resources at 410-638-4550.</w:t>
            </w:r>
          </w:p>
          <w:p w14:paraId="65863D4E" w14:textId="77777777" w:rsidR="009E7F6A" w:rsidRPr="00220174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Maryland Department of Labor, </w:t>
            </w:r>
            <w:r>
              <w:rPr>
                <w:rFonts w:ascii="New Times Roman" w:eastAsia="Calibri" w:hAnsi="New Times Roman" w:cs="Times New Roman"/>
              </w:rPr>
              <w:t>Harford &amp; Cecil Counties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220174">
              <w:rPr>
                <w:rFonts w:ascii="New Times Roman" w:eastAsia="Calibri" w:hAnsi="New Times Roman" w:cs="Times New Roman"/>
              </w:rPr>
              <w:t>Reemployment Workshop Facilitator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- </w:t>
            </w:r>
            <w:r w:rsidRPr="00220174">
              <w:rPr>
                <w:rFonts w:ascii="New Times Roman" w:eastAsia="Calibri" w:hAnsi="New Times Roman" w:cs="Times New Roman"/>
              </w:rPr>
              <w:t xml:space="preserve">To Apply: Email résumés to </w:t>
            </w:r>
            <w:hyperlink r:id="rId96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Denise.Carey@Maryland.gov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 For more information visit the </w:t>
            </w:r>
            <w:hyperlink r:id="rId97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Maryland Workforce Exchange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and look for Job Order #1384412.</w:t>
            </w:r>
          </w:p>
          <w:p w14:paraId="69EAD856" w14:textId="77777777" w:rsidR="009E7F6A" w:rsidRPr="00E575A9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FedEx Ground, </w:t>
            </w:r>
            <w:r w:rsidRPr="00E575A9">
              <w:rPr>
                <w:rFonts w:ascii="New Times Roman" w:eastAsia="Calibri" w:hAnsi="New Times Roman" w:cs="Times New Roman"/>
              </w:rPr>
              <w:t>Baltimore</w:t>
            </w:r>
            <w:r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E575A9">
              <w:rPr>
                <w:rFonts w:ascii="New Times Roman" w:eastAsia="Calibri" w:hAnsi="New Times Roman" w:cs="Times New Roman"/>
              </w:rPr>
              <w:t xml:space="preserve">Package Handler. Apply here: </w:t>
            </w:r>
            <w:hyperlink r:id="rId98" w:history="1">
              <w:r w:rsidRPr="00E575A9">
                <w:rPr>
                  <w:rStyle w:val="Hyperlink"/>
                  <w:rFonts w:ascii="New Times Roman" w:eastAsia="Calibri" w:hAnsi="New Times Roman" w:cs="Times New Roman"/>
                </w:rPr>
                <w:t>GroundWarehouseJobs.fedex.com</w:t>
              </w:r>
            </w:hyperlink>
            <w:r>
              <w:rPr>
                <w:rFonts w:ascii="New Times Roman" w:eastAsia="Calibri" w:hAnsi="New Times Roman" w:cs="Times New Roman"/>
                <w:b/>
              </w:rPr>
              <w:t xml:space="preserve"> </w:t>
            </w:r>
          </w:p>
          <w:p w14:paraId="717A56DF" w14:textId="77777777" w:rsidR="009E7F6A" w:rsidRPr="00CB1DF3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IHG Army Hotels, </w:t>
            </w:r>
            <w:r w:rsidRPr="00CB1DF3">
              <w:rPr>
                <w:rFonts w:ascii="New Times Roman" w:eastAsia="Calibri" w:hAnsi="New Times Roman" w:cs="Times New Roman"/>
              </w:rPr>
              <w:t>Aberdeen Proving Ground</w:t>
            </w:r>
            <w:r>
              <w:rPr>
                <w:rFonts w:ascii="New Times Roman" w:eastAsia="Calibri" w:hAnsi="New Times Roman" w:cs="Times New Roman"/>
              </w:rPr>
              <w:t xml:space="preserve"> </w:t>
            </w:r>
            <w:r w:rsidRPr="00CB1DF3">
              <w:rPr>
                <w:rFonts w:ascii="New Times Roman" w:eastAsia="Calibri" w:hAnsi="New Times Roman" w:cs="Times New Roman"/>
              </w:rPr>
              <w:t xml:space="preserve">- Room Attendant. Apply here: </w:t>
            </w:r>
            <w:hyperlink r:id="rId99" w:history="1">
              <w:r w:rsidRPr="00CB1DF3">
                <w:rPr>
                  <w:rStyle w:val="Hyperlink"/>
                  <w:rFonts w:ascii="New Times Roman" w:eastAsia="Calibri" w:hAnsi="New Times Roman" w:cs="Times New Roman"/>
                </w:rPr>
                <w:t>https://careers.ihg.com/en/job-details/?jobref=Room+Attendant+-+IHG+Army+Hotels+-+Aberdeen+Proving+Ground+MD|en|R189159</w:t>
              </w:r>
            </w:hyperlink>
          </w:p>
          <w:p w14:paraId="7D639DF9" w14:textId="77777777" w:rsidR="009E7F6A" w:rsidRPr="00CB1DF3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proofErr w:type="spellStart"/>
            <w:r>
              <w:rPr>
                <w:rFonts w:ascii="New Times Roman" w:eastAsia="Calibri" w:hAnsi="New Times Roman" w:cs="Times New Roman"/>
                <w:b/>
              </w:rPr>
              <w:t>CentiMark</w:t>
            </w:r>
            <w:proofErr w:type="spellEnd"/>
            <w:r>
              <w:rPr>
                <w:rFonts w:ascii="New Times Roman" w:eastAsia="Calibri" w:hAnsi="New Times Roman" w:cs="Times New Roman"/>
                <w:b/>
              </w:rPr>
              <w:t xml:space="preserve">, </w:t>
            </w:r>
            <w:r w:rsidRPr="00CB1DF3">
              <w:rPr>
                <w:rFonts w:ascii="New Times Roman" w:eastAsia="Calibri" w:hAnsi="New Times Roman" w:cs="Times New Roman"/>
              </w:rPr>
              <w:t>Jessup – Commercial Roofers, Roof Mechanic, Service Foreman, Production Foreman &amp; Field Supervisor.</w:t>
            </w:r>
            <w:r>
              <w:rPr>
                <w:rFonts w:ascii="New Times Roman" w:eastAsia="Calibri" w:hAnsi="New Times Roman" w:cs="Times New Roman"/>
              </w:rPr>
              <w:t xml:space="preserve"> Apply here: </w:t>
            </w:r>
            <w:hyperlink r:id="rId100" w:history="1">
              <w:r w:rsidRPr="00EC525B">
                <w:rPr>
                  <w:rStyle w:val="Hyperlink"/>
                  <w:rFonts w:ascii="New Times Roman" w:eastAsia="Calibri" w:hAnsi="New Times Roman" w:cs="Times New Roman"/>
                </w:rPr>
                <w:t>www.CentiMark.com</w:t>
              </w:r>
            </w:hyperlink>
            <w:r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71B04820" w14:textId="77777777" w:rsidR="009E7F6A" w:rsidRPr="00432A14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r>
              <w:rPr>
                <w:rFonts w:ascii="New Times Roman" w:eastAsia="Calibri" w:hAnsi="New Times Roman" w:cs="Times New Roman"/>
                <w:b/>
              </w:rPr>
              <w:t xml:space="preserve">MD Dept. of Veterans Affairs, </w:t>
            </w:r>
            <w:r w:rsidRPr="00432A14">
              <w:rPr>
                <w:rFonts w:ascii="New Times Roman" w:eastAsia="Calibri" w:hAnsi="New Times Roman" w:cs="Times New Roman"/>
              </w:rPr>
              <w:t>Anne Arundel – Position: </w:t>
            </w:r>
            <w:hyperlink r:id="rId101" w:tgtFrame="_blank" w:history="1">
              <w:r w:rsidRPr="00432A14">
                <w:rPr>
                  <w:rStyle w:val="Hyperlink"/>
                  <w:rFonts w:ascii="New Times Roman" w:eastAsia="Calibri" w:hAnsi="New Times Roman" w:cs="Times New Roman"/>
                </w:rPr>
                <w:t>Administrator II</w:t>
              </w:r>
            </w:hyperlink>
            <w:r w:rsidRPr="00432A14">
              <w:rPr>
                <w:rFonts w:ascii="New Times Roman" w:eastAsia="Calibri" w:hAnsi="New Times Roman" w:cs="Times New Roman"/>
              </w:rPr>
              <w:t>. Note: This position is within the Outreach and Advocacy Program, not the Cemetery Program, as stated in the Job Posting.</w:t>
            </w:r>
          </w:p>
          <w:p w14:paraId="12CBD868" w14:textId="77777777" w:rsidR="009E7F6A" w:rsidRPr="00220174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Max’s </w:t>
            </w:r>
            <w:proofErr w:type="spellStart"/>
            <w:r w:rsidRPr="00220174">
              <w:rPr>
                <w:rFonts w:ascii="New Times Roman" w:eastAsia="Calibri" w:hAnsi="New Times Roman" w:cs="Times New Roman"/>
                <w:b/>
              </w:rPr>
              <w:t>Taphouse</w:t>
            </w:r>
            <w:proofErr w:type="spellEnd"/>
            <w:r w:rsidRPr="00220174">
              <w:rPr>
                <w:rFonts w:ascii="New Times Roman" w:eastAsia="Calibri" w:hAnsi="New Times Roman" w:cs="Times New Roman"/>
                <w:b/>
              </w:rPr>
              <w:t xml:space="preserve">, </w:t>
            </w:r>
            <w:r w:rsidRPr="00220174">
              <w:rPr>
                <w:rFonts w:ascii="New Times Roman" w:eastAsia="Calibri" w:hAnsi="New Times Roman" w:cs="Times New Roman"/>
              </w:rPr>
              <w:t>Baltimore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220174">
              <w:rPr>
                <w:rFonts w:ascii="New Times Roman" w:eastAsia="Calibri" w:hAnsi="New Times Roman" w:cs="Times New Roman"/>
              </w:rPr>
              <w:t>Kitchen Manager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. </w:t>
            </w:r>
            <w:r w:rsidRPr="00220174">
              <w:rPr>
                <w:rFonts w:ascii="New Times Roman" w:eastAsia="Calibri" w:hAnsi="New Times Roman" w:cs="Times New Roman"/>
              </w:rPr>
              <w:t xml:space="preserve">Email: </w:t>
            </w:r>
            <w:hyperlink r:id="rId102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jobs@maxs.com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3139CD19" w14:textId="77777777" w:rsidR="009E7F6A" w:rsidRPr="00220174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Kelly Services, </w:t>
            </w:r>
            <w:r w:rsidRPr="00220174">
              <w:rPr>
                <w:rFonts w:ascii="New Times Roman" w:eastAsia="Calibri" w:hAnsi="New Times Roman" w:cs="Times New Roman"/>
              </w:rPr>
              <w:t xml:space="preserve">Curtis Bay- Warehouse Associate working at Nissan, a premier, Fortune 500 client and global leader in the Automotive Industry. Email: </w:t>
            </w:r>
            <w:hyperlink r:id="rId103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Renee.Westergard@kellyservices.com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117DFE38" w14:textId="77777777" w:rsidR="009E7F6A" w:rsidRPr="00220174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Mission BBQ, </w:t>
            </w:r>
            <w:r w:rsidRPr="00220174">
              <w:rPr>
                <w:rFonts w:ascii="New Times Roman" w:eastAsia="Calibri" w:hAnsi="New Times Roman" w:cs="Times New Roman"/>
              </w:rPr>
              <w:t xml:space="preserve">Bel Air – </w:t>
            </w:r>
            <w:r>
              <w:rPr>
                <w:rFonts w:ascii="New Times Roman" w:eastAsia="Calibri" w:hAnsi="New Times Roman" w:cs="Times New Roman"/>
              </w:rPr>
              <w:t>Restaurant</w:t>
            </w:r>
            <w:r w:rsidRPr="00220174">
              <w:rPr>
                <w:rFonts w:ascii="New Times Roman" w:eastAsia="Calibri" w:hAnsi="New Times Roman" w:cs="Times New Roman"/>
              </w:rPr>
              <w:t xml:space="preserve"> Manager</w:t>
            </w:r>
            <w:r>
              <w:rPr>
                <w:rFonts w:ascii="New Times Roman" w:eastAsia="Calibri" w:hAnsi="New Times Roman" w:cs="Times New Roman"/>
              </w:rPr>
              <w:t xml:space="preserve"> (</w:t>
            </w:r>
            <w:r w:rsidRPr="004C20C1">
              <w:rPr>
                <w:rFonts w:ascii="New Times Roman" w:eastAsia="Calibri" w:hAnsi="New Times Roman" w:cs="Times New Roman"/>
              </w:rPr>
              <w:t>Job Order # 1391065</w:t>
            </w:r>
            <w:r>
              <w:rPr>
                <w:rFonts w:ascii="New Times Roman" w:eastAsia="Calibri" w:hAnsi="New Times Roman" w:cs="Times New Roman"/>
              </w:rPr>
              <w:t>)</w:t>
            </w:r>
            <w:r w:rsidRPr="00220174">
              <w:rPr>
                <w:rFonts w:ascii="New Times Roman" w:eastAsia="Calibri" w:hAnsi="New Times Roman" w:cs="Times New Roman"/>
              </w:rPr>
              <w:t xml:space="preserve">, </w:t>
            </w:r>
            <w:r>
              <w:rPr>
                <w:rFonts w:ascii="New Times Roman" w:eastAsia="Calibri" w:hAnsi="New Times Roman" w:cs="Times New Roman"/>
              </w:rPr>
              <w:t>Assistant Kitchen Manager (</w:t>
            </w:r>
            <w:r w:rsidRPr="004C20C1">
              <w:rPr>
                <w:rFonts w:ascii="New Times Roman" w:eastAsia="Calibri" w:hAnsi="New Times Roman" w:cs="Times New Roman"/>
              </w:rPr>
              <w:t>Job Order# 1391057</w:t>
            </w:r>
            <w:r>
              <w:rPr>
                <w:rFonts w:ascii="New Times Roman" w:eastAsia="Calibri" w:hAnsi="New Times Roman" w:cs="Times New Roman"/>
              </w:rPr>
              <w:t>) and Community Ambassador (</w:t>
            </w:r>
            <w:r w:rsidRPr="004C20C1">
              <w:rPr>
                <w:rFonts w:ascii="New Times Roman" w:eastAsia="Calibri" w:hAnsi="New Times Roman" w:cs="Times New Roman"/>
              </w:rPr>
              <w:t>Job Order # 1391061</w:t>
            </w:r>
            <w:r>
              <w:rPr>
                <w:rFonts w:ascii="New Times Roman" w:eastAsia="Calibri" w:hAnsi="New Times Roman" w:cs="Times New Roman"/>
              </w:rPr>
              <w:t xml:space="preserve">). </w:t>
            </w:r>
            <w:r w:rsidRPr="00220174">
              <w:rPr>
                <w:rFonts w:ascii="New Times Roman" w:eastAsia="Calibri" w:hAnsi="New Times Roman" w:cs="Times New Roman"/>
              </w:rPr>
              <w:t xml:space="preserve"> Apply here: </w:t>
            </w:r>
            <w:hyperlink r:id="rId104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mission-bbq.com/join-our-team-apply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</w:t>
            </w:r>
            <w:r>
              <w:rPr>
                <w:rFonts w:ascii="New Times Roman" w:eastAsia="Calibri" w:hAnsi="New Times Roman" w:cs="Times New Roman"/>
              </w:rPr>
              <w:t xml:space="preserve"> or in the </w:t>
            </w:r>
            <w:hyperlink r:id="rId105" w:history="1">
              <w:r w:rsidRPr="004C20C1">
                <w:rPr>
                  <w:rStyle w:val="Hyperlink"/>
                  <w:rFonts w:ascii="New Times Roman" w:eastAsia="Calibri" w:hAnsi="New Times Roman" w:cs="Times New Roman"/>
                  <w:lang w:bidi="en-US"/>
                </w:rPr>
                <w:t>Maryland Workforce Exchange</w:t>
              </w:r>
            </w:hyperlink>
            <w:r>
              <w:rPr>
                <w:rFonts w:ascii="New Times Roman" w:eastAsia="Calibri" w:hAnsi="New Times Roman" w:cs="Times New Roman"/>
              </w:rPr>
              <w:t xml:space="preserve"> under its Job Order Number. </w:t>
            </w:r>
            <w:r w:rsidRPr="00220174">
              <w:rPr>
                <w:rFonts w:ascii="New Times Roman" w:eastAsia="Calibri" w:hAnsi="New Times Roman" w:cs="Times New Roman"/>
                <w:b/>
                <w:bCs/>
              </w:rPr>
              <w:t>*</w:t>
            </w:r>
            <w:r w:rsidRPr="00220174">
              <w:rPr>
                <w:rFonts w:ascii="New Times Roman" w:eastAsia="Calibri" w:hAnsi="New Times Roman" w:cs="Times New Roman"/>
                <w:bCs/>
              </w:rPr>
              <w:t>Veterans are encouraged to apply</w:t>
            </w:r>
            <w:r w:rsidRPr="00220174">
              <w:rPr>
                <w:rFonts w:ascii="New Times Roman" w:eastAsia="Calibri" w:hAnsi="New Times Roman" w:cs="Times New Roman"/>
                <w:b/>
                <w:bCs/>
              </w:rPr>
              <w:t>* </w:t>
            </w:r>
          </w:p>
          <w:p w14:paraId="298E5E6C" w14:textId="77777777" w:rsidR="009E7F6A" w:rsidRPr="00220174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Gordon Food Services, </w:t>
            </w:r>
            <w:r w:rsidRPr="00220174">
              <w:rPr>
                <w:rFonts w:ascii="New Times Roman" w:eastAsia="Calibri" w:hAnsi="New Times Roman" w:cs="Times New Roman"/>
              </w:rPr>
              <w:t>Aberdeen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220174">
              <w:rPr>
                <w:rFonts w:ascii="New Times Roman" w:eastAsia="Calibri" w:hAnsi="New Times Roman" w:cs="Times New Roman"/>
              </w:rPr>
              <w:t xml:space="preserve">Warehouse Selector ($20.22 per hour). Text “JOBS” to: 443-212-8199 or visit career page: </w:t>
            </w:r>
            <w:hyperlink r:id="rId106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gfs.com/careers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55C911ED" w14:textId="77777777" w:rsidR="009E7F6A" w:rsidRPr="00220174" w:rsidRDefault="009E7F6A" w:rsidP="009E7F6A">
            <w:pPr>
              <w:numPr>
                <w:ilvl w:val="0"/>
                <w:numId w:val="8"/>
              </w:numPr>
              <w:ind w:left="420"/>
              <w:contextualSpacing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ST Engineering, </w:t>
            </w:r>
            <w:r w:rsidRPr="00220174">
              <w:rPr>
                <w:rFonts w:ascii="New Times Roman" w:eastAsia="Calibri" w:hAnsi="New Times Roman" w:cs="Times New Roman"/>
              </w:rPr>
              <w:t>Middle R</w:t>
            </w:r>
            <w:r w:rsidRPr="00434C1F">
              <w:rPr>
                <w:rFonts w:ascii="New Times Roman" w:eastAsia="Calibri" w:hAnsi="New Times Roman" w:cs="Times New Roman"/>
              </w:rPr>
              <w:t xml:space="preserve">iver 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– </w:t>
            </w:r>
            <w:r w:rsidRPr="00220174">
              <w:rPr>
                <w:rFonts w:ascii="New Times Roman" w:eastAsia="Calibri" w:hAnsi="New Times Roman" w:cs="Times New Roman"/>
              </w:rPr>
              <w:t xml:space="preserve">Assembly, Bonding, Paint, Maintenance Shop. Email: </w:t>
            </w:r>
            <w:hyperlink r:id="rId107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Christopher.crowe@stengg.us</w:t>
              </w:r>
            </w:hyperlink>
            <w:r w:rsidRPr="00220174">
              <w:rPr>
                <w:rStyle w:val="Hyperlink"/>
                <w:rFonts w:ascii="New Times Roman" w:hAnsi="New Times Roman"/>
              </w:rPr>
              <w:t xml:space="preserve"> </w:t>
            </w:r>
            <w:r w:rsidRPr="00220174">
              <w:rPr>
                <w:rFonts w:ascii="New Times Roman" w:eastAsia="Calibri" w:hAnsi="New Times Roman" w:cs="Times New Roman"/>
              </w:rPr>
              <w:t xml:space="preserve">  or call 410-682-2112. Visit </w:t>
            </w:r>
            <w:hyperlink r:id="rId108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www.mras-usa.com/careers/working-at-mras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1DC18FE2" w14:textId="77777777" w:rsidR="009E7F6A" w:rsidRPr="00220174" w:rsidRDefault="009E7F6A" w:rsidP="009E7F6A">
            <w:pPr>
              <w:numPr>
                <w:ilvl w:val="0"/>
                <w:numId w:val="8"/>
              </w:numPr>
              <w:ind w:left="330"/>
              <w:contextualSpacing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>Upwardly Global</w:t>
            </w:r>
            <w:r w:rsidRPr="00220174">
              <w:rPr>
                <w:rFonts w:ascii="New Times Roman" w:eastAsia="Calibri" w:hAnsi="New Times Roman" w:cs="Times New Roman"/>
              </w:rPr>
              <w:t xml:space="preserve">, DC -  Program Manager </w:t>
            </w:r>
            <w:hyperlink r:id="rId109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www.upwardlyglobal.org/about-us/career-opportunities/</w:t>
              </w:r>
            </w:hyperlink>
          </w:p>
          <w:p w14:paraId="25B9A253" w14:textId="77777777" w:rsidR="009E7F6A" w:rsidRPr="00220174" w:rsidRDefault="009E7F6A" w:rsidP="009E7F6A">
            <w:pPr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McGrath </w:t>
            </w:r>
            <w:proofErr w:type="spellStart"/>
            <w:r w:rsidRPr="00220174">
              <w:rPr>
                <w:rFonts w:ascii="New Times Roman" w:eastAsia="Calibri" w:hAnsi="New Times Roman" w:cs="Times New Roman"/>
                <w:b/>
              </w:rPr>
              <w:t>RentCorp</w:t>
            </w:r>
            <w:proofErr w:type="spellEnd"/>
            <w:r w:rsidRPr="00220174">
              <w:rPr>
                <w:rFonts w:ascii="New Times Roman" w:eastAsia="Calibri" w:hAnsi="New Times Roman" w:cs="Times New Roman"/>
                <w:b/>
              </w:rPr>
              <w:t xml:space="preserve">, </w:t>
            </w:r>
            <w:r w:rsidRPr="00220174">
              <w:rPr>
                <w:rFonts w:ascii="New Times Roman" w:eastAsia="Calibri" w:hAnsi="New Times Roman" w:cs="Times New Roman"/>
              </w:rPr>
              <w:t>White Marsh-Sales Representative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. </w:t>
            </w:r>
            <w:r w:rsidRPr="00220174">
              <w:rPr>
                <w:rFonts w:ascii="New Times Roman" w:eastAsia="Calibri" w:hAnsi="New Times Roman" w:cs="Times New Roman"/>
              </w:rPr>
              <w:t>To apply: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</w:t>
            </w:r>
            <w:hyperlink r:id="rId110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Sales Representative</w:t>
              </w:r>
            </w:hyperlink>
          </w:p>
          <w:p w14:paraId="5D952018" w14:textId="77777777" w:rsidR="009E7F6A" w:rsidRPr="00220174" w:rsidRDefault="009E7F6A" w:rsidP="009E7F6A">
            <w:pPr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>XPO Logistics</w:t>
            </w:r>
            <w:r w:rsidRPr="00220174">
              <w:rPr>
                <w:rFonts w:ascii="New Times Roman" w:eastAsia="Calibri" w:hAnsi="New Times Roman" w:cs="Times New Roman"/>
              </w:rPr>
              <w:t xml:space="preserve">, Aberdeen-Senior Director, Supply Chain Operations. Apply here: </w:t>
            </w:r>
            <w:hyperlink r:id="rId111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Senior Director Supply Chain Operations</w:t>
              </w:r>
            </w:hyperlink>
          </w:p>
          <w:p w14:paraId="3CFD1FAC" w14:textId="77777777" w:rsidR="009E7F6A" w:rsidRPr="00220174" w:rsidRDefault="009E7F6A" w:rsidP="009E7F6A">
            <w:pPr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>Vector Security</w:t>
            </w:r>
            <w:r w:rsidRPr="00220174">
              <w:rPr>
                <w:rFonts w:ascii="New Times Roman" w:eastAsia="Calibri" w:hAnsi="New Times Roman" w:cs="Times New Roman"/>
              </w:rPr>
              <w:t xml:space="preserve">, Baltimore/ Washington DC-Field Technician. Apply here: </w:t>
            </w:r>
            <w:hyperlink r:id="rId112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Field Service Tech</w:t>
              </w:r>
            </w:hyperlink>
          </w:p>
          <w:p w14:paraId="55B4D2FD" w14:textId="77777777" w:rsidR="009E7F6A" w:rsidRDefault="009E7F6A" w:rsidP="009E7F6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3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>DSA, Inc</w:t>
            </w:r>
            <w:r w:rsidRPr="00220174">
              <w:rPr>
                <w:rFonts w:ascii="New Times Roman" w:eastAsia="Calibri" w:hAnsi="New Times Roman" w:cs="Times New Roman"/>
              </w:rPr>
              <w:t>., APG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220174">
              <w:rPr>
                <w:rFonts w:ascii="New Times Roman" w:eastAsia="Calibri" w:hAnsi="New Times Roman" w:cs="Times New Roman"/>
              </w:rPr>
              <w:t xml:space="preserve">PHP Developer with Secret Clearance to provide PHP programming and functionality for a variety of internet applications related to the DOD. Email resumes to </w:t>
            </w:r>
            <w:hyperlink r:id="rId113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Marie.Meyers@dsainc.com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>.</w:t>
            </w:r>
          </w:p>
          <w:p w14:paraId="150F1505" w14:textId="77777777" w:rsidR="009E7F6A" w:rsidRDefault="009E7F6A" w:rsidP="009E7F6A">
            <w:pPr>
              <w:pStyle w:val="ListParagraph"/>
              <w:numPr>
                <w:ilvl w:val="0"/>
                <w:numId w:val="8"/>
              </w:numPr>
              <w:ind w:left="330"/>
              <w:rPr>
                <w:rFonts w:ascii="New Times Roman" w:eastAsia="Calibri" w:hAnsi="New Times Roman" w:cs="Times New Roman"/>
              </w:rPr>
            </w:pPr>
            <w:r w:rsidRPr="00293268">
              <w:rPr>
                <w:rFonts w:ascii="New Times Roman" w:eastAsia="Calibri" w:hAnsi="New Times Roman" w:cs="Times New Roman"/>
                <w:b/>
              </w:rPr>
              <w:t xml:space="preserve">DSA, </w:t>
            </w:r>
            <w:r w:rsidRPr="00293268">
              <w:rPr>
                <w:rFonts w:ascii="New Times Roman" w:eastAsia="Calibri" w:hAnsi="New Times Roman" w:cs="Times New Roman"/>
              </w:rPr>
              <w:t>Rockville</w:t>
            </w:r>
            <w:r w:rsidRPr="00293268">
              <w:rPr>
                <w:rFonts w:ascii="New Times Roman" w:eastAsia="Calibri" w:hAnsi="New Times Roman" w:cs="Times New Roman"/>
                <w:b/>
              </w:rPr>
              <w:t xml:space="preserve"> </w:t>
            </w:r>
            <w:r w:rsidRPr="00293268">
              <w:rPr>
                <w:rFonts w:ascii="New Times Roman" w:eastAsia="Calibri" w:hAnsi="New Times Roman" w:cs="Times New Roman"/>
              </w:rPr>
              <w:t xml:space="preserve">- Senior Network Engineers. Up to $150K. </w:t>
            </w:r>
            <w:r>
              <w:rPr>
                <w:rFonts w:ascii="New Times Roman" w:eastAsia="Calibri" w:hAnsi="New Times Roman" w:cs="Times New Roman"/>
              </w:rPr>
              <w:t xml:space="preserve">and Senior Java Developer, Hawaii – Relocation assistance will be provided. </w:t>
            </w:r>
            <w:r w:rsidRPr="00293268">
              <w:rPr>
                <w:rFonts w:ascii="New Times Roman" w:eastAsia="Calibri" w:hAnsi="New Times Roman" w:cs="Times New Roman"/>
              </w:rPr>
              <w:t xml:space="preserve">Email resumes to </w:t>
            </w:r>
            <w:hyperlink r:id="rId114" w:history="1">
              <w:r w:rsidRPr="00293268">
                <w:rPr>
                  <w:rStyle w:val="Hyperlink"/>
                  <w:rFonts w:ascii="New Times Roman" w:eastAsia="Calibri" w:hAnsi="New Times Roman" w:cs="Times New Roman"/>
                </w:rPr>
                <w:t>Marie.Meyers@dsainc.com</w:t>
              </w:r>
            </w:hyperlink>
            <w:r w:rsidRPr="00293268">
              <w:rPr>
                <w:rFonts w:ascii="New Times Roman" w:eastAsia="Calibri" w:hAnsi="New Times Roman" w:cs="Times New Roman"/>
              </w:rPr>
              <w:t>.</w:t>
            </w:r>
          </w:p>
          <w:p w14:paraId="7EA623E0" w14:textId="77777777" w:rsidR="009E7F6A" w:rsidRPr="00293268" w:rsidRDefault="009E7F6A" w:rsidP="009E7F6A">
            <w:pPr>
              <w:pStyle w:val="ListParagraph"/>
              <w:numPr>
                <w:ilvl w:val="0"/>
                <w:numId w:val="8"/>
              </w:numPr>
              <w:ind w:left="330"/>
              <w:rPr>
                <w:rStyle w:val="Hyperlink"/>
                <w:rFonts w:ascii="New Times Roman" w:eastAsia="Calibri" w:hAnsi="New Times Roman" w:cs="Times New Roman"/>
                <w:color w:val="auto"/>
                <w:u w:val="none"/>
              </w:rPr>
            </w:pPr>
            <w:r w:rsidRPr="00293268">
              <w:rPr>
                <w:rFonts w:ascii="New Times Roman" w:eastAsia="Calibri" w:hAnsi="New Times Roman" w:cs="Times New Roman"/>
                <w:b/>
              </w:rPr>
              <w:t>WMAR, the E.W. Scripps</w:t>
            </w:r>
            <w:r w:rsidRPr="00293268">
              <w:rPr>
                <w:rFonts w:ascii="New Times Roman" w:eastAsia="Calibri" w:hAnsi="New Times Roman" w:cs="Times New Roman"/>
              </w:rPr>
              <w:t xml:space="preserve"> (ABC affiliate), Baltimore - experienced Digital Content Producer to join the news team to organize, write the script, and update content on digital platforms. Send resume to </w:t>
            </w:r>
            <w:hyperlink r:id="rId115" w:tgtFrame="_blank" w:history="1">
              <w:r w:rsidRPr="00293268">
                <w:rPr>
                  <w:rStyle w:val="Hyperlink"/>
                  <w:rFonts w:ascii="New Times Roman" w:eastAsia="Calibri" w:hAnsi="New Times Roman" w:cs="Times New Roman"/>
                  <w:lang w:bidi="en-US"/>
                </w:rPr>
                <w:t>roslyn.jones@maryland.gov</w:t>
              </w:r>
            </w:hyperlink>
            <w:r w:rsidRPr="00293268">
              <w:rPr>
                <w:rStyle w:val="Hyperlink"/>
                <w:rFonts w:ascii="New Times Roman" w:eastAsia="Calibri" w:hAnsi="New Times Roman" w:cs="Times New Roman"/>
                <w:lang w:bidi="en-US"/>
              </w:rPr>
              <w:t xml:space="preserve"> </w:t>
            </w:r>
            <w:r w:rsidRPr="00293268">
              <w:rPr>
                <w:rStyle w:val="Hyperlink"/>
                <w:rFonts w:ascii="New Times Roman" w:hAnsi="New Times Roman"/>
                <w:lang w:bidi="en-US"/>
              </w:rPr>
              <w:t>.</w:t>
            </w:r>
          </w:p>
          <w:p w14:paraId="46BB3805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ind w:left="330"/>
              <w:rPr>
                <w:rFonts w:ascii="New Times Roman" w:hAnsi="New Times Roman"/>
                <w:color w:val="0000FF" w:themeColor="hyperlink"/>
                <w:u w:val="single"/>
                <w:lang w:bidi="en-US"/>
              </w:rPr>
            </w:pPr>
            <w:proofErr w:type="spellStart"/>
            <w:r w:rsidRPr="00220174">
              <w:rPr>
                <w:rFonts w:ascii="New Times Roman" w:eastAsia="Calibri" w:hAnsi="New Times Roman" w:cs="Times New Roman"/>
                <w:b/>
              </w:rPr>
              <w:t>Rackson</w:t>
            </w:r>
            <w:proofErr w:type="spellEnd"/>
            <w:r w:rsidRPr="00220174">
              <w:rPr>
                <w:rFonts w:ascii="New Times Roman" w:eastAsia="Calibri" w:hAnsi="New Times Roman" w:cs="Times New Roman"/>
                <w:b/>
              </w:rPr>
              <w:t xml:space="preserve"> Restaurants </w:t>
            </w:r>
            <w:proofErr w:type="gramStart"/>
            <w:r w:rsidRPr="00220174">
              <w:rPr>
                <w:rFonts w:ascii="New Times Roman" w:eastAsia="Calibri" w:hAnsi="New Times Roman" w:cs="Times New Roman"/>
                <w:b/>
              </w:rPr>
              <w:t>dba</w:t>
            </w:r>
            <w:proofErr w:type="gramEnd"/>
            <w:r w:rsidRPr="00220174">
              <w:rPr>
                <w:rFonts w:ascii="New Times Roman" w:eastAsia="Calibri" w:hAnsi="New Times Roman" w:cs="Times New Roman"/>
                <w:b/>
              </w:rPr>
              <w:t xml:space="preserve"> Burger King, </w:t>
            </w:r>
            <w:r w:rsidRPr="00220174">
              <w:rPr>
                <w:rFonts w:ascii="New Times Roman" w:eastAsia="Calibri" w:hAnsi="New Times Roman" w:cs="Times New Roman"/>
              </w:rPr>
              <w:t xml:space="preserve">Elkton &amp; Havre de Grace - Team Members/Cashiers (J.O.#1379577) and Shift Leaders (J.O.#1376620). Apply here: </w:t>
            </w:r>
            <w:hyperlink r:id="rId116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www.racksonrestaurants.com/careers/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 or in the </w:t>
            </w:r>
            <w:hyperlink r:id="rId117" w:history="1">
              <w:r w:rsidRPr="00220174">
                <w:rPr>
                  <w:rStyle w:val="Hyperlink"/>
                  <w:rFonts w:ascii="New Times Roman" w:eastAsia="Calibri" w:hAnsi="New Times Roman" w:cs="Times New Roman"/>
                  <w:lang w:bidi="en-US"/>
                </w:rPr>
                <w:t>Maryland Workforce Exchange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and look for corresponding job order numbers.</w:t>
            </w:r>
          </w:p>
          <w:p w14:paraId="1760E42C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ind w:left="330"/>
              <w:rPr>
                <w:rStyle w:val="Hyperlink"/>
                <w:rFonts w:ascii="New Times Roman" w:eastAsia="Calibri" w:hAnsi="New Times Roman" w:cs="Times New Roman"/>
              </w:rPr>
            </w:pPr>
            <w:proofErr w:type="spellStart"/>
            <w:r w:rsidRPr="00220174">
              <w:rPr>
                <w:rFonts w:ascii="New Times Roman" w:eastAsia="Calibri" w:hAnsi="New Times Roman" w:cs="Times New Roman"/>
                <w:b/>
              </w:rPr>
              <w:t>TBest</w:t>
            </w:r>
            <w:proofErr w:type="spellEnd"/>
            <w:r w:rsidRPr="00220174">
              <w:rPr>
                <w:rFonts w:ascii="New Times Roman" w:eastAsia="Calibri" w:hAnsi="New Times Roman" w:cs="Times New Roman"/>
                <w:b/>
              </w:rPr>
              <w:t xml:space="preserve"> Staffing, </w:t>
            </w:r>
            <w:r w:rsidRPr="00220174">
              <w:rPr>
                <w:rFonts w:ascii="New Times Roman" w:eastAsia="Calibri" w:hAnsi="New Times Roman" w:cs="Times New Roman"/>
              </w:rPr>
              <w:t xml:space="preserve">Harford &amp; Baltimore-Maintenance Mechanic. Email resume to: </w:t>
            </w:r>
            <w:hyperlink r:id="rId118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tiffany@tbestconsulting.com</w:t>
              </w:r>
            </w:hyperlink>
            <w:r w:rsidRPr="00220174">
              <w:rPr>
                <w:rStyle w:val="Hyperlink"/>
                <w:rFonts w:ascii="New Times Roman" w:eastAsia="Calibri" w:hAnsi="New Times Roman" w:cs="Times New Roman"/>
              </w:rPr>
              <w:t>.</w:t>
            </w:r>
          </w:p>
          <w:p w14:paraId="7B1E22FA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ind w:left="330"/>
              <w:rPr>
                <w:rStyle w:val="Hyperlink"/>
                <w:rFonts w:ascii="New Times Roman" w:hAnsi="New Times Roman"/>
                <w:lang w:bidi="en-US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Johns Hopkins Community Physicians, </w:t>
            </w:r>
            <w:r w:rsidRPr="00220174">
              <w:rPr>
                <w:rFonts w:ascii="New Times Roman" w:eastAsia="Calibri" w:hAnsi="New Times Roman" w:cs="Times New Roman"/>
              </w:rPr>
              <w:t xml:space="preserve">Baltimore area - Medical Office Assistants, Bilingual Patient Access Specialists, Clinical Supervisors and </w:t>
            </w:r>
            <w:r>
              <w:rPr>
                <w:rFonts w:ascii="New Times Roman" w:eastAsia="Calibri" w:hAnsi="New Times Roman" w:cs="Times New Roman"/>
              </w:rPr>
              <w:t xml:space="preserve">Bilingual </w:t>
            </w:r>
            <w:r w:rsidRPr="00220174">
              <w:rPr>
                <w:rFonts w:ascii="New Times Roman" w:eastAsia="Calibri" w:hAnsi="New Times Roman" w:cs="Times New Roman"/>
              </w:rPr>
              <w:t>Medical Assistants. Visit: </w:t>
            </w:r>
            <w:hyperlink r:id="rId119" w:tgtFrame="_blank" w:history="1">
              <w:r w:rsidRPr="00220174">
                <w:rPr>
                  <w:rStyle w:val="Hyperlink"/>
                  <w:rFonts w:ascii="New Times Roman" w:eastAsia="Calibri" w:hAnsi="New Times Roman" w:cs="Times New Roman"/>
                  <w:lang w:bidi="en-US"/>
                </w:rPr>
                <w:t>https://jobs.hopkinsmedicine.org/jobs/us-md/</w:t>
              </w:r>
            </w:hyperlink>
            <w:r w:rsidRPr="00220174">
              <w:rPr>
                <w:rStyle w:val="Hyperlink"/>
                <w:rFonts w:ascii="New Times Roman" w:hAnsi="New Times Roman"/>
                <w:lang w:bidi="en-US"/>
              </w:rPr>
              <w:t>.</w:t>
            </w:r>
          </w:p>
          <w:p w14:paraId="4E30DD76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ind w:left="330"/>
              <w:rPr>
                <w:rFonts w:ascii="New Times Roman" w:eastAsia="Calibri" w:hAnsi="New Times Roman" w:cs="Times New Roman"/>
              </w:rPr>
            </w:pPr>
            <w:proofErr w:type="spellStart"/>
            <w:r w:rsidRPr="00220174">
              <w:rPr>
                <w:rFonts w:ascii="New Times Roman" w:eastAsia="Calibri" w:hAnsi="New Times Roman" w:cs="Times New Roman"/>
                <w:b/>
              </w:rPr>
              <w:t>Axcess</w:t>
            </w:r>
            <w:proofErr w:type="spellEnd"/>
            <w:r w:rsidRPr="00220174">
              <w:rPr>
                <w:rFonts w:ascii="New Times Roman" w:eastAsia="Calibri" w:hAnsi="New Times Roman" w:cs="Times New Roman"/>
                <w:b/>
              </w:rPr>
              <w:t>/</w:t>
            </w:r>
            <w:proofErr w:type="spellStart"/>
            <w:r w:rsidRPr="00220174">
              <w:rPr>
                <w:rFonts w:ascii="New Times Roman" w:eastAsia="Calibri" w:hAnsi="New Times Roman" w:cs="Times New Roman"/>
                <w:b/>
              </w:rPr>
              <w:t>CoWorx</w:t>
            </w:r>
            <w:proofErr w:type="spellEnd"/>
            <w:r w:rsidRPr="00220174">
              <w:rPr>
                <w:rFonts w:ascii="New Times Roman" w:eastAsia="Calibri" w:hAnsi="New Times Roman" w:cs="Times New Roman"/>
                <w:b/>
              </w:rPr>
              <w:t xml:space="preserve"> Staffing,</w:t>
            </w:r>
            <w:r w:rsidRPr="00220174">
              <w:rPr>
                <w:rFonts w:ascii="New Times Roman" w:eastAsia="Calibri" w:hAnsi="New Times Roman" w:cs="Times New Roman"/>
              </w:rPr>
              <w:t xml:space="preserve"> Aberdeen is hiring Sit-down Forklift Operators. Call or text 443-327-7131.</w:t>
            </w:r>
          </w:p>
          <w:p w14:paraId="43ACCF75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ind w:left="330"/>
              <w:rPr>
                <w:rFonts w:ascii="New Times Roman" w:eastAsia="Calibri" w:hAnsi="New Times Roman" w:cs="Times New Roman"/>
              </w:rPr>
            </w:pPr>
            <w:proofErr w:type="spellStart"/>
            <w:r w:rsidRPr="00220174">
              <w:rPr>
                <w:rFonts w:ascii="New Times Roman" w:eastAsia="Calibri" w:hAnsi="New Times Roman" w:cs="Times New Roman"/>
                <w:b/>
              </w:rPr>
              <w:t>Aerotek</w:t>
            </w:r>
            <w:proofErr w:type="spellEnd"/>
            <w:r w:rsidRPr="00220174">
              <w:rPr>
                <w:rFonts w:ascii="New Times Roman" w:eastAsia="Calibri" w:hAnsi="New Times Roman" w:cs="Times New Roman"/>
              </w:rPr>
              <w:t>, Harford &amp; Baltimore</w:t>
            </w:r>
            <w:r>
              <w:rPr>
                <w:rFonts w:ascii="New Times Roman" w:eastAsia="Calibri" w:hAnsi="New Times Roman" w:cs="Times New Roman"/>
              </w:rPr>
              <w:t xml:space="preserve"> - </w:t>
            </w:r>
            <w:r w:rsidRPr="00220174">
              <w:rPr>
                <w:rFonts w:ascii="New Times Roman" w:eastAsia="Calibri" w:hAnsi="New Times Roman" w:cs="Times New Roman"/>
              </w:rPr>
              <w:t xml:space="preserve">Warehouse and Manufacturing job opportunities. Forklift Operator, Assembler, Production Worker, Shipping and Receiving. Email resumes to: </w:t>
            </w:r>
            <w:hyperlink r:id="rId120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Aworton@aerotek.com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. </w:t>
            </w:r>
          </w:p>
          <w:p w14:paraId="579FA24E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  <w:lang w:bidi="en-US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Linchpin Solutions, </w:t>
            </w:r>
            <w:r w:rsidRPr="00220174">
              <w:rPr>
                <w:rFonts w:ascii="New Times Roman" w:eastAsia="Calibri" w:hAnsi="New Times Roman" w:cs="Times New Roman"/>
              </w:rPr>
              <w:t>Aberdeen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220174">
              <w:rPr>
                <w:rFonts w:ascii="New Times Roman" w:eastAsia="Calibri" w:hAnsi="New Times Roman" w:cs="Times New Roman"/>
              </w:rPr>
              <w:t>Program Manager (J.O. # 1374133), Technical Writer (J.O.# 1374136), SMART-T Help Desk Technician (J.O. # 1374134), and Graphic Designer (J.O.# 1374135). To apply visit:</w:t>
            </w:r>
            <w:r w:rsidRPr="00220174">
              <w:rPr>
                <w:rFonts w:ascii="New Times Roman" w:eastAsia="Garamond" w:hAnsi="New Times Roman" w:cs="Garamond"/>
                <w:lang w:bidi="en-US"/>
              </w:rPr>
              <w:t xml:space="preserve"> </w:t>
            </w:r>
            <w:hyperlink r:id="rId121" w:history="1">
              <w:r w:rsidRPr="00220174">
                <w:rPr>
                  <w:rStyle w:val="Hyperlink"/>
                  <w:rFonts w:ascii="New Times Roman" w:eastAsia="Calibri" w:hAnsi="New Times Roman" w:cs="Times New Roman"/>
                  <w:lang w:bidi="en-US"/>
                </w:rPr>
                <w:t>https://linchpinsolutions.com/company/careers</w:t>
              </w:r>
              <w:r w:rsidRPr="00220174">
                <w:rPr>
                  <w:rStyle w:val="Hyperlink"/>
                  <w:rFonts w:ascii="New Times Roman" w:eastAsia="Calibri" w:hAnsi="New Times Roman" w:cs="Times New Roman"/>
                  <w:b/>
                  <w:lang w:bidi="en-US"/>
                </w:rPr>
                <w:t>/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</w:t>
            </w:r>
            <w:r w:rsidRPr="00220174">
              <w:rPr>
                <w:rFonts w:ascii="New Times Roman" w:eastAsia="Calibri" w:hAnsi="New Times Roman" w:cs="Times New Roman"/>
                <w:lang w:bidi="en-US"/>
              </w:rPr>
              <w:t>or in the</w:t>
            </w:r>
            <w:r w:rsidRPr="00220174">
              <w:rPr>
                <w:rFonts w:ascii="New Times Roman" w:eastAsia="Calibri" w:hAnsi="New Times Roman" w:cs="Times New Roman"/>
                <w:b/>
                <w:lang w:bidi="en-US"/>
              </w:rPr>
              <w:t xml:space="preserve"> </w:t>
            </w:r>
            <w:hyperlink r:id="rId122" w:history="1">
              <w:r w:rsidRPr="00220174">
                <w:rPr>
                  <w:rStyle w:val="Hyperlink"/>
                  <w:rFonts w:ascii="New Times Roman" w:eastAsia="Calibri" w:hAnsi="New Times Roman" w:cs="Times New Roman"/>
                  <w:lang w:bidi="en-US"/>
                </w:rPr>
                <w:t>Maryland Workforce Exchange</w:t>
              </w:r>
            </w:hyperlink>
            <w:r w:rsidRPr="00220174">
              <w:rPr>
                <w:rFonts w:ascii="New Times Roman" w:eastAsia="Calibri" w:hAnsi="New Times Roman" w:cs="Times New Roman"/>
                <w:lang w:bidi="en-US"/>
              </w:rPr>
              <w:t xml:space="preserve"> under its job order number.</w:t>
            </w:r>
          </w:p>
          <w:p w14:paraId="22226C45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hAnsi="New Times Roman"/>
                <w:color w:val="0000FF" w:themeColor="hyperlink"/>
                <w:u w:val="single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Family Healthcare Services, </w:t>
            </w:r>
            <w:r w:rsidRPr="00220174">
              <w:rPr>
                <w:rFonts w:ascii="New Times Roman" w:eastAsia="Calibri" w:hAnsi="New Times Roman" w:cs="Times New Roman"/>
              </w:rPr>
              <w:t xml:space="preserve">Fallston – Personal Care Assistant/Caregiver. To apply email: </w:t>
            </w:r>
            <w:hyperlink r:id="rId123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familyhealthcare01@yahoo.com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or visit the </w:t>
            </w:r>
            <w:hyperlink r:id="rId124" w:history="1">
              <w:r w:rsidRPr="00220174">
                <w:rPr>
                  <w:rStyle w:val="Hyperlink"/>
                  <w:rFonts w:ascii="New Times Roman" w:eastAsia="Calibri" w:hAnsi="New Times Roman" w:cs="Times New Roman"/>
                  <w:lang w:bidi="en-US"/>
                </w:rPr>
                <w:t>Maryland Workforce Exchange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under job order #1286948.</w:t>
            </w:r>
          </w:p>
          <w:p w14:paraId="1DA0560E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Klein’s Shoprite, </w:t>
            </w:r>
            <w:r w:rsidRPr="00220174">
              <w:rPr>
                <w:rFonts w:ascii="New Times Roman" w:eastAsia="Calibri" w:hAnsi="New Times Roman" w:cs="Times New Roman"/>
              </w:rPr>
              <w:t xml:space="preserve">Belcamp - Hiring Event for all locations! Wed., May 26th, 2021: 1– 8pm. Must be 18+ to apply. Sign on bonus up to $500! ShopRite Training Center 1321 Riverside Parkway Belcamp, MD. </w:t>
            </w:r>
            <w:hyperlink r:id="rId125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shop.shoprite.com/careers?cfrom-footer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2B121966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Style w:val="Hyperlink"/>
                <w:rFonts w:ascii="New Times Roman" w:hAnsi="New Times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HCPS, </w:t>
            </w:r>
            <w:r w:rsidRPr="00220174">
              <w:rPr>
                <w:rFonts w:ascii="New Times Roman" w:eastAsia="Calibri" w:hAnsi="New Times Roman" w:cs="Times New Roman"/>
              </w:rPr>
              <w:t>Harford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220174">
              <w:rPr>
                <w:rFonts w:ascii="New Times Roman" w:eastAsia="Calibri" w:hAnsi="New Times Roman" w:cs="Times New Roman"/>
              </w:rPr>
              <w:t>School Bus Drivers and School Bus Attendants. Apply here:</w:t>
            </w:r>
            <w:r w:rsidRPr="00220174">
              <w:rPr>
                <w:rFonts w:ascii="New Times Roman" w:hAnsi="New Times Roman"/>
              </w:rPr>
              <w:t xml:space="preserve"> </w:t>
            </w:r>
            <w:hyperlink r:id="rId126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www.hcps.org/</w:t>
              </w:r>
            </w:hyperlink>
          </w:p>
          <w:p w14:paraId="70652E60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</w:rPr>
            </w:pPr>
            <w:proofErr w:type="spellStart"/>
            <w:r w:rsidRPr="00220174">
              <w:rPr>
                <w:rFonts w:ascii="New Times Roman" w:eastAsia="Calibri" w:hAnsi="New Times Roman" w:cs="Times New Roman"/>
                <w:b/>
              </w:rPr>
              <w:t>Redners</w:t>
            </w:r>
            <w:proofErr w:type="spellEnd"/>
            <w:r w:rsidRPr="00220174">
              <w:rPr>
                <w:rFonts w:ascii="New Times Roman" w:eastAsia="Calibri" w:hAnsi="New Times Roman" w:cs="Times New Roman"/>
                <w:b/>
              </w:rPr>
              <w:t xml:space="preserve"> Markets, </w:t>
            </w:r>
            <w:r w:rsidRPr="00220174">
              <w:rPr>
                <w:rFonts w:ascii="New Times Roman" w:eastAsia="Calibri" w:hAnsi="New Times Roman" w:cs="Times New Roman"/>
              </w:rPr>
              <w:t>Elkton and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</w:t>
            </w:r>
            <w:r w:rsidRPr="00220174">
              <w:rPr>
                <w:rFonts w:ascii="New Times Roman" w:eastAsia="Calibri" w:hAnsi="New Times Roman" w:cs="Times New Roman"/>
              </w:rPr>
              <w:t>Bel Air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220174">
              <w:rPr>
                <w:rFonts w:ascii="New Times Roman" w:eastAsia="Calibri" w:hAnsi="New Times Roman" w:cs="Times New Roman"/>
              </w:rPr>
              <w:t xml:space="preserve">Store Clerks, Managers, Cashiers, Stockers and many more! Apply here: </w:t>
            </w:r>
            <w:hyperlink r:id="rId127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www.rednersmarkets.com/career-information.html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74B10E49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>Schwan’s Home Service,</w:t>
            </w:r>
            <w:r w:rsidRPr="00220174">
              <w:rPr>
                <w:rFonts w:ascii="New Times Roman" w:eastAsia="Calibri" w:hAnsi="New Times Roman" w:cs="Times New Roman"/>
              </w:rPr>
              <w:t xml:space="preserve"> Forest Hill - “Route Sales Representative” - Wage: $47,000 to $52,000.  Apply here: </w:t>
            </w:r>
            <w:hyperlink r:id="rId128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www.cygnusjobs.com/search-jobs</w:t>
              </w:r>
            </w:hyperlink>
            <w:r w:rsidRPr="00220174">
              <w:rPr>
                <w:rStyle w:val="Hyperlink"/>
                <w:rFonts w:ascii="New Times Roman" w:eastAsia="Calibri" w:hAnsi="New Times Roman" w:cs="Times New Roman"/>
              </w:rPr>
              <w:t xml:space="preserve"> </w:t>
            </w:r>
            <w:r w:rsidRPr="00220174">
              <w:rPr>
                <w:rFonts w:ascii="New Times Roman" w:eastAsia="Calibri" w:hAnsi="New Times Roman" w:cs="Times New Roman"/>
              </w:rPr>
              <w:t>  or look for job order #1365702 in the </w:t>
            </w:r>
            <w:hyperlink r:id="rId129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Maryland Workforce Exchange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>.</w:t>
            </w:r>
          </w:p>
          <w:p w14:paraId="477DF8A3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33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Terumo Cardiovascular, </w:t>
            </w:r>
            <w:r w:rsidRPr="00220174">
              <w:rPr>
                <w:rFonts w:ascii="New Times Roman" w:eastAsia="Calibri" w:hAnsi="New Times Roman" w:cs="Times New Roman"/>
              </w:rPr>
              <w:t>Elkton – Production Workers.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</w:t>
            </w:r>
            <w:r w:rsidRPr="00220174">
              <w:rPr>
                <w:rFonts w:ascii="New Times Roman" w:eastAsia="Calibri" w:hAnsi="New Times Roman" w:cs="Times New Roman"/>
              </w:rPr>
              <w:t xml:space="preserve">Apply in the </w:t>
            </w:r>
            <w:hyperlink r:id="rId130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Maryland Workforce Exchange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and look for you job order # 1369379 or here: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</w:t>
            </w:r>
            <w:hyperlink r:id="rId131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://www.terumocv.com/careers/</w:t>
              </w:r>
            </w:hyperlink>
          </w:p>
          <w:p w14:paraId="46B85144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ind w:left="330"/>
              <w:rPr>
                <w:rStyle w:val="Hyperlink"/>
                <w:rFonts w:ascii="New Times Roman" w:eastAsia="Calibri" w:hAnsi="New Times Roman" w:cs="Times New Roman"/>
                <w:color w:val="auto"/>
                <w:u w:val="none"/>
              </w:rPr>
            </w:pPr>
            <w:r w:rsidRPr="00220174">
              <w:rPr>
                <w:rFonts w:ascii="New Times Roman" w:eastAsia="Calibri" w:hAnsi="New Times Roman"/>
                <w:b/>
              </w:rPr>
              <w:t xml:space="preserve">Baltimore County Police Dept. – </w:t>
            </w:r>
            <w:r w:rsidRPr="00220174">
              <w:rPr>
                <w:rFonts w:ascii="New Times Roman" w:eastAsia="Calibri" w:hAnsi="New Times Roman"/>
              </w:rPr>
              <w:t>Recruiting Cadets and Police Officers.</w:t>
            </w:r>
            <w:r w:rsidRPr="00220174">
              <w:rPr>
                <w:rFonts w:ascii="New Times Roman" w:hAnsi="New Times Roman"/>
              </w:rPr>
              <w:t xml:space="preserve"> </w:t>
            </w:r>
            <w:r w:rsidRPr="00220174">
              <w:rPr>
                <w:rFonts w:ascii="New Times Roman" w:eastAsia="Calibri" w:hAnsi="New Times Roman"/>
              </w:rPr>
              <w:t xml:space="preserve">Great benefits package and salary! Police Cadet $27,861 - $34,133 Police Officer $55,118 - $113,382. To apply visit: </w:t>
            </w:r>
            <w:hyperlink r:id="rId132" w:history="1">
              <w:r w:rsidRPr="00220174">
                <w:rPr>
                  <w:rStyle w:val="Hyperlink"/>
                  <w:rFonts w:ascii="New Times Roman" w:eastAsia="Calibri" w:hAnsi="New Times Roman"/>
                </w:rPr>
                <w:t>www.joinbaltimorecountypd.com</w:t>
              </w:r>
            </w:hyperlink>
          </w:p>
          <w:p w14:paraId="2812858E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ind w:left="33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>Giant Food Stores</w:t>
            </w:r>
            <w:r w:rsidRPr="00220174">
              <w:rPr>
                <w:rFonts w:ascii="New Times Roman" w:eastAsia="Calibri" w:hAnsi="New Times Roman" w:cs="Times New Roman"/>
              </w:rPr>
              <w:t xml:space="preserve"> – Cashiers, Stock Clerks, Service Clerks, Bakers and more! Apply here: </w:t>
            </w:r>
            <w:hyperlink r:id="rId133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giantfood.com/pages/careers</w:t>
              </w:r>
            </w:hyperlink>
          </w:p>
          <w:p w14:paraId="699A68FB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ind w:left="42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Areas (Maryland House &amp; Chesapeake House) </w:t>
            </w:r>
            <w:r w:rsidRPr="00220174">
              <w:rPr>
                <w:rFonts w:ascii="New Times Roman" w:eastAsia="Calibri" w:hAnsi="New Times Roman" w:cs="Times New Roman"/>
              </w:rPr>
              <w:t xml:space="preserve">– Cashiers, Cooks, Lobby Attendants, &amp; Maintenance Associates. For more info contact: Darlene Lilly 410-322-5894  </w:t>
            </w:r>
            <w:hyperlink r:id="rId134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darlene.lilly@areas.net</w:t>
              </w:r>
            </w:hyperlink>
          </w:p>
          <w:p w14:paraId="63BA6190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ind w:left="42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Aspire Living &amp; Learning, </w:t>
            </w:r>
            <w:r w:rsidRPr="00220174">
              <w:rPr>
                <w:rFonts w:ascii="New Times Roman" w:eastAsia="Calibri" w:hAnsi="New Times Roman" w:cs="Times New Roman"/>
              </w:rPr>
              <w:t>Bel Air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 – </w:t>
            </w:r>
            <w:r w:rsidRPr="00220174">
              <w:rPr>
                <w:rFonts w:ascii="New Times Roman" w:eastAsia="Calibri" w:hAnsi="New Times Roman" w:cs="Times New Roman"/>
              </w:rPr>
              <w:t>Peer Support Professional and Job Coach</w:t>
            </w:r>
            <w:r w:rsidRPr="00220174">
              <w:rPr>
                <w:rFonts w:ascii="New Times Roman" w:eastAsia="Calibri" w:hAnsi="New Times Roman" w:cs="Times New Roman"/>
                <w:b/>
              </w:rPr>
              <w:t xml:space="preserve">. </w:t>
            </w:r>
            <w:r w:rsidRPr="00220174">
              <w:rPr>
                <w:rFonts w:ascii="New Times Roman" w:eastAsia="Calibri" w:hAnsi="New Times Roman" w:cs="Times New Roman"/>
              </w:rPr>
              <w:t xml:space="preserve">Looking for team members who have a passion for supporting individuals with Autism and/or Special Needs. To apply: </w:t>
            </w:r>
            <w:hyperlink r:id="rId135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allinc.org/careers-at-aspire/</w:t>
              </w:r>
            </w:hyperlink>
          </w:p>
          <w:p w14:paraId="003DBF3D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spacing w:after="0"/>
              <w:ind w:left="420"/>
              <w:rPr>
                <w:rFonts w:ascii="New Times Roman" w:eastAsia="Calibri" w:hAnsi="New Times Roman" w:cs="Times New Roman"/>
                <w:b/>
                <w:bCs/>
              </w:rPr>
            </w:pPr>
            <w:r w:rsidRPr="00220174">
              <w:rPr>
                <w:rFonts w:ascii="New Times Roman" w:eastAsia="Calibri" w:hAnsi="New Times Roman" w:cs="Times New Roman"/>
                <w:b/>
                <w:bCs/>
              </w:rPr>
              <w:t xml:space="preserve">McCormick, </w:t>
            </w:r>
            <w:r w:rsidRPr="00220174">
              <w:rPr>
                <w:rFonts w:ascii="New Times Roman" w:eastAsia="Calibri" w:hAnsi="New Times Roman" w:cs="Times New Roman"/>
                <w:bCs/>
              </w:rPr>
              <w:t>in Aberdeen &amp; Belcamp</w:t>
            </w:r>
            <w:r w:rsidRPr="00220174">
              <w:rPr>
                <w:rFonts w:ascii="New Times Roman" w:eastAsia="Calibri" w:hAnsi="New Times Roman" w:cs="Times New Roman"/>
                <w:b/>
                <w:bCs/>
              </w:rPr>
              <w:t xml:space="preserve"> – </w:t>
            </w:r>
            <w:r w:rsidRPr="00220174">
              <w:rPr>
                <w:rFonts w:ascii="New Times Roman" w:eastAsia="Calibri" w:hAnsi="New Times Roman" w:cs="Times New Roman"/>
                <w:bCs/>
              </w:rPr>
              <w:t xml:space="preserve">Distribution Technicians (2nd/3rd Shift). To apply visit the </w:t>
            </w:r>
            <w:hyperlink r:id="rId136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Maryland Workforce Exchange</w:t>
              </w:r>
            </w:hyperlink>
            <w:r w:rsidRPr="00220174">
              <w:rPr>
                <w:rStyle w:val="Hyperlink"/>
                <w:rFonts w:ascii="New Times Roman" w:eastAsia="Calibri" w:hAnsi="New Times Roman" w:cs="Times New Roman"/>
              </w:rPr>
              <w:t xml:space="preserve"> </w:t>
            </w:r>
            <w:r w:rsidRPr="00220174">
              <w:rPr>
                <w:rFonts w:ascii="New Times Roman" w:eastAsia="Calibri" w:hAnsi="New Times Roman" w:cs="Times New Roman"/>
                <w:bCs/>
              </w:rPr>
              <w:t xml:space="preserve">and look for job order # 1340463 or visit: </w:t>
            </w:r>
            <w:hyperlink r:id="rId137" w:history="1">
              <w:r w:rsidRPr="00220174">
                <w:rPr>
                  <w:rStyle w:val="Hyperlink"/>
                  <w:rFonts w:ascii="New Times Roman" w:eastAsia="Calibri" w:hAnsi="New Times Roman" w:cs="Times New Roman"/>
                  <w:bCs/>
                </w:rPr>
                <w:t>https://careers.mccormick.com/?locale=en_US</w:t>
              </w:r>
            </w:hyperlink>
            <w:r w:rsidRPr="00220174">
              <w:rPr>
                <w:rStyle w:val="Hyperlink"/>
                <w:rFonts w:ascii="New Times Roman" w:eastAsia="Calibri" w:hAnsi="New Times Roman" w:cs="Times New Roman"/>
                <w:bCs/>
              </w:rPr>
              <w:t xml:space="preserve">.  </w:t>
            </w:r>
          </w:p>
          <w:p w14:paraId="5BDE262E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ind w:left="42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 xml:space="preserve">The Grounds Guys, </w:t>
            </w:r>
            <w:r w:rsidRPr="00220174">
              <w:rPr>
                <w:rFonts w:ascii="New Times Roman" w:eastAsia="Calibri" w:hAnsi="New Times Roman" w:cs="Times New Roman"/>
              </w:rPr>
              <w:t xml:space="preserve">Forest Hill- Grounds Maintenance/Landscaping Team Member. Growth opportunities. Apply in the </w:t>
            </w:r>
            <w:hyperlink r:id="rId138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Maryland Workforce Exchange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-  Job Order # 1334222  or visit </w:t>
            </w:r>
            <w:hyperlink r:id="rId139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://www.groundsguys.com/</w:t>
              </w:r>
            </w:hyperlink>
          </w:p>
          <w:p w14:paraId="746B9431" w14:textId="77777777" w:rsidR="009E7F6A" w:rsidRPr="00220174" w:rsidRDefault="009E7F6A" w:rsidP="009E7F6A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420"/>
              <w:rPr>
                <w:rStyle w:val="Hyperlink"/>
                <w:rFonts w:ascii="New Times Roman" w:eastAsia="Calibri" w:hAnsi="New Times Roman" w:cs="Times New Roman"/>
                <w:color w:val="auto"/>
                <w:u w:val="none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>ServiceMaster,</w:t>
            </w:r>
            <w:r w:rsidRPr="00220174">
              <w:rPr>
                <w:rFonts w:ascii="New Times Roman" w:eastAsia="Calibri" w:hAnsi="New Times Roman" w:cs="Times New Roman"/>
              </w:rPr>
              <w:t xml:space="preserve"> Baltimore and Harford – Commercial Cleaners/Housekeepers. Apply today! </w:t>
            </w:r>
            <w:hyperlink r:id="rId140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www.servicemastercleanpbm.com/employment/</w:t>
              </w:r>
            </w:hyperlink>
            <w:r w:rsidRPr="00220174">
              <w:rPr>
                <w:rStyle w:val="Hyperlink"/>
                <w:rFonts w:ascii="New Times Roman" w:eastAsia="Calibri" w:hAnsi="New Times Roman" w:cs="Times New Roman"/>
              </w:rPr>
              <w:t xml:space="preserve">. </w:t>
            </w:r>
          </w:p>
          <w:p w14:paraId="0867431D" w14:textId="77777777" w:rsidR="009E7F6A" w:rsidRDefault="009E7F6A" w:rsidP="009E7F6A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420"/>
              <w:rPr>
                <w:rFonts w:ascii="New Times Roman" w:eastAsia="Calibri" w:hAnsi="New Times Roman" w:cs="Times New Roman"/>
              </w:rPr>
            </w:pPr>
            <w:r w:rsidRPr="00220174">
              <w:rPr>
                <w:rFonts w:ascii="New Times Roman" w:eastAsia="Calibri" w:hAnsi="New Times Roman" w:cs="Times New Roman"/>
                <w:b/>
              </w:rPr>
              <w:t>Y in Central MD (Ward)</w:t>
            </w:r>
            <w:r w:rsidRPr="00220174">
              <w:rPr>
                <w:rFonts w:ascii="New Times Roman" w:eastAsia="Calibri" w:hAnsi="New Times Roman" w:cs="Times New Roman"/>
              </w:rPr>
              <w:t>, Abingdon – Summer Camp Counselors, Swim Instructors, Lifeguards, Early Childhood Educators, Personal Trainers and more! Apply here:</w:t>
            </w:r>
            <w:r w:rsidRPr="00220174">
              <w:rPr>
                <w:rFonts w:ascii="New Times Roman" w:hAnsi="New Times Roman"/>
              </w:rPr>
              <w:t xml:space="preserve"> </w:t>
            </w:r>
            <w:hyperlink r:id="rId141" w:history="1">
              <w:r w:rsidRPr="00220174">
                <w:rPr>
                  <w:rStyle w:val="Hyperlink"/>
                  <w:rFonts w:ascii="New Times Roman" w:eastAsia="Calibri" w:hAnsi="New Times Roman" w:cs="Times New Roman"/>
                </w:rPr>
                <w:t>https://ymaryland.org/employment</w:t>
              </w:r>
            </w:hyperlink>
            <w:r w:rsidRPr="00220174">
              <w:rPr>
                <w:rFonts w:ascii="New Times Roman" w:eastAsia="Calibri" w:hAnsi="New Times Roman" w:cs="Times New Roman"/>
              </w:rPr>
              <w:t xml:space="preserve"> </w:t>
            </w:r>
          </w:p>
          <w:p w14:paraId="5B7CD6A7" w14:textId="18771289" w:rsidR="009E7F6A" w:rsidRPr="00651F7E" w:rsidRDefault="009E7F6A" w:rsidP="009E7F6A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420"/>
              <w:rPr>
                <w:rStyle w:val="Hyperlink"/>
                <w:rFonts w:ascii="New Times Roman" w:eastAsia="Calibri" w:hAnsi="New Times Roman" w:cs="Times New Roman"/>
                <w:color w:val="auto"/>
                <w:u w:val="none"/>
              </w:rPr>
            </w:pPr>
            <w:r w:rsidRPr="009E7F6A">
              <w:rPr>
                <w:rFonts w:ascii="New Times Roman" w:eastAsia="Calibri" w:hAnsi="New Times Roman" w:cs="Times New Roman"/>
                <w:b/>
              </w:rPr>
              <w:t>MDOT, Baltimore -</w:t>
            </w:r>
            <w:r w:rsidRPr="009E7F6A">
              <w:rPr>
                <w:rFonts w:ascii="New Times Roman" w:eastAsia="Calibri" w:hAnsi="New Times Roman" w:cs="Times New Roman"/>
              </w:rPr>
              <w:t xml:space="preserve"> Assistant District Engineer – Traffic (Closing date: 6/21/21) and Assistant Division Chief - Materials Engineering (Closing date: 6/22/21). Apply here: </w:t>
            </w:r>
            <w:hyperlink r:id="rId142" w:history="1">
              <w:r w:rsidRPr="009E7F6A">
                <w:rPr>
                  <w:rStyle w:val="Hyperlink"/>
                  <w:rFonts w:ascii="New Times Roman" w:eastAsia="Calibri" w:hAnsi="New Times Roman" w:cs="Times New Roman"/>
                </w:rPr>
                <w:t>https://www.governmentjobs.com/careers/mdotmd</w:t>
              </w:r>
            </w:hyperlink>
          </w:p>
          <w:p w14:paraId="10AD4C66" w14:textId="5CECFCB1" w:rsidR="00AB098F" w:rsidRPr="00651F7E" w:rsidRDefault="00651F7E" w:rsidP="00651F7E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ind w:left="420"/>
              <w:rPr>
                <w:rFonts w:ascii="New Times Roman" w:eastAsia="Calibri" w:hAnsi="New Times Roman" w:cs="Times New Roman"/>
              </w:rPr>
            </w:pPr>
            <w:r w:rsidRPr="00651F7E">
              <w:rPr>
                <w:rFonts w:ascii="New Times Roman" w:eastAsia="Calibri" w:hAnsi="New Times Roman" w:cs="Times New Roman"/>
                <w:b/>
              </w:rPr>
              <w:t>Eastern Atlantic States Regional Council of Carpenters</w:t>
            </w:r>
            <w:r w:rsidRPr="00651F7E">
              <w:rPr>
                <w:rFonts w:ascii="New Times Roman" w:eastAsia="Calibri" w:hAnsi="New Times Roman" w:cs="Times New Roman"/>
              </w:rPr>
              <w:t>, Perryville – Concrete, Framing &amp; Drywall Carpenters With or Without Experience, call Samuel Noel 302-416-0063.</w:t>
            </w:r>
            <w:bookmarkStart w:id="0" w:name="_GoBack"/>
            <w:bookmarkEnd w:id="0"/>
          </w:p>
        </w:tc>
      </w:tr>
      <w:tr w:rsidR="003A1A54" w14:paraId="778CC5D9" w14:textId="77777777" w:rsidTr="004C572B">
        <w:tc>
          <w:tcPr>
            <w:tcW w:w="10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BE3891" w14:textId="0B994F7F" w:rsidR="003A1A54" w:rsidRPr="00312292" w:rsidRDefault="003A1A54" w:rsidP="00375604">
            <w:pPr>
              <w:rPr>
                <w:rFonts w:ascii="New Times Roman" w:eastAsia="Calibri" w:hAnsi="New Times Roman" w:cs="Times New Roman"/>
                <w:b/>
              </w:rPr>
            </w:pPr>
            <w:r w:rsidRPr="00312292">
              <w:rPr>
                <w:rFonts w:ascii="New Times Roman" w:eastAsia="Calibri" w:hAnsi="New Times Roman" w:cs="Times New Roman"/>
                <w:b/>
              </w:rPr>
              <w:lastRenderedPageBreak/>
              <w:t xml:space="preserve">To learn more about SWN’s Job Seeker Services contact in Harford County </w:t>
            </w:r>
            <w:r w:rsidR="00375604">
              <w:rPr>
                <w:rFonts w:ascii="New Times Roman" w:eastAsia="Calibri" w:hAnsi="New Times Roman" w:cs="Times New Roman"/>
                <w:b/>
              </w:rPr>
              <w:t>410</w:t>
            </w:r>
            <w:r w:rsidRPr="00312292">
              <w:rPr>
                <w:rFonts w:ascii="New Times Roman" w:eastAsia="Calibri" w:hAnsi="New Times Roman" w:cs="Times New Roman"/>
                <w:b/>
              </w:rPr>
              <w:t>-</w:t>
            </w:r>
            <w:r w:rsidR="00375604">
              <w:rPr>
                <w:rFonts w:ascii="New Times Roman" w:eastAsia="Calibri" w:hAnsi="New Times Roman" w:cs="Times New Roman"/>
                <w:b/>
              </w:rPr>
              <w:t>272</w:t>
            </w:r>
            <w:r w:rsidRPr="00312292">
              <w:rPr>
                <w:rFonts w:ascii="New Times Roman" w:eastAsia="Calibri" w:hAnsi="New Times Roman" w:cs="Times New Roman"/>
                <w:b/>
              </w:rPr>
              <w:t>-</w:t>
            </w:r>
            <w:r w:rsidR="00375604">
              <w:rPr>
                <w:rFonts w:ascii="New Times Roman" w:eastAsia="Calibri" w:hAnsi="New Times Roman" w:cs="Times New Roman"/>
                <w:b/>
              </w:rPr>
              <w:t>5400</w:t>
            </w:r>
            <w:r w:rsidRPr="00312292">
              <w:rPr>
                <w:rFonts w:ascii="New Times Roman" w:eastAsia="Calibri" w:hAnsi="New Times Roman" w:cs="Times New Roman"/>
                <w:b/>
              </w:rPr>
              <w:t xml:space="preserve"> or careers@swnetwork.org and in Cecil County </w:t>
            </w:r>
            <w:r w:rsidR="00375604">
              <w:rPr>
                <w:rFonts w:ascii="New Times Roman" w:eastAsia="Calibri" w:hAnsi="New Times Roman" w:cs="Times New Roman"/>
                <w:b/>
              </w:rPr>
              <w:t>410</w:t>
            </w:r>
            <w:r w:rsidRPr="00312292">
              <w:rPr>
                <w:rFonts w:ascii="New Times Roman" w:eastAsia="Calibri" w:hAnsi="New Times Roman" w:cs="Times New Roman"/>
                <w:b/>
              </w:rPr>
              <w:t>-</w:t>
            </w:r>
            <w:r w:rsidR="00375604">
              <w:rPr>
                <w:rFonts w:ascii="New Times Roman" w:eastAsia="Calibri" w:hAnsi="New Times Roman" w:cs="Times New Roman"/>
                <w:b/>
              </w:rPr>
              <w:t>996</w:t>
            </w:r>
            <w:r w:rsidRPr="00312292">
              <w:rPr>
                <w:rFonts w:ascii="New Times Roman" w:eastAsia="Calibri" w:hAnsi="New Times Roman" w:cs="Times New Roman"/>
                <w:b/>
              </w:rPr>
              <w:t>-</w:t>
            </w:r>
            <w:r w:rsidR="00375604">
              <w:rPr>
                <w:rFonts w:ascii="New Times Roman" w:eastAsia="Calibri" w:hAnsi="New Times Roman" w:cs="Times New Roman"/>
                <w:b/>
              </w:rPr>
              <w:t>0550</w:t>
            </w:r>
            <w:r w:rsidRPr="00312292">
              <w:rPr>
                <w:rFonts w:ascii="New Times Roman" w:eastAsia="Calibri" w:hAnsi="New Times Roman" w:cs="Times New Roman"/>
                <w:b/>
              </w:rPr>
              <w:t xml:space="preserve"> or jobs@swnetwork.org.  Always check our website www.SWNetwork.org and Facebook for information and updates.</w:t>
            </w:r>
          </w:p>
        </w:tc>
      </w:tr>
    </w:tbl>
    <w:p w14:paraId="04FE58B9" w14:textId="5BA02AE4" w:rsidR="00A84AA3" w:rsidRDefault="00A84AA3" w:rsidP="00191671"/>
    <w:p w14:paraId="52DFC6E0" w14:textId="6DDD65B9" w:rsidR="00A84AA3" w:rsidRDefault="00A84AA3" w:rsidP="00191671"/>
    <w:sectPr w:rsidR="00A84AA3" w:rsidSect="00074859">
      <w:headerReference w:type="default" r:id="rId143"/>
      <w:pgSz w:w="12240" w:h="15840"/>
      <w:pgMar w:top="2074" w:right="720" w:bottom="144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0012D8" w14:textId="77777777" w:rsidR="00955D2F" w:rsidRDefault="00955D2F" w:rsidP="00F26A86">
      <w:r>
        <w:separator/>
      </w:r>
    </w:p>
  </w:endnote>
  <w:endnote w:type="continuationSeparator" w:id="0">
    <w:p w14:paraId="6DE4964D" w14:textId="77777777" w:rsidR="00955D2F" w:rsidRDefault="00955D2F" w:rsidP="00F26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Times Roman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43E81" w14:textId="77777777" w:rsidR="00955D2F" w:rsidRDefault="00955D2F" w:rsidP="00F26A86">
      <w:r>
        <w:separator/>
      </w:r>
    </w:p>
  </w:footnote>
  <w:footnote w:type="continuationSeparator" w:id="0">
    <w:p w14:paraId="5A27F80F" w14:textId="77777777" w:rsidR="00955D2F" w:rsidRDefault="00955D2F" w:rsidP="00F26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ADDC8" w14:textId="677973E4" w:rsidR="00F26A86" w:rsidRDefault="00F26A86" w:rsidP="00074859">
    <w:pPr>
      <w:pStyle w:val="Header"/>
      <w:jc w:val="center"/>
    </w:pPr>
    <w:r>
      <w:rPr>
        <w:noProof/>
      </w:rPr>
      <w:drawing>
        <wp:inline distT="0" distB="0" distL="0" distR="0" wp14:anchorId="42E4611C" wp14:editId="599A0179">
          <wp:extent cx="1800225" cy="1019175"/>
          <wp:effectExtent l="0" t="0" r="9525" b="952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WN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836" cy="10212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A4A3A">
      <w:tab/>
    </w:r>
    <w:r w:rsidR="00CA4A3A">
      <w:tab/>
    </w:r>
    <w:r w:rsidR="00CA4A3A">
      <w:rPr>
        <w:noProof/>
      </w:rPr>
      <w:drawing>
        <wp:inline distT="0" distB="0" distL="0" distR="0" wp14:anchorId="395FECA3" wp14:editId="60877B95">
          <wp:extent cx="2390775" cy="69372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wnloa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96183" cy="6952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7704D"/>
    <w:multiLevelType w:val="hybridMultilevel"/>
    <w:tmpl w:val="19D20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F406B"/>
    <w:multiLevelType w:val="hybridMultilevel"/>
    <w:tmpl w:val="D9926022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55F83"/>
    <w:multiLevelType w:val="hybridMultilevel"/>
    <w:tmpl w:val="126E8578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8640C"/>
    <w:multiLevelType w:val="multilevel"/>
    <w:tmpl w:val="F154E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321BA7"/>
    <w:multiLevelType w:val="multilevel"/>
    <w:tmpl w:val="06401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3F1CDA"/>
    <w:multiLevelType w:val="hybridMultilevel"/>
    <w:tmpl w:val="AA9A3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64D7B"/>
    <w:multiLevelType w:val="hybridMultilevel"/>
    <w:tmpl w:val="D5F80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2149B"/>
    <w:multiLevelType w:val="hybridMultilevel"/>
    <w:tmpl w:val="7E445A50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367F6E"/>
    <w:multiLevelType w:val="hybridMultilevel"/>
    <w:tmpl w:val="8EDAD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1015C"/>
    <w:multiLevelType w:val="hybridMultilevel"/>
    <w:tmpl w:val="317A8CA8"/>
    <w:lvl w:ilvl="0" w:tplc="260CF74E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0" w15:restartNumberingAfterBreak="0">
    <w:nsid w:val="4B5369DD"/>
    <w:multiLevelType w:val="hybridMultilevel"/>
    <w:tmpl w:val="BFA6B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C3939"/>
    <w:multiLevelType w:val="hybridMultilevel"/>
    <w:tmpl w:val="0D12D9C4"/>
    <w:lvl w:ilvl="0" w:tplc="C246A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1C53FA"/>
    <w:multiLevelType w:val="multilevel"/>
    <w:tmpl w:val="B1D82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F353DD9"/>
    <w:multiLevelType w:val="hybridMultilevel"/>
    <w:tmpl w:val="82B02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FB6281"/>
    <w:multiLevelType w:val="hybridMultilevel"/>
    <w:tmpl w:val="983CB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B00ACA"/>
    <w:multiLevelType w:val="hybridMultilevel"/>
    <w:tmpl w:val="F0B60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41C67"/>
    <w:multiLevelType w:val="hybridMultilevel"/>
    <w:tmpl w:val="88BAE6DE"/>
    <w:lvl w:ilvl="0" w:tplc="61CEAE92">
      <w:start w:val="1"/>
      <w:numFmt w:val="bullet"/>
      <w:lvlText w:val=""/>
      <w:lvlJc w:val="left"/>
      <w:pPr>
        <w:ind w:left="-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7" w15:restartNumberingAfterBreak="0">
    <w:nsid w:val="62FB7028"/>
    <w:multiLevelType w:val="hybridMultilevel"/>
    <w:tmpl w:val="1772B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1A7AE5"/>
    <w:multiLevelType w:val="multilevel"/>
    <w:tmpl w:val="FDD46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573502"/>
    <w:multiLevelType w:val="multilevel"/>
    <w:tmpl w:val="95706C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85D7ED5"/>
    <w:multiLevelType w:val="hybridMultilevel"/>
    <w:tmpl w:val="240AF436"/>
    <w:lvl w:ilvl="0" w:tplc="6534F2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5708CC"/>
    <w:multiLevelType w:val="hybridMultilevel"/>
    <w:tmpl w:val="4410A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95387C"/>
    <w:multiLevelType w:val="multilevel"/>
    <w:tmpl w:val="5E147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B292FFC"/>
    <w:multiLevelType w:val="hybridMultilevel"/>
    <w:tmpl w:val="0B12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B7014A"/>
    <w:multiLevelType w:val="hybridMultilevel"/>
    <w:tmpl w:val="96CA6F4C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D75CE8"/>
    <w:multiLevelType w:val="hybridMultilevel"/>
    <w:tmpl w:val="57909166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E1CEA"/>
    <w:multiLevelType w:val="hybridMultilevel"/>
    <w:tmpl w:val="25209E72"/>
    <w:lvl w:ilvl="0" w:tplc="FBAE0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4"/>
  </w:num>
  <w:num w:numId="3">
    <w:abstractNumId w:val="22"/>
  </w:num>
  <w:num w:numId="4">
    <w:abstractNumId w:val="3"/>
  </w:num>
  <w:num w:numId="5">
    <w:abstractNumId w:val="13"/>
  </w:num>
  <w:num w:numId="6">
    <w:abstractNumId w:val="26"/>
  </w:num>
  <w:num w:numId="7">
    <w:abstractNumId w:val="5"/>
  </w:num>
  <w:num w:numId="8">
    <w:abstractNumId w:val="16"/>
  </w:num>
  <w:num w:numId="9">
    <w:abstractNumId w:val="23"/>
  </w:num>
  <w:num w:numId="10">
    <w:abstractNumId w:val="10"/>
  </w:num>
  <w:num w:numId="11">
    <w:abstractNumId w:val="21"/>
  </w:num>
  <w:num w:numId="12">
    <w:abstractNumId w:val="14"/>
  </w:num>
  <w:num w:numId="13">
    <w:abstractNumId w:val="15"/>
  </w:num>
  <w:num w:numId="14">
    <w:abstractNumId w:val="0"/>
  </w:num>
  <w:num w:numId="15">
    <w:abstractNumId w:val="6"/>
  </w:num>
  <w:num w:numId="16">
    <w:abstractNumId w:val="1"/>
  </w:num>
  <w:num w:numId="17">
    <w:abstractNumId w:val="2"/>
  </w:num>
  <w:num w:numId="18">
    <w:abstractNumId w:val="24"/>
  </w:num>
  <w:num w:numId="19">
    <w:abstractNumId w:val="7"/>
  </w:num>
  <w:num w:numId="20">
    <w:abstractNumId w:val="25"/>
  </w:num>
  <w:num w:numId="21">
    <w:abstractNumId w:val="8"/>
  </w:num>
  <w:num w:numId="22">
    <w:abstractNumId w:val="17"/>
  </w:num>
  <w:num w:numId="23">
    <w:abstractNumId w:val="11"/>
  </w:num>
  <w:num w:numId="24">
    <w:abstractNumId w:val="20"/>
  </w:num>
  <w:num w:numId="25">
    <w:abstractNumId w:val="9"/>
  </w:num>
  <w:num w:numId="26">
    <w:abstractNumId w:val="19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57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jOyMDGwNDMzMTJW0lEKTi0uzszPAykwMqgFAEroakctAAAA"/>
  </w:docVars>
  <w:rsids>
    <w:rsidRoot w:val="004250D2"/>
    <w:rsid w:val="00016A7C"/>
    <w:rsid w:val="00026818"/>
    <w:rsid w:val="0003535E"/>
    <w:rsid w:val="0004409E"/>
    <w:rsid w:val="00063A48"/>
    <w:rsid w:val="00074859"/>
    <w:rsid w:val="0007526D"/>
    <w:rsid w:val="000763D1"/>
    <w:rsid w:val="00093449"/>
    <w:rsid w:val="000A1165"/>
    <w:rsid w:val="000A1D71"/>
    <w:rsid w:val="000D1C8D"/>
    <w:rsid w:val="000D4E62"/>
    <w:rsid w:val="000F0CF2"/>
    <w:rsid w:val="001034C0"/>
    <w:rsid w:val="0011351A"/>
    <w:rsid w:val="00125485"/>
    <w:rsid w:val="00126B6C"/>
    <w:rsid w:val="001310A2"/>
    <w:rsid w:val="00147CBE"/>
    <w:rsid w:val="00147E94"/>
    <w:rsid w:val="00152579"/>
    <w:rsid w:val="00172E6A"/>
    <w:rsid w:val="00191671"/>
    <w:rsid w:val="00195321"/>
    <w:rsid w:val="001E3ECB"/>
    <w:rsid w:val="002217EE"/>
    <w:rsid w:val="002353DF"/>
    <w:rsid w:val="00240EDC"/>
    <w:rsid w:val="0024140C"/>
    <w:rsid w:val="00263EB9"/>
    <w:rsid w:val="00274741"/>
    <w:rsid w:val="002C6F3F"/>
    <w:rsid w:val="002D5496"/>
    <w:rsid w:val="002D54D5"/>
    <w:rsid w:val="002D7532"/>
    <w:rsid w:val="002F7D5E"/>
    <w:rsid w:val="00310A40"/>
    <w:rsid w:val="00312292"/>
    <w:rsid w:val="003129A2"/>
    <w:rsid w:val="00330AAD"/>
    <w:rsid w:val="00331FB4"/>
    <w:rsid w:val="00341BDC"/>
    <w:rsid w:val="00370F4A"/>
    <w:rsid w:val="00375604"/>
    <w:rsid w:val="0037744F"/>
    <w:rsid w:val="00391F30"/>
    <w:rsid w:val="0039665E"/>
    <w:rsid w:val="003A1A54"/>
    <w:rsid w:val="003B3A37"/>
    <w:rsid w:val="003F3C12"/>
    <w:rsid w:val="003F71AB"/>
    <w:rsid w:val="00401A37"/>
    <w:rsid w:val="00410329"/>
    <w:rsid w:val="0041420C"/>
    <w:rsid w:val="00414434"/>
    <w:rsid w:val="004163A4"/>
    <w:rsid w:val="004250D2"/>
    <w:rsid w:val="0045181C"/>
    <w:rsid w:val="00453240"/>
    <w:rsid w:val="00470619"/>
    <w:rsid w:val="004A3160"/>
    <w:rsid w:val="004B3F63"/>
    <w:rsid w:val="004C2A01"/>
    <w:rsid w:val="004C572B"/>
    <w:rsid w:val="004C5DC9"/>
    <w:rsid w:val="004C78A9"/>
    <w:rsid w:val="004D1908"/>
    <w:rsid w:val="004D6EC7"/>
    <w:rsid w:val="004E2D31"/>
    <w:rsid w:val="004E59C9"/>
    <w:rsid w:val="004E5DF3"/>
    <w:rsid w:val="0051310D"/>
    <w:rsid w:val="005347C5"/>
    <w:rsid w:val="00536002"/>
    <w:rsid w:val="00545165"/>
    <w:rsid w:val="005831C7"/>
    <w:rsid w:val="00593D19"/>
    <w:rsid w:val="005946EF"/>
    <w:rsid w:val="00594E1A"/>
    <w:rsid w:val="005D1246"/>
    <w:rsid w:val="005D32AA"/>
    <w:rsid w:val="005E5FFB"/>
    <w:rsid w:val="005F4913"/>
    <w:rsid w:val="0061652F"/>
    <w:rsid w:val="00621CE1"/>
    <w:rsid w:val="00625FF5"/>
    <w:rsid w:val="00646409"/>
    <w:rsid w:val="00650D36"/>
    <w:rsid w:val="00651F7E"/>
    <w:rsid w:val="00665D01"/>
    <w:rsid w:val="00673BB8"/>
    <w:rsid w:val="006D7DE7"/>
    <w:rsid w:val="00716039"/>
    <w:rsid w:val="00722886"/>
    <w:rsid w:val="007314AF"/>
    <w:rsid w:val="00754D54"/>
    <w:rsid w:val="00760747"/>
    <w:rsid w:val="00767D81"/>
    <w:rsid w:val="00774659"/>
    <w:rsid w:val="007820D1"/>
    <w:rsid w:val="007938A4"/>
    <w:rsid w:val="007A0E2A"/>
    <w:rsid w:val="007A5944"/>
    <w:rsid w:val="007A5C01"/>
    <w:rsid w:val="007C176D"/>
    <w:rsid w:val="007D2CC5"/>
    <w:rsid w:val="007E66E3"/>
    <w:rsid w:val="007F03F7"/>
    <w:rsid w:val="008128A9"/>
    <w:rsid w:val="00816C8F"/>
    <w:rsid w:val="00820D69"/>
    <w:rsid w:val="00824F78"/>
    <w:rsid w:val="00830E70"/>
    <w:rsid w:val="00854199"/>
    <w:rsid w:val="0086163B"/>
    <w:rsid w:val="008836CE"/>
    <w:rsid w:val="008946A7"/>
    <w:rsid w:val="008A41DF"/>
    <w:rsid w:val="008D40AF"/>
    <w:rsid w:val="008F1DE2"/>
    <w:rsid w:val="008F2750"/>
    <w:rsid w:val="009120E5"/>
    <w:rsid w:val="00933406"/>
    <w:rsid w:val="00947C9C"/>
    <w:rsid w:val="00955D2F"/>
    <w:rsid w:val="009851D9"/>
    <w:rsid w:val="009A0F2E"/>
    <w:rsid w:val="009C68A9"/>
    <w:rsid w:val="009E7F6A"/>
    <w:rsid w:val="00A03A64"/>
    <w:rsid w:val="00A12999"/>
    <w:rsid w:val="00A246BE"/>
    <w:rsid w:val="00A35AF5"/>
    <w:rsid w:val="00A408C4"/>
    <w:rsid w:val="00A40D06"/>
    <w:rsid w:val="00A53F30"/>
    <w:rsid w:val="00A545E3"/>
    <w:rsid w:val="00A7434F"/>
    <w:rsid w:val="00A84AA3"/>
    <w:rsid w:val="00A90FC9"/>
    <w:rsid w:val="00A92D72"/>
    <w:rsid w:val="00AA006B"/>
    <w:rsid w:val="00AB098F"/>
    <w:rsid w:val="00AB3DBF"/>
    <w:rsid w:val="00AB5C47"/>
    <w:rsid w:val="00AC0509"/>
    <w:rsid w:val="00AC4B13"/>
    <w:rsid w:val="00AC5770"/>
    <w:rsid w:val="00AE20C7"/>
    <w:rsid w:val="00B00A24"/>
    <w:rsid w:val="00B11822"/>
    <w:rsid w:val="00B14BD3"/>
    <w:rsid w:val="00B212DC"/>
    <w:rsid w:val="00B502E9"/>
    <w:rsid w:val="00B6229F"/>
    <w:rsid w:val="00B83D43"/>
    <w:rsid w:val="00BA4CB4"/>
    <w:rsid w:val="00BA6A83"/>
    <w:rsid w:val="00BB1682"/>
    <w:rsid w:val="00BE52B7"/>
    <w:rsid w:val="00BF1B39"/>
    <w:rsid w:val="00BF2FA4"/>
    <w:rsid w:val="00C040FB"/>
    <w:rsid w:val="00C04878"/>
    <w:rsid w:val="00C16BDB"/>
    <w:rsid w:val="00C32675"/>
    <w:rsid w:val="00C42440"/>
    <w:rsid w:val="00C559F3"/>
    <w:rsid w:val="00C636B5"/>
    <w:rsid w:val="00C9648E"/>
    <w:rsid w:val="00CA1AAC"/>
    <w:rsid w:val="00CA2DB8"/>
    <w:rsid w:val="00CA4A3A"/>
    <w:rsid w:val="00CA559D"/>
    <w:rsid w:val="00CE162F"/>
    <w:rsid w:val="00CE617A"/>
    <w:rsid w:val="00D13FCF"/>
    <w:rsid w:val="00D37324"/>
    <w:rsid w:val="00D40112"/>
    <w:rsid w:val="00D55C4C"/>
    <w:rsid w:val="00D6126B"/>
    <w:rsid w:val="00D629DB"/>
    <w:rsid w:val="00D94F6D"/>
    <w:rsid w:val="00DA708F"/>
    <w:rsid w:val="00DB41A5"/>
    <w:rsid w:val="00DB7A4C"/>
    <w:rsid w:val="00DF3982"/>
    <w:rsid w:val="00E15EFF"/>
    <w:rsid w:val="00E172A6"/>
    <w:rsid w:val="00E22507"/>
    <w:rsid w:val="00E27A49"/>
    <w:rsid w:val="00E430A4"/>
    <w:rsid w:val="00E44F8E"/>
    <w:rsid w:val="00E573FD"/>
    <w:rsid w:val="00E62F51"/>
    <w:rsid w:val="00E717FA"/>
    <w:rsid w:val="00E90429"/>
    <w:rsid w:val="00E94C06"/>
    <w:rsid w:val="00EA0C4B"/>
    <w:rsid w:val="00EC288D"/>
    <w:rsid w:val="00EC79BE"/>
    <w:rsid w:val="00ED004C"/>
    <w:rsid w:val="00ED40D4"/>
    <w:rsid w:val="00EE635C"/>
    <w:rsid w:val="00EE70E4"/>
    <w:rsid w:val="00EF4F4E"/>
    <w:rsid w:val="00EF5A9A"/>
    <w:rsid w:val="00EF6F48"/>
    <w:rsid w:val="00F148FC"/>
    <w:rsid w:val="00F26A86"/>
    <w:rsid w:val="00F60F43"/>
    <w:rsid w:val="00F75D06"/>
    <w:rsid w:val="00F76C78"/>
    <w:rsid w:val="00F82CC3"/>
    <w:rsid w:val="00FB2270"/>
    <w:rsid w:val="00FB31F5"/>
    <w:rsid w:val="00FC2F5C"/>
    <w:rsid w:val="00FE7023"/>
    <w:rsid w:val="00FF4070"/>
    <w:rsid w:val="00FF56C1"/>
    <w:rsid w:val="00FF6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7697"/>
    <o:shapelayout v:ext="edit">
      <o:idmap v:ext="edit" data="1"/>
    </o:shapelayout>
  </w:shapeDefaults>
  <w:decimalSymbol w:val="."/>
  <w:listSeparator w:val=","/>
  <w14:docId w14:val="2D3C62D5"/>
  <w15:docId w15:val="{A9CA993A-9977-4EEF-A30E-D826F5B7C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1C7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A12999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A12999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31C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2250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1299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A1299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hicklets">
    <w:name w:val="chicklets"/>
    <w:basedOn w:val="DefaultParagraphFont"/>
    <w:rsid w:val="00A12999"/>
  </w:style>
  <w:style w:type="character" w:customStyle="1" w:styleId="stbubblehcount">
    <w:name w:val="stbubble_hcount"/>
    <w:basedOn w:val="DefaultParagraphFont"/>
    <w:rsid w:val="00A12999"/>
  </w:style>
  <w:style w:type="character" w:customStyle="1" w:styleId="stmainservices">
    <w:name w:val="stmainservices"/>
    <w:basedOn w:val="DefaultParagraphFont"/>
    <w:rsid w:val="00A12999"/>
  </w:style>
  <w:style w:type="character" w:customStyle="1" w:styleId="stprintcustom">
    <w:name w:val="st_print_custom"/>
    <w:basedOn w:val="DefaultParagraphFont"/>
    <w:rsid w:val="00A12999"/>
  </w:style>
  <w:style w:type="paragraph" w:customStyle="1" w:styleId="body">
    <w:name w:val="body"/>
    <w:basedOn w:val="Normal"/>
    <w:rsid w:val="00A129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line">
    <w:name w:val="headline"/>
    <w:basedOn w:val="DefaultParagraphFont"/>
    <w:rsid w:val="00A12999"/>
  </w:style>
  <w:style w:type="paragraph" w:customStyle="1" w:styleId="ap-story-p">
    <w:name w:val="ap-story-p"/>
    <w:basedOn w:val="Normal"/>
    <w:rsid w:val="00A129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yline">
    <w:name w:val="byline"/>
    <w:basedOn w:val="DefaultParagraphFont"/>
    <w:rsid w:val="00A12999"/>
  </w:style>
  <w:style w:type="character" w:customStyle="1" w:styleId="apple-converted-space">
    <w:name w:val="apple-converted-space"/>
    <w:basedOn w:val="DefaultParagraphFont"/>
    <w:rsid w:val="00A12999"/>
  </w:style>
  <w:style w:type="character" w:customStyle="1" w:styleId="fn">
    <w:name w:val="fn"/>
    <w:basedOn w:val="DefaultParagraphFont"/>
    <w:rsid w:val="00A12999"/>
  </w:style>
  <w:style w:type="character" w:customStyle="1" w:styleId="bylinetitle">
    <w:name w:val="bylinetitle"/>
    <w:basedOn w:val="DefaultParagraphFont"/>
    <w:rsid w:val="00A12999"/>
  </w:style>
  <w:style w:type="character" w:customStyle="1" w:styleId="apcaption">
    <w:name w:val="apcaption"/>
    <w:basedOn w:val="DefaultParagraphFont"/>
    <w:rsid w:val="00A12999"/>
  </w:style>
  <w:style w:type="character" w:customStyle="1" w:styleId="tabletitle">
    <w:name w:val="tabletitle"/>
    <w:basedOn w:val="DefaultParagraphFont"/>
    <w:rsid w:val="00A12999"/>
  </w:style>
  <w:style w:type="character" w:customStyle="1" w:styleId="latestnews">
    <w:name w:val="latestnews"/>
    <w:basedOn w:val="DefaultParagraphFont"/>
    <w:rsid w:val="00A12999"/>
  </w:style>
  <w:style w:type="paragraph" w:customStyle="1" w:styleId="ap-adhocnewslisting-p">
    <w:name w:val="ap-adhocnewslisting-p"/>
    <w:basedOn w:val="Normal"/>
    <w:rsid w:val="00A129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ntry-content">
    <w:name w:val="entry-content"/>
    <w:basedOn w:val="DefaultParagraphFont"/>
    <w:rsid w:val="00A12999"/>
  </w:style>
  <w:style w:type="paragraph" w:styleId="NormalWeb">
    <w:name w:val="Normal (Web)"/>
    <w:basedOn w:val="Normal"/>
    <w:uiPriority w:val="99"/>
    <w:semiHidden/>
    <w:unhideWhenUsed/>
    <w:rsid w:val="00DB41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1">
    <w:name w:val="Title1"/>
    <w:basedOn w:val="DefaultParagraphFont"/>
    <w:rsid w:val="00C9648E"/>
  </w:style>
  <w:style w:type="character" w:customStyle="1" w:styleId="desc">
    <w:name w:val="desc"/>
    <w:basedOn w:val="DefaultParagraphFont"/>
    <w:rsid w:val="00C9648E"/>
  </w:style>
  <w:style w:type="character" w:styleId="Emphasis">
    <w:name w:val="Emphasis"/>
    <w:basedOn w:val="DefaultParagraphFont"/>
    <w:uiPriority w:val="20"/>
    <w:qFormat/>
    <w:rsid w:val="00C9648E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16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671"/>
    <w:rPr>
      <w:rFonts w:ascii="Segoe UI" w:hAnsi="Segoe UI" w:cs="Segoe UI"/>
      <w:sz w:val="18"/>
      <w:szCs w:val="18"/>
    </w:rPr>
  </w:style>
  <w:style w:type="paragraph" w:styleId="NoSpacing">
    <w:name w:val="No Spacing"/>
    <w:basedOn w:val="Normal"/>
    <w:uiPriority w:val="1"/>
    <w:qFormat/>
    <w:rsid w:val="0011351A"/>
  </w:style>
  <w:style w:type="paragraph" w:styleId="ListParagraph">
    <w:name w:val="List Paragraph"/>
    <w:basedOn w:val="Normal"/>
    <w:uiPriority w:val="34"/>
    <w:qFormat/>
    <w:rsid w:val="002217EE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F26A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6A8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26A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6A86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0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6740">
          <w:marLeft w:val="0"/>
          <w:marRight w:val="36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663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89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46166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45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7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608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22427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2993"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6321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56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610124">
                          <w:marLeft w:val="0"/>
                          <w:marRight w:val="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177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1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2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386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942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40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538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6987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8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jobs.tsa.gov/TSO" TargetMode="External"/><Relationship Id="rId117" Type="http://schemas.openxmlformats.org/officeDocument/2006/relationships/hyperlink" Target="https://mwejobs.maryland.gov" TargetMode="External"/><Relationship Id="rId21" Type="http://schemas.openxmlformats.org/officeDocument/2006/relationships/hyperlink" Target="http://www.ashleytreatment.org/careers" TargetMode="External"/><Relationship Id="rId42" Type="http://schemas.openxmlformats.org/officeDocument/2006/relationships/hyperlink" Target="mailto:cpeloquin@harfordsystems.com" TargetMode="External"/><Relationship Id="rId47" Type="http://schemas.openxmlformats.org/officeDocument/2006/relationships/hyperlink" Target="https://www.TekSynap.com/careers" TargetMode="External"/><Relationship Id="rId63" Type="http://schemas.openxmlformats.org/officeDocument/2006/relationships/hyperlink" Target="mailto:asexton@swnetwork.org" TargetMode="External"/><Relationship Id="rId68" Type="http://schemas.openxmlformats.org/officeDocument/2006/relationships/hyperlink" Target="https://www.thaicleaningservice.com/employment/y" TargetMode="External"/><Relationship Id="rId84" Type="http://schemas.openxmlformats.org/officeDocument/2006/relationships/hyperlink" Target="http://www.walmart.com/careers" TargetMode="External"/><Relationship Id="rId89" Type="http://schemas.openxmlformats.org/officeDocument/2006/relationships/hyperlink" Target="mailto:asexton@swnetwork.org" TargetMode="External"/><Relationship Id="rId112" Type="http://schemas.openxmlformats.org/officeDocument/2006/relationships/hyperlink" Target="https://recruiting.ultipro.com/VEC1000/JobBoard/efa47289-614a-853c-0fbf-b23f53b84946/OpportunityDetail?opportunityId=f26b81e3-7e62-4fa4-b34e-d81638590872" TargetMode="External"/><Relationship Id="rId133" Type="http://schemas.openxmlformats.org/officeDocument/2006/relationships/hyperlink" Target="https://giantfood.com/pages/careers" TargetMode="External"/><Relationship Id="rId138" Type="http://schemas.openxmlformats.org/officeDocument/2006/relationships/hyperlink" Target="https://mwejobs.maryland.gov" TargetMode="External"/><Relationship Id="rId16" Type="http://schemas.openxmlformats.org/officeDocument/2006/relationships/hyperlink" Target="mailto:harborspice@comcast.net" TargetMode="External"/><Relationship Id="rId107" Type="http://schemas.openxmlformats.org/officeDocument/2006/relationships/hyperlink" Target="mailto:Christopher.crowe@stengg.us" TargetMode="External"/><Relationship Id="rId11" Type="http://schemas.openxmlformats.org/officeDocument/2006/relationships/hyperlink" Target="https://www.umuch.org" TargetMode="External"/><Relationship Id="rId32" Type="http://schemas.openxmlformats.org/officeDocument/2006/relationships/hyperlink" Target="https://www.ferrarofoods.com/careers%20" TargetMode="External"/><Relationship Id="rId37" Type="http://schemas.openxmlformats.org/officeDocument/2006/relationships/hyperlink" Target="http://www.medifastinc.com/careers/" TargetMode="External"/><Relationship Id="rId53" Type="http://schemas.openxmlformats.org/officeDocument/2006/relationships/hyperlink" Target="https://www.fritolayemployment.com/" TargetMode="External"/><Relationship Id="rId58" Type="http://schemas.openxmlformats.org/officeDocument/2006/relationships/hyperlink" Target="https://www.ccps.org/" TargetMode="External"/><Relationship Id="rId74" Type="http://schemas.openxmlformats.org/officeDocument/2006/relationships/hyperlink" Target="https://search.amazondelivers.jobs/job/middletown/warehouse-team-member/3413/17645896" TargetMode="External"/><Relationship Id="rId79" Type="http://schemas.openxmlformats.org/officeDocument/2006/relationships/hyperlink" Target="https://www.myexactjobs.com/jobs" TargetMode="External"/><Relationship Id="rId102" Type="http://schemas.openxmlformats.org/officeDocument/2006/relationships/hyperlink" Target="mailto:jobs@maxs.com" TargetMode="External"/><Relationship Id="rId123" Type="http://schemas.openxmlformats.org/officeDocument/2006/relationships/hyperlink" Target="file:///D:\SWN%202021\Hot%20Jobs\familyhealthcare01@yahoo.com" TargetMode="External"/><Relationship Id="rId128" Type="http://schemas.openxmlformats.org/officeDocument/2006/relationships/hyperlink" Target="https://www.cygnusjobs.com/search-jobs" TargetMode="External"/><Relationship Id="rId144" Type="http://schemas.openxmlformats.org/officeDocument/2006/relationships/fontTable" Target="fontTable.xml"/><Relationship Id="rId5" Type="http://schemas.openxmlformats.org/officeDocument/2006/relationships/styles" Target="styles.xml"/><Relationship Id="rId90" Type="http://schemas.openxmlformats.org/officeDocument/2006/relationships/hyperlink" Target="https://hfi.ourcareerpages.com/" TargetMode="External"/><Relationship Id="rId95" Type="http://schemas.openxmlformats.org/officeDocument/2006/relationships/hyperlink" Target="https://www.belairmd.org/Jobs.aspx" TargetMode="External"/><Relationship Id="rId22" Type="http://schemas.openxmlformats.org/officeDocument/2006/relationships/hyperlink" Target="http://www.riteaid.com" TargetMode="External"/><Relationship Id="rId27" Type="http://schemas.openxmlformats.org/officeDocument/2006/relationships/hyperlink" Target="mailto:h.omomah@dunlopboots.com" TargetMode="External"/><Relationship Id="rId43" Type="http://schemas.openxmlformats.org/officeDocument/2006/relationships/hyperlink" Target="http://www.nutramaxlabs.com" TargetMode="External"/><Relationship Id="rId48" Type="http://schemas.openxmlformats.org/officeDocument/2006/relationships/hyperlink" Target="https://www.aberdeenmd.gov/" TargetMode="External"/><Relationship Id="rId64" Type="http://schemas.openxmlformats.org/officeDocument/2006/relationships/hyperlink" Target="http://www.foodlion.com" TargetMode="External"/><Relationship Id="rId69" Type="http://schemas.openxmlformats.org/officeDocument/2006/relationships/hyperlink" Target="mailto:tanya.cole-lennon@mosaicinc.org" TargetMode="External"/><Relationship Id="rId113" Type="http://schemas.openxmlformats.org/officeDocument/2006/relationships/hyperlink" Target="mailto:Marie.Meyers@dsainc.com" TargetMode="External"/><Relationship Id="rId118" Type="http://schemas.openxmlformats.org/officeDocument/2006/relationships/hyperlink" Target="mailto:tiffany@tbestconsulting.com" TargetMode="External"/><Relationship Id="rId134" Type="http://schemas.openxmlformats.org/officeDocument/2006/relationships/hyperlink" Target="mailto:darlene.lilly@areas.net" TargetMode="External"/><Relationship Id="rId139" Type="http://schemas.openxmlformats.org/officeDocument/2006/relationships/hyperlink" Target="http://www.groundsguys.com/" TargetMode="External"/><Relationship Id="rId80" Type="http://schemas.openxmlformats.org/officeDocument/2006/relationships/hyperlink" Target="http://www.burrislogistics.com/" TargetMode="External"/><Relationship Id="rId85" Type="http://schemas.openxmlformats.org/officeDocument/2006/relationships/hyperlink" Target="https://drivers.jbhunt.com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hcplonline.org" TargetMode="External"/><Relationship Id="rId17" Type="http://schemas.openxmlformats.org/officeDocument/2006/relationships/hyperlink" Target="mailto:Christopher.crowe@stengg.us" TargetMode="External"/><Relationship Id="rId25" Type="http://schemas.openxmlformats.org/officeDocument/2006/relationships/hyperlink" Target="http://www.humanim.org/careers" TargetMode="External"/><Relationship Id="rId33" Type="http://schemas.openxmlformats.org/officeDocument/2006/relationships/hyperlink" Target="mailto:hr@rpm-tech.com" TargetMode="External"/><Relationship Id="rId38" Type="http://schemas.openxmlformats.org/officeDocument/2006/relationships/hyperlink" Target="http://www.jobs.wegmans.com" TargetMode="External"/><Relationship Id="rId46" Type="http://schemas.openxmlformats.org/officeDocument/2006/relationships/hyperlink" Target="http://www.dweplastics.com" TargetMode="External"/><Relationship Id="rId59" Type="http://schemas.openxmlformats.org/officeDocument/2006/relationships/hyperlink" Target="mailto:Jack@birddogs.com" TargetMode="External"/><Relationship Id="rId67" Type="http://schemas.openxmlformats.org/officeDocument/2006/relationships/hyperlink" Target="mailto:hr@aquafin.net" TargetMode="External"/><Relationship Id="rId103" Type="http://schemas.openxmlformats.org/officeDocument/2006/relationships/hyperlink" Target="mailto:Renee.Westergard@kellyservices.com" TargetMode="External"/><Relationship Id="rId108" Type="http://schemas.openxmlformats.org/officeDocument/2006/relationships/hyperlink" Target="https://www.mras-usa.com/careers/working-at-mras" TargetMode="External"/><Relationship Id="rId116" Type="http://schemas.openxmlformats.org/officeDocument/2006/relationships/hyperlink" Target="https://www.racksonrestaurants.com/careers/" TargetMode="External"/><Relationship Id="rId124" Type="http://schemas.openxmlformats.org/officeDocument/2006/relationships/hyperlink" Target="https://mwejobs.maryland.gov" TargetMode="External"/><Relationship Id="rId129" Type="http://schemas.openxmlformats.org/officeDocument/2006/relationships/hyperlink" Target="https://mwejobs.maryland.gov" TargetMode="External"/><Relationship Id="rId137" Type="http://schemas.openxmlformats.org/officeDocument/2006/relationships/hyperlink" Target="https://careers.mccormick.com/?locale=en_US" TargetMode="External"/><Relationship Id="rId20" Type="http://schemas.openxmlformats.org/officeDocument/2006/relationships/hyperlink" Target="mailto:andrew@sitesvcs.com" TargetMode="External"/><Relationship Id="rId41" Type="http://schemas.openxmlformats.org/officeDocument/2006/relationships/hyperlink" Target="mailto:stephaniemacgregors@gmail.com" TargetMode="External"/><Relationship Id="rId54" Type="http://schemas.openxmlformats.org/officeDocument/2006/relationships/hyperlink" Target="https://careers.hireology.com/griswoldmaryland-harfordcecil/485540/description" TargetMode="External"/><Relationship Id="rId62" Type="http://schemas.openxmlformats.org/officeDocument/2006/relationships/hyperlink" Target="http://www.dollargeneral.com" TargetMode="External"/><Relationship Id="rId70" Type="http://schemas.openxmlformats.org/officeDocument/2006/relationships/hyperlink" Target="mailto:asexton@swnetwork.org" TargetMode="External"/><Relationship Id="rId75" Type="http://schemas.openxmlformats.org/officeDocument/2006/relationships/hyperlink" Target="http://www.ikea.com" TargetMode="External"/><Relationship Id="rId83" Type="http://schemas.openxmlformats.org/officeDocument/2006/relationships/hyperlink" Target="http://www.terumo-cv.com/careers" TargetMode="External"/><Relationship Id="rId88" Type="http://schemas.openxmlformats.org/officeDocument/2006/relationships/hyperlink" Target="http://www.estes-express.com/" TargetMode="External"/><Relationship Id="rId91" Type="http://schemas.openxmlformats.org/officeDocument/2006/relationships/hyperlink" Target="mailto:aboats@verizon.net" TargetMode="External"/><Relationship Id="rId96" Type="http://schemas.openxmlformats.org/officeDocument/2006/relationships/hyperlink" Target="mailto:Denise.Carey@Maryland.gov" TargetMode="External"/><Relationship Id="rId111" Type="http://schemas.openxmlformats.org/officeDocument/2006/relationships/hyperlink" Target="https://jobs.xpo.com/US/job/Aberdeen-Senior-Director%2C-Supply-Chain-Operations-MD-21001/736618400/?feedId=305800&amp;amp;utm_source=%7bpipeline_id%7d" TargetMode="External"/><Relationship Id="rId132" Type="http://schemas.openxmlformats.org/officeDocument/2006/relationships/hyperlink" Target="http://www.joinbaltimorecountypd.com" TargetMode="External"/><Relationship Id="rId140" Type="http://schemas.openxmlformats.org/officeDocument/2006/relationships/hyperlink" Target="https://www.servicemastercleanpbm.com/employment/" TargetMode="External"/><Relationship Id="rId14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mailto:northbelairad@kiddieacademy.net" TargetMode="External"/><Relationship Id="rId23" Type="http://schemas.openxmlformats.org/officeDocument/2006/relationships/hyperlink" Target="mailto:blakeb@boylebuickgmc.com" TargetMode="External"/><Relationship Id="rId28" Type="http://schemas.openxmlformats.org/officeDocument/2006/relationships/hyperlink" Target="mailto:cziemann@homeparamount.com" TargetMode="External"/><Relationship Id="rId36" Type="http://schemas.openxmlformats.org/officeDocument/2006/relationships/hyperlink" Target="http://www.plastipak.com/careers" TargetMode="External"/><Relationship Id="rId49" Type="http://schemas.openxmlformats.org/officeDocument/2006/relationships/hyperlink" Target="https://www.bscamerica.com/careers" TargetMode="External"/><Relationship Id="rId57" Type="http://schemas.openxmlformats.org/officeDocument/2006/relationships/hyperlink" Target="https://career4.successfactors.com/sfcareer/jobreqcareerpvt?jobId=78956&amp;company=Agco&amp;st=2F0C37AF2D14214C7A4BA769886433295735BCD9" TargetMode="External"/><Relationship Id="rId106" Type="http://schemas.openxmlformats.org/officeDocument/2006/relationships/hyperlink" Target="https://jobs.gfs.com/" TargetMode="External"/><Relationship Id="rId114" Type="http://schemas.openxmlformats.org/officeDocument/2006/relationships/hyperlink" Target="Marie.Meyers@dsainc.com" TargetMode="External"/><Relationship Id="rId119" Type="http://schemas.openxmlformats.org/officeDocument/2006/relationships/hyperlink" Target="https://jobs.hopkinsmedicine.org/jobs/us-md/" TargetMode="External"/><Relationship Id="rId127" Type="http://schemas.openxmlformats.org/officeDocument/2006/relationships/hyperlink" Target="https://www.rednersmarkets.com/career-information.html" TargetMode="External"/><Relationship Id="rId10" Type="http://schemas.openxmlformats.org/officeDocument/2006/relationships/hyperlink" Target="https://mwejobs.maryland.gov" TargetMode="External"/><Relationship Id="rId31" Type="http://schemas.openxmlformats.org/officeDocument/2006/relationships/hyperlink" Target="http://www.katherineskeepers.com" TargetMode="External"/><Relationship Id="rId44" Type="http://schemas.openxmlformats.org/officeDocument/2006/relationships/hyperlink" Target="http://www.watersedgeevents.com" TargetMode="External"/><Relationship Id="rId52" Type="http://schemas.openxmlformats.org/officeDocument/2006/relationships/hyperlink" Target="mailto:mpisano@apexflavors.com" TargetMode="External"/><Relationship Id="rId60" Type="http://schemas.openxmlformats.org/officeDocument/2006/relationships/hyperlink" Target="mailto:asexton@swnetwortk.org" TargetMode="External"/><Relationship Id="rId65" Type="http://schemas.openxmlformats.org/officeDocument/2006/relationships/hyperlink" Target="https://highlinewarren.com/job-openings/" TargetMode="External"/><Relationship Id="rId73" Type="http://schemas.openxmlformats.org/officeDocument/2006/relationships/hyperlink" Target="mailto:crossoverjanitorial@hotmail.com" TargetMode="External"/><Relationship Id="rId78" Type="http://schemas.openxmlformats.org/officeDocument/2006/relationships/hyperlink" Target="https://jobs.citi.com/search-jobs/Newark" TargetMode="External"/><Relationship Id="rId81" Type="http://schemas.openxmlformats.org/officeDocument/2006/relationships/hyperlink" Target="http://www.terumomedical.com" TargetMode="External"/><Relationship Id="rId86" Type="http://schemas.openxmlformats.org/officeDocument/2006/relationships/hyperlink" Target="http://foodliner.com/jobs/" TargetMode="External"/><Relationship Id="rId94" Type="http://schemas.openxmlformats.org/officeDocument/2006/relationships/hyperlink" Target="mailto:yeggener@tcco.com" TargetMode="External"/><Relationship Id="rId99" Type="http://schemas.openxmlformats.org/officeDocument/2006/relationships/hyperlink" Target="https://careers.ihg.com/en/job-details/?jobref=Room+Attendant+-+IHG+Army+Hotels+-+Aberdeen+Proving+Ground+MD|en|R189159" TargetMode="External"/><Relationship Id="rId101" Type="http://schemas.openxmlformats.org/officeDocument/2006/relationships/hyperlink" Target="https://lnks.gd/l/eyJhbGciOiJIUzI1NiJ9.eyJidWxsZXRpbl9saW5rX2lkIjoxMDAsInVyaSI6ImJwMjpjbGljayIsImJ1bGxldGluX2lkIjoiMjAyMTA2MTUuNDE5NjIxMDEiLCJ1cmwiOiJodHRwczovL3d3dy5qb2JhcHNjbG91ZC5jb20vTUQvc3VwL2J1bHByZXZpZXcuYXNwP1IxPTIxJlIyPTAwMjU4NyZSMz0wMDM5In0.RDtHHcZepr3empD1J50O4NyCewkvW3G8bxLE1PwEYIM/s/749920004/br/107950333954-l" TargetMode="External"/><Relationship Id="rId122" Type="http://schemas.openxmlformats.org/officeDocument/2006/relationships/hyperlink" Target="https://mwejobs.maryland.gov" TargetMode="External"/><Relationship Id="rId130" Type="http://schemas.openxmlformats.org/officeDocument/2006/relationships/hyperlink" Target="https://mwejobs.maryland.gov" TargetMode="External"/><Relationship Id="rId135" Type="http://schemas.openxmlformats.org/officeDocument/2006/relationships/hyperlink" Target="https://allinc.org/careers-at-aspire/" TargetMode="External"/><Relationship Id="rId143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http://www.smuckercareers.com" TargetMode="External"/><Relationship Id="rId18" Type="http://schemas.openxmlformats.org/officeDocument/2006/relationships/hyperlink" Target="mailto:kwame880@gmail.com" TargetMode="External"/><Relationship Id="rId39" Type="http://schemas.openxmlformats.org/officeDocument/2006/relationships/hyperlink" Target="https://jobal.in/1NjBLk" TargetMode="External"/><Relationship Id="rId109" Type="http://schemas.openxmlformats.org/officeDocument/2006/relationships/hyperlink" Target="https://www.upwardlyglobal.org/about-us/career-opportunities/" TargetMode="External"/><Relationship Id="rId34" Type="http://schemas.openxmlformats.org/officeDocument/2006/relationships/hyperlink" Target="http://www.HCPLonline.org" TargetMode="External"/><Relationship Id="rId50" Type="http://schemas.openxmlformats.org/officeDocument/2006/relationships/hyperlink" Target="https://careers.homedepot.com/" TargetMode="External"/><Relationship Id="rId55" Type="http://schemas.openxmlformats.org/officeDocument/2006/relationships/hyperlink" Target="https://recruiting.talentreef/areas-usa-O" TargetMode="External"/><Relationship Id="rId76" Type="http://schemas.openxmlformats.org/officeDocument/2006/relationships/hyperlink" Target="https://careers-smithfield.icims.com/jobs/16300/job" TargetMode="External"/><Relationship Id="rId97" Type="http://schemas.openxmlformats.org/officeDocument/2006/relationships/hyperlink" Target="https://mwejobs.maryland.gov" TargetMode="External"/><Relationship Id="rId104" Type="http://schemas.openxmlformats.org/officeDocument/2006/relationships/hyperlink" Target="https://mission-bbq.com/join-our-team-apply" TargetMode="External"/><Relationship Id="rId120" Type="http://schemas.openxmlformats.org/officeDocument/2006/relationships/hyperlink" Target="mailto:Aworton@aerotek.com" TargetMode="External"/><Relationship Id="rId125" Type="http://schemas.openxmlformats.org/officeDocument/2006/relationships/hyperlink" Target="https://shop.shoprite.com/careers?cfrom-footer" TargetMode="External"/><Relationship Id="rId141" Type="http://schemas.openxmlformats.org/officeDocument/2006/relationships/hyperlink" Target="https://ymaryland.org/employment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mailto:amazon.mdt2.recruiter@ihservices.com" TargetMode="External"/><Relationship Id="rId92" Type="http://schemas.openxmlformats.org/officeDocument/2006/relationships/hyperlink" Target="http://www.LOWES.com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www.aus.com" TargetMode="External"/><Relationship Id="rId24" Type="http://schemas.openxmlformats.org/officeDocument/2006/relationships/hyperlink" Target="http://www.hcps.org" TargetMode="External"/><Relationship Id="rId40" Type="http://schemas.openxmlformats.org/officeDocument/2006/relationships/hyperlink" Target="http://www.prologistix.com" TargetMode="External"/><Relationship Id="rId45" Type="http://schemas.openxmlformats.org/officeDocument/2006/relationships/hyperlink" Target="http://www.independentcan.com/careers" TargetMode="External"/><Relationship Id="rId66" Type="http://schemas.openxmlformats.org/officeDocument/2006/relationships/hyperlink" Target="mailto:morgan.madison@brantwoodfamilyservices.com" TargetMode="External"/><Relationship Id="rId87" Type="http://schemas.openxmlformats.org/officeDocument/2006/relationships/hyperlink" Target="http://www.christianacare.org/careers" TargetMode="External"/><Relationship Id="rId110" Type="http://schemas.openxmlformats.org/officeDocument/2006/relationships/hyperlink" Target="https://workforcenow.adp.com/mascsr/default/mdf/recruitment/recruitment.html?cid=f7f9a5f9-d10d-44a2-ad0b-6594efa98468&amp;jobId=367892&amp;lang=en_US" TargetMode="External"/><Relationship Id="rId115" Type="http://schemas.openxmlformats.org/officeDocument/2006/relationships/hyperlink" Target="mailto:roslyn.jones@maryland.gov" TargetMode="External"/><Relationship Id="rId131" Type="http://schemas.openxmlformats.org/officeDocument/2006/relationships/hyperlink" Target="http://www.terumocv.com/careers/" TargetMode="External"/><Relationship Id="rId136" Type="http://schemas.openxmlformats.org/officeDocument/2006/relationships/hyperlink" Target="https://mwejobs.maryland.gov" TargetMode="External"/><Relationship Id="rId61" Type="http://schemas.openxmlformats.org/officeDocument/2006/relationships/hyperlink" Target="https://swa.is/JoinCSS" TargetMode="External"/><Relationship Id="rId82" Type="http://schemas.openxmlformats.org/officeDocument/2006/relationships/hyperlink" Target="http://www.medline.com" TargetMode="External"/><Relationship Id="rId19" Type="http://schemas.openxmlformats.org/officeDocument/2006/relationships/hyperlink" Target="mailto:nrprecruiting.dnr@maryland.gov" TargetMode="External"/><Relationship Id="rId14" Type="http://schemas.openxmlformats.org/officeDocument/2006/relationships/hyperlink" Target="mailto:gmallory@maryland.gov" TargetMode="External"/><Relationship Id="rId30" Type="http://schemas.openxmlformats.org/officeDocument/2006/relationships/hyperlink" Target="http://www.gfs.com/careers" TargetMode="External"/><Relationship Id="rId35" Type="http://schemas.openxmlformats.org/officeDocument/2006/relationships/hyperlink" Target="https://scitechinc.hua.hrsmart.com/hr/ats/JobSearch/viewAll" TargetMode="External"/><Relationship Id="rId56" Type="http://schemas.openxmlformats.org/officeDocument/2006/relationships/hyperlink" Target="http://www.beaconstaffing.com" TargetMode="External"/><Relationship Id="rId77" Type="http://schemas.openxmlformats.org/officeDocument/2006/relationships/hyperlink" Target="https://www.wafflehouse.com/careers/" TargetMode="External"/><Relationship Id="rId100" Type="http://schemas.openxmlformats.org/officeDocument/2006/relationships/hyperlink" Target="http://www.CentiMark.com" TargetMode="External"/><Relationship Id="rId105" Type="http://schemas.openxmlformats.org/officeDocument/2006/relationships/hyperlink" Target="https://mwejobs.maryland.gov" TargetMode="External"/><Relationship Id="rId126" Type="http://schemas.openxmlformats.org/officeDocument/2006/relationships/hyperlink" Target="https://www.hcps.org/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://www.WeSelectTheBest,com" TargetMode="External"/><Relationship Id="rId72" Type="http://schemas.openxmlformats.org/officeDocument/2006/relationships/hyperlink" Target="https://interest.coworxstaffing.com" TargetMode="External"/><Relationship Id="rId93" Type="http://schemas.openxmlformats.org/officeDocument/2006/relationships/hyperlink" Target="mailto:nartman@stewartcompanies.com" TargetMode="External"/><Relationship Id="rId98" Type="http://schemas.openxmlformats.org/officeDocument/2006/relationships/hyperlink" Target="https://groundwarehousejobs.fedex.com/groundwarehousejobs/" TargetMode="External"/><Relationship Id="rId121" Type="http://schemas.openxmlformats.org/officeDocument/2006/relationships/hyperlink" Target="https://linchpinsolutions.com/company/careers/" TargetMode="External"/><Relationship Id="rId142" Type="http://schemas.openxmlformats.org/officeDocument/2006/relationships/hyperlink" Target="https://www.governmentjobs.com/careers/mdotmd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67281E1F2154EA1B6F2DB5DB19C72" ma:contentTypeVersion="5" ma:contentTypeDescription="Create a new document." ma:contentTypeScope="" ma:versionID="b211a45209e305e9b4dee99a015aa9f8">
  <xsd:schema xmlns:xsd="http://www.w3.org/2001/XMLSchema" xmlns:xs="http://www.w3.org/2001/XMLSchema" xmlns:p="http://schemas.microsoft.com/office/2006/metadata/properties" xmlns:ns3="d630dbd4-e055-4a87-bcc6-b05b1379ff2b" xmlns:ns4="95b25bff-8bdd-4e83-8495-697916585b2f" targetNamespace="http://schemas.microsoft.com/office/2006/metadata/properties" ma:root="true" ma:fieldsID="c9114a0af7daa8f6820466f693e30fcd" ns3:_="" ns4:_="">
    <xsd:import namespace="d630dbd4-e055-4a87-bcc6-b05b1379ff2b"/>
    <xsd:import namespace="95b25bff-8bdd-4e83-8495-697916585b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0dbd4-e055-4a87-bcc6-b05b1379f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25bff-8bdd-4e83-8495-697916585b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69E176-BA83-40D6-BE6B-255A589552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AFFC01-C29E-487B-A3F4-FD2FF7FD2CFB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d630dbd4-e055-4a87-bcc6-b05b1379ff2b"/>
    <ds:schemaRef ds:uri="http://purl.org/dc/elements/1.1/"/>
    <ds:schemaRef ds:uri="95b25bff-8bdd-4e83-8495-697916585b2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57BA85-5B0B-4F66-B15C-07999A1812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30dbd4-e055-4a87-bcc6-b05b1379ff2b"/>
    <ds:schemaRef ds:uri="95b25bff-8bdd-4e83-8495-697916585b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3822</Words>
  <Characters>21792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i Kearney</dc:creator>
  <cp:lastModifiedBy>Belinda Miller</cp:lastModifiedBy>
  <cp:revision>8</cp:revision>
  <cp:lastPrinted>2021-05-27T12:02:00Z</cp:lastPrinted>
  <dcterms:created xsi:type="dcterms:W3CDTF">2021-06-02T19:54:00Z</dcterms:created>
  <dcterms:modified xsi:type="dcterms:W3CDTF">2021-06-17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67281E1F2154EA1B6F2DB5DB19C72</vt:lpwstr>
  </property>
</Properties>
</file>